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45A05793" w:rsidR="00CD33B0" w:rsidRDefault="00CD33B0" w:rsidP="00CD33B0">
      <w:pPr>
        <w:spacing w:before="86"/>
        <w:ind w:left="560" w:right="1441"/>
        <w:jc w:val="center"/>
        <w:rPr>
          <w:rFonts w:ascii="Arial Narrow" w:hAnsi="Arial Narrow" w:cs="Arial"/>
          <w:b/>
          <w:i/>
          <w:iCs/>
          <w:sz w:val="28"/>
          <w:szCs w:val="14"/>
        </w:rPr>
      </w:pPr>
    </w:p>
    <w:p w14:paraId="334C8B87" w14:textId="06AE4E98" w:rsidR="00F4349D" w:rsidRPr="00F4349D" w:rsidRDefault="00F4349D" w:rsidP="00F4349D">
      <w:pPr>
        <w:spacing w:before="86"/>
        <w:ind w:left="560" w:right="1441"/>
        <w:jc w:val="center"/>
        <w:rPr>
          <w:rFonts w:ascii="Arial" w:hAnsi="Arial" w:cs="Arial"/>
          <w:b/>
          <w:sz w:val="32"/>
          <w:szCs w:val="16"/>
        </w:rPr>
      </w:pPr>
      <w:r>
        <w:rPr>
          <w:rFonts w:ascii="Arial" w:hAnsi="Arial" w:cs="Arial"/>
          <w:b/>
          <w:sz w:val="32"/>
          <w:szCs w:val="16"/>
        </w:rPr>
        <w:t>Mr. Himanshu Gupta, InfoEdge</w:t>
      </w:r>
    </w:p>
    <w:p w14:paraId="39467194" w14:textId="4090FD10"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r w:rsidR="00F4349D">
        <w:rPr>
          <w:rFonts w:ascii="Arial" w:hAnsi="Arial" w:cs="Arial"/>
          <w:b/>
          <w:sz w:val="32"/>
          <w:szCs w:val="16"/>
        </w:rPr>
        <w:t>, CSE</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2D93E3FC" w:rsidR="00041542" w:rsidRDefault="00AF70A2"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AB1B64F"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0D3980A7" w14:textId="2FAEBD8E" w:rsidR="00B871DC" w:rsidRPr="00B871DC" w:rsidRDefault="00041542" w:rsidP="00B871D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Pr="00F70C8C">
        <w:rPr>
          <w:rFonts w:ascii="Arial Rounded MT Bold" w:hAnsi="Arial Rounded MT Bold"/>
          <w:color w:val="231F20"/>
          <w:sz w:val="24"/>
          <w:szCs w:val="24"/>
        </w:rPr>
        <w:t xml:space="preserv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w:t>
      </w:r>
    </w:p>
    <w:p w14:paraId="69FF4CF8" w14:textId="5DAABB23" w:rsidR="00B871DC" w:rsidRDefault="00B871DC" w:rsidP="0078210E">
      <w:pPr>
        <w:tabs>
          <w:tab w:val="left" w:pos="6095"/>
        </w:tabs>
        <w:spacing w:before="86"/>
        <w:ind w:right="1441"/>
        <w:rPr>
          <w:rFonts w:ascii="Arial" w:hAnsi="Arial" w:cs="Arial"/>
          <w:b/>
          <w:sz w:val="36"/>
          <w:szCs w:val="18"/>
        </w:rPr>
      </w:pPr>
    </w:p>
    <w:p w14:paraId="79DA23A6" w14:textId="77777777" w:rsidR="00B871DC" w:rsidRDefault="00B871DC" w:rsidP="0078210E">
      <w:pPr>
        <w:tabs>
          <w:tab w:val="left" w:pos="6095"/>
        </w:tabs>
        <w:spacing w:before="86"/>
        <w:ind w:right="1441"/>
        <w:rPr>
          <w:rFonts w:ascii="Arial" w:hAnsi="Arial" w:cs="Arial"/>
          <w:b/>
          <w:sz w:val="36"/>
          <w:szCs w:val="18"/>
        </w:rPr>
      </w:pPr>
    </w:p>
    <w:p w14:paraId="15D7F340" w14:textId="140161E5" w:rsidR="00B871DC" w:rsidRDefault="00B871DC" w:rsidP="00B871DC">
      <w:pPr>
        <w:spacing w:line="300" w:lineRule="auto"/>
        <w:rPr>
          <w:b/>
          <w:sz w:val="28"/>
        </w:rPr>
      </w:pPr>
      <w:r>
        <w:rPr>
          <w:b/>
          <w:sz w:val="28"/>
        </w:rPr>
        <w:t xml:space="preserve">         </w:t>
      </w:r>
      <w:r w:rsidR="00852A9B">
        <w:rPr>
          <w:b/>
          <w:sz w:val="28"/>
        </w:rPr>
        <w:t>Dr. Rashmi Panda</w:t>
      </w:r>
    </w:p>
    <w:p w14:paraId="24C3CBA8" w14:textId="2538C3DC" w:rsidR="00B871DC" w:rsidRPr="00B871DC" w:rsidRDefault="00B871DC" w:rsidP="00B871DC">
      <w:pPr>
        <w:spacing w:line="300" w:lineRule="auto"/>
        <w:rPr>
          <w:b/>
          <w:sz w:val="28"/>
        </w:rPr>
      </w:pPr>
      <w:r>
        <w:rPr>
          <w:b/>
          <w:sz w:val="28"/>
        </w:rPr>
        <w:t xml:space="preserve">         </w:t>
      </w:r>
      <w:r w:rsidRPr="009C72A7">
        <w:rPr>
          <w:i/>
          <w:sz w:val="28"/>
        </w:rPr>
        <w:t>Project Guide</w:t>
      </w:r>
      <w:r>
        <w:rPr>
          <w:i/>
          <w:sz w:val="28"/>
        </w:rPr>
        <w:t>, Dept. of  ECE/CSE</w:t>
      </w:r>
    </w:p>
    <w:p w14:paraId="0668BD55" w14:textId="2A69E842" w:rsidR="00B871DC" w:rsidRPr="009C72A7" w:rsidRDefault="00B871DC" w:rsidP="00B871DC">
      <w:pPr>
        <w:spacing w:line="300" w:lineRule="auto"/>
        <w:rPr>
          <w:i/>
          <w:sz w:val="28"/>
        </w:rPr>
      </w:pPr>
      <w:r>
        <w:rPr>
          <w:i/>
          <w:sz w:val="28"/>
        </w:rPr>
        <w:t xml:space="preserve">         Indian Institute of Information Technology Ranchi</w:t>
      </w:r>
    </w:p>
    <w:p w14:paraId="64E0F7A5" w14:textId="77777777" w:rsidR="00B871DC" w:rsidRDefault="00B871DC" w:rsidP="00B871DC">
      <w:pPr>
        <w:spacing w:line="300" w:lineRule="auto"/>
        <w:rPr>
          <w:b/>
          <w:sz w:val="28"/>
        </w:rPr>
      </w:pPr>
    </w:p>
    <w:p w14:paraId="2032B9BC" w14:textId="77777777" w:rsidR="00B871DC" w:rsidRDefault="00B871DC" w:rsidP="00B871DC">
      <w:pPr>
        <w:spacing w:line="300" w:lineRule="auto"/>
        <w:rPr>
          <w:b/>
          <w:sz w:val="28"/>
        </w:rPr>
      </w:pPr>
    </w:p>
    <w:p w14:paraId="0AF98704" w14:textId="25B72E2F" w:rsidR="00B871DC" w:rsidRPr="009C72A7" w:rsidRDefault="00B871DC" w:rsidP="00B871DC">
      <w:pPr>
        <w:spacing w:line="300" w:lineRule="auto"/>
        <w:rPr>
          <w:b/>
          <w:sz w:val="28"/>
        </w:rPr>
      </w:pPr>
      <w:r>
        <w:rPr>
          <w:b/>
          <w:sz w:val="28"/>
        </w:rPr>
        <w:t xml:space="preserve">         Dr. Shashi Kant Sharma</w:t>
      </w:r>
    </w:p>
    <w:p w14:paraId="21BD499F" w14:textId="6AB90F5B" w:rsidR="00B871DC" w:rsidRDefault="00B871DC" w:rsidP="00B871DC">
      <w:pPr>
        <w:spacing w:line="300" w:lineRule="auto"/>
        <w:rPr>
          <w:i/>
          <w:sz w:val="28"/>
        </w:rPr>
      </w:pPr>
      <w:r>
        <w:rPr>
          <w:i/>
          <w:sz w:val="28"/>
        </w:rPr>
        <w:t xml:space="preserve">         Faculty In-Charge: Academics</w:t>
      </w:r>
    </w:p>
    <w:p w14:paraId="5051B6D2" w14:textId="6CCA8073" w:rsidR="00F4349D" w:rsidRPr="00B871DC" w:rsidRDefault="00B871DC" w:rsidP="00B871DC">
      <w:pPr>
        <w:spacing w:line="300" w:lineRule="auto"/>
        <w:rPr>
          <w:i/>
          <w:sz w:val="28"/>
        </w:rPr>
      </w:pPr>
      <w:r>
        <w:rPr>
          <w:i/>
          <w:sz w:val="28"/>
        </w:rPr>
        <w:t xml:space="preserve">         Indian Institute of Information Technology Ranchi</w:t>
      </w:r>
      <w:r w:rsidR="00AF70A2">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3DFE0FE5" w14:textId="77777777" w:rsidR="004E2223" w:rsidRDefault="004E2223" w:rsidP="0078210E">
      <w:pPr>
        <w:spacing w:before="86"/>
        <w:ind w:right="1441"/>
        <w:rPr>
          <w:rFonts w:ascii="Arial" w:hAnsi="Arial" w:cs="Arial"/>
          <w:b/>
          <w:sz w:val="24"/>
          <w:szCs w:val="12"/>
        </w:rPr>
      </w:pPr>
    </w:p>
    <w:p w14:paraId="6F40C8E1" w14:textId="1BBBF422" w:rsidR="00F70C8C" w:rsidRDefault="006B5F90" w:rsidP="00F70C8C">
      <w:pPr>
        <w:spacing w:before="86"/>
        <w:ind w:right="1441"/>
        <w:rPr>
          <w:rFonts w:ascii="Arial" w:hAnsi="Arial" w:cs="Arial"/>
          <w:b/>
          <w:sz w:val="24"/>
          <w:szCs w:val="12"/>
        </w:rPr>
      </w:pPr>
      <w:r>
        <w:rPr>
          <w:rFonts w:ascii="Arial" w:hAnsi="Arial" w:cs="Arial"/>
          <w:b/>
          <w:sz w:val="24"/>
          <w:szCs w:val="12"/>
        </w:rPr>
        <w:t xml:space="preserve">                                                                                        </w:t>
      </w:r>
      <w:r w:rsidR="00F70C8C">
        <w:rPr>
          <w:rFonts w:ascii="Arial" w:hAnsi="Arial" w:cs="Arial"/>
          <w:b/>
          <w:sz w:val="24"/>
          <w:szCs w:val="12"/>
        </w:rPr>
        <w:t xml:space="preserve">Date: </w:t>
      </w:r>
      <w:r w:rsidR="000F1237">
        <w:rPr>
          <w:rFonts w:ascii="Arial" w:hAnsi="Arial" w:cs="Arial"/>
          <w:b/>
          <w:sz w:val="24"/>
          <w:szCs w:val="12"/>
        </w:rPr>
        <w:t>May</w:t>
      </w:r>
      <w:r w:rsidR="00F70C8C">
        <w:rPr>
          <w:rFonts w:ascii="Arial" w:hAnsi="Arial" w:cs="Arial"/>
          <w:b/>
          <w:sz w:val="24"/>
          <w:szCs w:val="12"/>
        </w:rPr>
        <w:t xml:space="preserve"> 2022                               </w:t>
      </w:r>
    </w:p>
    <w:p w14:paraId="47A9F90A" w14:textId="6B065DE0" w:rsidR="00E42600" w:rsidRDefault="006B5F90" w:rsidP="0078210E">
      <w:pPr>
        <w:spacing w:before="86"/>
        <w:ind w:right="1441"/>
        <w:rPr>
          <w:rFonts w:ascii="Arial" w:hAnsi="Arial" w:cs="Arial"/>
          <w:b/>
          <w:sz w:val="24"/>
          <w:szCs w:val="12"/>
        </w:rPr>
      </w:pPr>
      <w:r>
        <w:rPr>
          <w:rFonts w:ascii="Arial" w:hAnsi="Arial" w:cs="Arial"/>
          <w:b/>
          <w:sz w:val="24"/>
          <w:szCs w:val="12"/>
        </w:rPr>
        <w:t xml:space="preserve">                                                                                        </w:t>
      </w:r>
      <w:r w:rsidR="00F70C8C">
        <w:rPr>
          <w:rFonts w:ascii="Arial" w:hAnsi="Arial" w:cs="Arial"/>
          <w:b/>
          <w:sz w:val="24"/>
          <w:szCs w:val="12"/>
        </w:rPr>
        <w:t>Place: IIIT Ranchi</w:t>
      </w:r>
    </w:p>
    <w:p w14:paraId="2FFEF8C4" w14:textId="19D88C11" w:rsidR="000354DD" w:rsidRDefault="000354DD" w:rsidP="0078210E">
      <w:pPr>
        <w:spacing w:before="86"/>
        <w:ind w:right="1441"/>
        <w:rPr>
          <w:rFonts w:ascii="Arial" w:hAnsi="Arial" w:cs="Arial"/>
          <w:b/>
          <w:noProof/>
          <w:sz w:val="24"/>
          <w:szCs w:val="12"/>
        </w:rPr>
      </w:pPr>
      <w:r>
        <w:rPr>
          <w:rFonts w:ascii="Arial" w:hAnsi="Arial" w:cs="Arial"/>
          <w:b/>
          <w:noProof/>
          <w:sz w:val="24"/>
          <w:szCs w:val="12"/>
        </w:rPr>
        <w:lastRenderedPageBreak/>
        <w:t xml:space="preserve">                                        </w:t>
      </w:r>
      <w:r w:rsidRPr="000354DD">
        <w:rPr>
          <w:rFonts w:ascii="Arial" w:hAnsi="Arial" w:cs="Arial"/>
          <w:b/>
          <w:noProof/>
          <w:sz w:val="24"/>
          <w:szCs w:val="12"/>
        </w:rPr>
        <w:drawing>
          <wp:inline distT="0" distB="0" distL="0" distR="0" wp14:anchorId="1D3F7AF2" wp14:editId="7D5C1F7C">
            <wp:extent cx="2388235" cy="764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8235" cy="764540"/>
                    </a:xfrm>
                    <a:prstGeom prst="rect">
                      <a:avLst/>
                    </a:prstGeom>
                    <a:noFill/>
                    <a:ln>
                      <a:noFill/>
                    </a:ln>
                  </pic:spPr>
                </pic:pic>
              </a:graphicData>
            </a:graphic>
          </wp:inline>
        </w:drawing>
      </w:r>
    </w:p>
    <w:p w14:paraId="2FC2AD92" w14:textId="5A8988CA" w:rsidR="00D75B68" w:rsidRDefault="00D75B68" w:rsidP="0078210E">
      <w:pPr>
        <w:spacing w:before="86"/>
        <w:ind w:right="1441"/>
        <w:rPr>
          <w:rFonts w:ascii="Arial" w:hAnsi="Arial" w:cs="Arial"/>
          <w:b/>
          <w:noProof/>
          <w:sz w:val="24"/>
          <w:szCs w:val="12"/>
        </w:rPr>
      </w:pPr>
    </w:p>
    <w:p w14:paraId="6951838C" w14:textId="77777777" w:rsidR="00D75B68" w:rsidRDefault="00D75B68" w:rsidP="0078210E">
      <w:pPr>
        <w:spacing w:before="86"/>
        <w:ind w:right="1441"/>
        <w:rPr>
          <w:rFonts w:ascii="Arial" w:hAnsi="Arial" w:cs="Arial"/>
          <w:b/>
          <w:noProof/>
          <w:sz w:val="24"/>
          <w:szCs w:val="12"/>
        </w:rPr>
      </w:pPr>
    </w:p>
    <w:p w14:paraId="2F4CA564" w14:textId="19C0F08A" w:rsidR="000354DD" w:rsidRPr="00D75B68" w:rsidRDefault="00D75B68" w:rsidP="0078210E">
      <w:pPr>
        <w:spacing w:before="86"/>
        <w:ind w:right="1441"/>
        <w:rPr>
          <w:rFonts w:ascii="Arial" w:hAnsi="Arial" w:cs="Arial"/>
          <w:b/>
          <w:sz w:val="56"/>
          <w:szCs w:val="32"/>
        </w:rPr>
      </w:pPr>
      <w:r w:rsidRPr="00041542">
        <w:rPr>
          <w:rFonts w:ascii="Arial" w:hAnsi="Arial" w:cs="Arial"/>
          <w:b/>
          <w:sz w:val="56"/>
          <w:szCs w:val="32"/>
        </w:rPr>
        <w:t>Certificate</w:t>
      </w:r>
    </w:p>
    <w:p w14:paraId="293B8B5B" w14:textId="6C5DEB69" w:rsidR="000354DD" w:rsidRDefault="000354DD" w:rsidP="0078210E">
      <w:pPr>
        <w:spacing w:before="86"/>
        <w:ind w:right="1441"/>
        <w:rPr>
          <w:rFonts w:ascii="Arial" w:hAnsi="Arial" w:cs="Arial"/>
          <w:b/>
          <w:noProof/>
          <w:sz w:val="24"/>
          <w:szCs w:val="12"/>
        </w:rPr>
      </w:pPr>
    </w:p>
    <w:p w14:paraId="6A1D14AD" w14:textId="78AF22A9" w:rsidR="000354DD" w:rsidRDefault="000354DD" w:rsidP="0078210E">
      <w:pPr>
        <w:spacing w:before="86"/>
        <w:ind w:right="1441"/>
        <w:rPr>
          <w:rFonts w:ascii="Arial" w:hAnsi="Arial" w:cs="Arial"/>
          <w:b/>
          <w:noProof/>
          <w:sz w:val="24"/>
          <w:szCs w:val="12"/>
        </w:rPr>
      </w:pPr>
    </w:p>
    <w:p w14:paraId="14E0562D" w14:textId="7DC19DBF" w:rsidR="00D97177" w:rsidRPr="00D97177" w:rsidRDefault="00D97177" w:rsidP="00D97177">
      <w:pPr>
        <w:spacing w:line="300" w:lineRule="auto"/>
        <w:jc w:val="both"/>
        <w:rPr>
          <w:rFonts w:ascii="Arial Rounded MT Bold" w:hAnsi="Arial Rounded MT Bold"/>
          <w:color w:val="231F20"/>
          <w:sz w:val="24"/>
          <w:szCs w:val="24"/>
        </w:rPr>
      </w:pPr>
      <w:r w:rsidRPr="00D97177">
        <w:rPr>
          <w:rFonts w:ascii="Arial Rounded MT Bold" w:hAnsi="Arial Rounded MT Bold"/>
          <w:color w:val="231F20"/>
          <w:sz w:val="24"/>
          <w:szCs w:val="24"/>
        </w:rPr>
        <w:t xml:space="preserve">This is to certify that the project entitled </w:t>
      </w:r>
      <w:r w:rsidRPr="00F70C8C">
        <w:rPr>
          <w:rFonts w:ascii="Arial Rounded MT Bold" w:hAnsi="Arial Rounded MT Bold"/>
          <w:color w:val="231F20"/>
          <w:sz w:val="24"/>
          <w:szCs w:val="24"/>
        </w:rPr>
        <w:t>”</w:t>
      </w:r>
      <w:r>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w:t>
      </w:r>
      <w:r>
        <w:rPr>
          <w:rFonts w:ascii="Arial Rounded MT Bold" w:hAnsi="Arial Rounded MT Bold"/>
          <w:color w:val="231F20"/>
          <w:sz w:val="24"/>
          <w:szCs w:val="24"/>
        </w:rPr>
        <w:t xml:space="preserve"> </w:t>
      </w:r>
      <w:r w:rsidRPr="00D97177">
        <w:rPr>
          <w:rFonts w:ascii="Arial Rounded MT Bold" w:hAnsi="Arial Rounded MT Bold"/>
          <w:color w:val="231F20"/>
          <w:sz w:val="24"/>
          <w:szCs w:val="24"/>
        </w:rPr>
        <w:t xml:space="preserve">was carried out by </w:t>
      </w:r>
      <w:r w:rsidRPr="00D97177">
        <w:rPr>
          <w:rFonts w:ascii="Arial Rounded MT Bold" w:hAnsi="Arial Rounded MT Bold"/>
          <w:b/>
          <w:color w:val="231F20"/>
          <w:sz w:val="24"/>
          <w:szCs w:val="24"/>
        </w:rPr>
        <w:t>Prithwiraj Samanta(2018UGCS002R)</w:t>
      </w:r>
      <w:r w:rsidRPr="00D97177">
        <w:rPr>
          <w:rFonts w:ascii="Arial Rounded MT Bold" w:hAnsi="Arial Rounded MT Bold"/>
          <w:color w:val="231F20"/>
          <w:sz w:val="24"/>
          <w:szCs w:val="24"/>
        </w:rPr>
        <w:t xml:space="preserve"> at </w:t>
      </w:r>
      <w:r w:rsidRPr="00D97177">
        <w:rPr>
          <w:rFonts w:ascii="Arial Rounded MT Bold" w:hAnsi="Arial Rounded MT Bold"/>
          <w:b/>
          <w:color w:val="231F20"/>
          <w:sz w:val="24"/>
          <w:szCs w:val="24"/>
        </w:rPr>
        <w:t>InfoEdge</w:t>
      </w:r>
      <w:r w:rsidR="00D94EA4">
        <w:rPr>
          <w:rFonts w:ascii="Arial Rounded MT Bold" w:hAnsi="Arial Rounded MT Bold"/>
          <w:b/>
          <w:color w:val="231F20"/>
          <w:sz w:val="24"/>
          <w:szCs w:val="24"/>
        </w:rPr>
        <w:t>(</w:t>
      </w:r>
      <w:r w:rsidRPr="00D97177">
        <w:rPr>
          <w:rFonts w:ascii="Arial Rounded MT Bold" w:hAnsi="Arial Rounded MT Bold"/>
          <w:b/>
          <w:color w:val="231F20"/>
          <w:sz w:val="24"/>
          <w:szCs w:val="24"/>
        </w:rPr>
        <w:t>India</w:t>
      </w:r>
      <w:r w:rsidR="00D94EA4">
        <w:rPr>
          <w:rFonts w:ascii="Arial Rounded MT Bold" w:hAnsi="Arial Rounded MT Bold"/>
          <w:b/>
          <w:color w:val="231F20"/>
          <w:sz w:val="24"/>
          <w:szCs w:val="24"/>
        </w:rPr>
        <w:t>)</w:t>
      </w:r>
      <w:r w:rsidRPr="00D97177">
        <w:rPr>
          <w:rFonts w:ascii="Arial Rounded MT Bold" w:hAnsi="Arial Rounded MT Bold"/>
          <w:b/>
          <w:color w:val="231F20"/>
          <w:sz w:val="24"/>
          <w:szCs w:val="24"/>
        </w:rPr>
        <w:t xml:space="preserve"> Limited, Noida</w:t>
      </w:r>
      <w:r>
        <w:rPr>
          <w:rFonts w:ascii="Arial Rounded MT Bold" w:hAnsi="Arial Rounded MT Bold"/>
          <w:color w:val="231F20"/>
          <w:sz w:val="24"/>
          <w:szCs w:val="24"/>
        </w:rPr>
        <w:t xml:space="preserve"> </w:t>
      </w:r>
      <w:r w:rsidRPr="00D97177">
        <w:rPr>
          <w:rFonts w:ascii="Arial Rounded MT Bold" w:hAnsi="Arial Rounded MT Bold"/>
          <w:color w:val="231F20"/>
          <w:sz w:val="24"/>
          <w:szCs w:val="24"/>
        </w:rPr>
        <w:t xml:space="preserve">under my guidance during </w:t>
      </w:r>
      <w:r>
        <w:rPr>
          <w:rFonts w:ascii="Arial Rounded MT Bold" w:hAnsi="Arial Rounded MT Bold"/>
          <w:color w:val="231F20"/>
          <w:sz w:val="24"/>
          <w:szCs w:val="24"/>
        </w:rPr>
        <w:t>January</w:t>
      </w:r>
      <w:r w:rsidRPr="00D97177">
        <w:rPr>
          <w:rFonts w:ascii="Arial Rounded MT Bold" w:hAnsi="Arial Rounded MT Bold"/>
          <w:color w:val="231F20"/>
          <w:sz w:val="24"/>
          <w:szCs w:val="24"/>
        </w:rPr>
        <w:t xml:space="preserve"> 202</w:t>
      </w:r>
      <w:r>
        <w:rPr>
          <w:rFonts w:ascii="Arial Rounded MT Bold" w:hAnsi="Arial Rounded MT Bold"/>
          <w:color w:val="231F20"/>
          <w:sz w:val="24"/>
          <w:szCs w:val="24"/>
        </w:rPr>
        <w:t>2</w:t>
      </w:r>
      <w:r w:rsidRPr="00D97177">
        <w:rPr>
          <w:rFonts w:ascii="Arial Rounded MT Bold" w:hAnsi="Arial Rounded MT Bold"/>
          <w:color w:val="231F20"/>
          <w:sz w:val="24"/>
          <w:szCs w:val="24"/>
        </w:rPr>
        <w:t xml:space="preserve"> to </w:t>
      </w:r>
      <w:r>
        <w:rPr>
          <w:rFonts w:ascii="Arial Rounded MT Bold" w:hAnsi="Arial Rounded MT Bold"/>
          <w:color w:val="231F20"/>
          <w:sz w:val="24"/>
          <w:szCs w:val="24"/>
        </w:rPr>
        <w:t>June</w:t>
      </w:r>
      <w:r w:rsidRPr="00D97177">
        <w:rPr>
          <w:rFonts w:ascii="Arial Rounded MT Bold" w:hAnsi="Arial Rounded MT Bold"/>
          <w:color w:val="231F20"/>
          <w:sz w:val="24"/>
          <w:szCs w:val="24"/>
        </w:rPr>
        <w:t xml:space="preserve"> 202</w:t>
      </w:r>
      <w:r>
        <w:rPr>
          <w:rFonts w:ascii="Arial Rounded MT Bold" w:hAnsi="Arial Rounded MT Bold"/>
          <w:color w:val="231F20"/>
          <w:sz w:val="24"/>
          <w:szCs w:val="24"/>
        </w:rPr>
        <w:t>2</w:t>
      </w:r>
      <w:r w:rsidRPr="00D97177">
        <w:rPr>
          <w:rFonts w:ascii="Arial Rounded MT Bold" w:hAnsi="Arial Rounded MT Bold"/>
          <w:color w:val="231F20"/>
          <w:sz w:val="24"/>
          <w:szCs w:val="24"/>
        </w:rPr>
        <w:t>.</w:t>
      </w:r>
    </w:p>
    <w:p w14:paraId="71D1AA39" w14:textId="137C3E3A" w:rsidR="000354DD" w:rsidRDefault="000354DD" w:rsidP="0078210E">
      <w:pPr>
        <w:spacing w:before="86"/>
        <w:ind w:right="1441"/>
        <w:rPr>
          <w:rFonts w:ascii="Arial" w:hAnsi="Arial" w:cs="Arial"/>
          <w:b/>
          <w:noProof/>
          <w:sz w:val="24"/>
          <w:szCs w:val="12"/>
        </w:rPr>
      </w:pPr>
    </w:p>
    <w:p w14:paraId="206BF1BE" w14:textId="6825C21D" w:rsidR="000354DD" w:rsidRDefault="000354DD" w:rsidP="0078210E">
      <w:pPr>
        <w:spacing w:before="86"/>
        <w:ind w:right="1441"/>
        <w:rPr>
          <w:rFonts w:ascii="Arial" w:hAnsi="Arial" w:cs="Arial"/>
          <w:b/>
          <w:noProof/>
          <w:sz w:val="24"/>
          <w:szCs w:val="12"/>
        </w:rPr>
      </w:pPr>
    </w:p>
    <w:p w14:paraId="379DE26B" w14:textId="718EA4C1" w:rsidR="000354DD" w:rsidRDefault="000354DD" w:rsidP="0078210E">
      <w:pPr>
        <w:spacing w:before="86"/>
        <w:ind w:right="1441"/>
        <w:rPr>
          <w:rFonts w:ascii="Arial" w:hAnsi="Arial" w:cs="Arial"/>
          <w:b/>
          <w:noProof/>
          <w:sz w:val="24"/>
          <w:szCs w:val="12"/>
        </w:rPr>
      </w:pPr>
    </w:p>
    <w:p w14:paraId="08536891" w14:textId="02DF3E3F" w:rsidR="00AE4D18" w:rsidRDefault="00AE4D18" w:rsidP="0078210E">
      <w:pPr>
        <w:spacing w:before="86"/>
        <w:ind w:right="1441"/>
        <w:rPr>
          <w:rFonts w:ascii="Arial" w:hAnsi="Arial" w:cs="Arial"/>
          <w:b/>
          <w:noProof/>
          <w:sz w:val="24"/>
          <w:szCs w:val="12"/>
        </w:rPr>
      </w:pPr>
    </w:p>
    <w:p w14:paraId="4963B9DF" w14:textId="7B0D061B" w:rsidR="00AE4D18" w:rsidRDefault="00AE4D18" w:rsidP="0078210E">
      <w:pPr>
        <w:spacing w:before="86"/>
        <w:ind w:right="1441"/>
        <w:rPr>
          <w:rFonts w:ascii="Arial" w:hAnsi="Arial" w:cs="Arial"/>
          <w:b/>
          <w:noProof/>
          <w:sz w:val="24"/>
          <w:szCs w:val="12"/>
        </w:rPr>
      </w:pPr>
    </w:p>
    <w:p w14:paraId="3DB03BF6" w14:textId="2CF9137A" w:rsidR="00EE5924" w:rsidRDefault="00EE5924" w:rsidP="0078210E">
      <w:pPr>
        <w:spacing w:before="86"/>
        <w:ind w:right="1441"/>
        <w:rPr>
          <w:rFonts w:ascii="Arial" w:hAnsi="Arial" w:cs="Arial"/>
          <w:b/>
          <w:noProof/>
          <w:sz w:val="24"/>
          <w:szCs w:val="12"/>
        </w:rPr>
      </w:pPr>
    </w:p>
    <w:p w14:paraId="1E0D0FF2" w14:textId="3DFA2C20" w:rsidR="00EE5924" w:rsidRDefault="00EE5924" w:rsidP="0078210E">
      <w:pPr>
        <w:spacing w:before="86"/>
        <w:ind w:right="1441"/>
        <w:rPr>
          <w:rFonts w:ascii="Arial" w:hAnsi="Arial" w:cs="Arial"/>
          <w:b/>
          <w:noProof/>
          <w:sz w:val="24"/>
          <w:szCs w:val="12"/>
        </w:rPr>
      </w:pPr>
    </w:p>
    <w:p w14:paraId="212EAF44" w14:textId="170689B0" w:rsidR="00AE4D18" w:rsidRDefault="00AE4D18" w:rsidP="0078210E">
      <w:pPr>
        <w:spacing w:before="86"/>
        <w:ind w:right="1441"/>
        <w:rPr>
          <w:rFonts w:ascii="Arial" w:hAnsi="Arial" w:cs="Arial"/>
          <w:b/>
          <w:noProof/>
          <w:sz w:val="24"/>
          <w:szCs w:val="12"/>
        </w:rPr>
      </w:pPr>
    </w:p>
    <w:p w14:paraId="70DCF170" w14:textId="77777777" w:rsidR="00AE4D18" w:rsidRDefault="00AE4D18" w:rsidP="0078210E">
      <w:pPr>
        <w:spacing w:before="86"/>
        <w:ind w:right="1441"/>
        <w:rPr>
          <w:rFonts w:ascii="Arial" w:hAnsi="Arial" w:cs="Arial"/>
          <w:b/>
          <w:noProof/>
          <w:sz w:val="24"/>
          <w:szCs w:val="12"/>
        </w:rPr>
      </w:pPr>
    </w:p>
    <w:p w14:paraId="1FAD42F3" w14:textId="7EEBBCA0" w:rsidR="00AE4D18" w:rsidRPr="009C72A7" w:rsidRDefault="00AE4D18" w:rsidP="00AE4D18">
      <w:pPr>
        <w:spacing w:line="300" w:lineRule="auto"/>
        <w:rPr>
          <w:b/>
          <w:sz w:val="28"/>
        </w:rPr>
      </w:pPr>
      <w:r>
        <w:rPr>
          <w:b/>
          <w:sz w:val="28"/>
        </w:rPr>
        <w:t xml:space="preserve"> Mr. Himanshu Gupta</w:t>
      </w:r>
    </w:p>
    <w:p w14:paraId="54EE1CFF" w14:textId="7AA03E47" w:rsidR="00AE4D18" w:rsidRDefault="00AE4D18" w:rsidP="00AE4D18">
      <w:pPr>
        <w:spacing w:line="300" w:lineRule="auto"/>
        <w:rPr>
          <w:i/>
          <w:sz w:val="28"/>
        </w:rPr>
      </w:pPr>
      <w:r>
        <w:rPr>
          <w:i/>
          <w:sz w:val="28"/>
        </w:rPr>
        <w:t xml:space="preserve"> Engineering Manager: Naukri Mobile Team</w:t>
      </w:r>
    </w:p>
    <w:p w14:paraId="325CA67C" w14:textId="6F853BBE" w:rsidR="000354DD" w:rsidRDefault="001B4EFD" w:rsidP="00AE4D18">
      <w:pPr>
        <w:spacing w:before="86"/>
        <w:ind w:right="1441"/>
        <w:rPr>
          <w:rFonts w:ascii="Arial" w:hAnsi="Arial" w:cs="Arial"/>
          <w:b/>
          <w:noProof/>
          <w:sz w:val="24"/>
          <w:szCs w:val="12"/>
        </w:rPr>
      </w:pPr>
      <w:r>
        <w:rPr>
          <w:i/>
          <w:sz w:val="28"/>
        </w:rPr>
        <w:t xml:space="preserve"> </w:t>
      </w:r>
      <w:r w:rsidR="00AE4D18">
        <w:rPr>
          <w:i/>
          <w:sz w:val="28"/>
        </w:rPr>
        <w:t>InfoEdge</w:t>
      </w:r>
      <w:r w:rsidR="00036C0B">
        <w:rPr>
          <w:i/>
          <w:sz w:val="28"/>
        </w:rPr>
        <w:t>(</w:t>
      </w:r>
      <w:r w:rsidR="00AE4D18">
        <w:rPr>
          <w:i/>
          <w:sz w:val="28"/>
        </w:rPr>
        <w:t>India</w:t>
      </w:r>
      <w:r w:rsidR="00036C0B">
        <w:rPr>
          <w:i/>
          <w:sz w:val="28"/>
        </w:rPr>
        <w:t>)</w:t>
      </w:r>
      <w:r w:rsidR="00AE4D18">
        <w:rPr>
          <w:i/>
          <w:sz w:val="28"/>
        </w:rPr>
        <w:t xml:space="preserve"> Limited</w:t>
      </w:r>
    </w:p>
    <w:p w14:paraId="3D5514EE" w14:textId="77777777" w:rsidR="00AE4D18" w:rsidRDefault="00AE4D18" w:rsidP="0078210E">
      <w:pPr>
        <w:spacing w:before="86"/>
        <w:ind w:right="1441"/>
        <w:rPr>
          <w:rFonts w:ascii="Arial" w:hAnsi="Arial" w:cs="Arial"/>
          <w:b/>
          <w:noProof/>
          <w:sz w:val="24"/>
          <w:szCs w:val="12"/>
        </w:rPr>
      </w:pPr>
    </w:p>
    <w:p w14:paraId="09D6DD6B" w14:textId="175FFF6D" w:rsidR="00AE4D18" w:rsidRDefault="00AE4D18" w:rsidP="00AE4D18">
      <w:pPr>
        <w:spacing w:before="86"/>
        <w:ind w:right="1441"/>
        <w:rPr>
          <w:rFonts w:ascii="Arial" w:hAnsi="Arial" w:cs="Arial"/>
          <w:b/>
          <w:sz w:val="24"/>
          <w:szCs w:val="12"/>
        </w:rPr>
      </w:pPr>
      <w:r>
        <w:rPr>
          <w:rFonts w:ascii="Arial" w:hAnsi="Arial" w:cs="Arial"/>
          <w:b/>
          <w:sz w:val="24"/>
          <w:szCs w:val="12"/>
        </w:rPr>
        <w:t xml:space="preserve">                                                                                        Date: May 2022                               </w:t>
      </w:r>
    </w:p>
    <w:p w14:paraId="12F8F816" w14:textId="77777777" w:rsidR="00AE4D18" w:rsidRDefault="00AE4D18" w:rsidP="00AE4D18">
      <w:pPr>
        <w:spacing w:before="86"/>
        <w:ind w:right="1441"/>
        <w:rPr>
          <w:rFonts w:ascii="Arial" w:hAnsi="Arial" w:cs="Arial"/>
          <w:b/>
          <w:sz w:val="24"/>
          <w:szCs w:val="12"/>
        </w:rPr>
      </w:pPr>
      <w:r>
        <w:rPr>
          <w:rFonts w:ascii="Arial" w:hAnsi="Arial" w:cs="Arial"/>
          <w:b/>
          <w:sz w:val="24"/>
          <w:szCs w:val="12"/>
        </w:rPr>
        <w:t xml:space="preserve">                                                                                        Place: IIIT Ranchi</w:t>
      </w:r>
    </w:p>
    <w:p w14:paraId="67F4E194" w14:textId="77777777" w:rsidR="00AE4D18" w:rsidRDefault="00AE4D18" w:rsidP="0078210E">
      <w:pPr>
        <w:spacing w:before="86"/>
        <w:ind w:right="1441"/>
        <w:rPr>
          <w:rFonts w:ascii="Arial" w:hAnsi="Arial" w:cs="Arial"/>
          <w:b/>
          <w:noProof/>
          <w:sz w:val="24"/>
          <w:szCs w:val="12"/>
        </w:rPr>
      </w:pPr>
    </w:p>
    <w:p w14:paraId="2CA1814D" w14:textId="7915F91A" w:rsidR="00BF015F" w:rsidRPr="0078210E" w:rsidRDefault="000354DD" w:rsidP="0078210E">
      <w:pPr>
        <w:spacing w:before="86"/>
        <w:ind w:right="1441"/>
        <w:rPr>
          <w:rFonts w:ascii="Arial" w:hAnsi="Arial" w:cs="Arial"/>
          <w:b/>
          <w:sz w:val="24"/>
          <w:szCs w:val="12"/>
        </w:rPr>
      </w:pPr>
      <w:r>
        <w:rPr>
          <w:rFonts w:ascii="Arial" w:hAnsi="Arial" w:cs="Arial"/>
          <w:b/>
          <w:noProof/>
          <w:sz w:val="24"/>
          <w:szCs w:val="12"/>
        </w:rPr>
        <w:drawing>
          <wp:inline distT="0" distB="0" distL="0" distR="0" wp14:anchorId="0AD281EE" wp14:editId="5969F2FC">
            <wp:extent cx="6127549" cy="12965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l="27799" t="69136" r="31302" b="15480"/>
                    <a:stretch/>
                  </pic:blipFill>
                  <pic:spPr bwMode="auto">
                    <a:xfrm>
                      <a:off x="0" y="0"/>
                      <a:ext cx="6167226" cy="1304933"/>
                    </a:xfrm>
                    <a:prstGeom prst="rect">
                      <a:avLst/>
                    </a:prstGeom>
                    <a:ln>
                      <a:noFill/>
                    </a:ln>
                    <a:extLst>
                      <a:ext uri="{53640926-AAD7-44D8-BBD7-CCE9431645EC}">
                        <a14:shadowObscured xmlns:a14="http://schemas.microsoft.com/office/drawing/2010/main"/>
                      </a:ext>
                    </a:extLst>
                  </pic:spPr>
                </pic:pic>
              </a:graphicData>
            </a:graphic>
          </wp:inline>
        </w:drawing>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6713EE66"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r Himanshu</w:t>
      </w:r>
      <w:r w:rsidR="000F1237" w:rsidRPr="00EC4008">
        <w:rPr>
          <w:color w:val="231F20"/>
          <w:sz w:val="28"/>
          <w:szCs w:val="28"/>
        </w:rPr>
        <w:t xml:space="preserve"> Gupta(InfoEdge India Limited)</w:t>
      </w:r>
      <w:r w:rsidRPr="00EC4008">
        <w:rPr>
          <w:color w:val="231F20"/>
          <w:sz w:val="28"/>
          <w:szCs w:val="28"/>
        </w:rPr>
        <w:t xml:space="preserve"> for h</w:t>
      </w:r>
      <w:r w:rsidR="000F1237" w:rsidRPr="00EC4008">
        <w:rPr>
          <w:color w:val="231F20"/>
          <w:sz w:val="28"/>
          <w:szCs w:val="28"/>
        </w:rPr>
        <w:t>is</w:t>
      </w:r>
      <w:r w:rsidRPr="00EC4008">
        <w:rPr>
          <w:color w:val="231F20"/>
          <w:sz w:val="28"/>
          <w:szCs w:val="28"/>
        </w:rPr>
        <w:t xml:space="preserve"> invaluable guidance and encouragement throughout the course of this project. I would like to take this opportunity to express my sincere and profound gratitude to h</w:t>
      </w:r>
      <w:r w:rsidR="000F1237" w:rsidRPr="00EC4008">
        <w:rPr>
          <w:color w:val="231F20"/>
          <w:sz w:val="28"/>
          <w:szCs w:val="28"/>
        </w:rPr>
        <w:t>i</w:t>
      </w:r>
      <w:r w:rsidR="00A56215" w:rsidRPr="00EC4008">
        <w:rPr>
          <w:color w:val="231F20"/>
          <w:sz w:val="28"/>
          <w:szCs w:val="28"/>
        </w:rPr>
        <w:t>m</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0D4396B4"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t>
      </w:r>
      <w:r w:rsidR="00897818">
        <w:rPr>
          <w:color w:val="231F20"/>
          <w:sz w:val="28"/>
          <w:szCs w:val="28"/>
        </w:rPr>
        <w:t>it has been</w:t>
      </w:r>
      <w:r w:rsidRPr="00EC4008">
        <w:rPr>
          <w:color w:val="231F20"/>
          <w:sz w:val="28"/>
          <w:szCs w:val="28"/>
        </w:rPr>
        <w:t xml:space="preserv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5EC3CA46" w:rsidR="00F7043A" w:rsidRDefault="00F7043A" w:rsidP="00B75CB8">
      <w:pPr>
        <w:spacing w:before="86"/>
        <w:ind w:right="1441"/>
        <w:jc w:val="both"/>
        <w:rPr>
          <w:color w:val="231F20"/>
          <w:sz w:val="24"/>
          <w:szCs w:val="24"/>
        </w:rPr>
      </w:pPr>
    </w:p>
    <w:p w14:paraId="1833D0E0" w14:textId="16E0D501" w:rsidR="00E42600" w:rsidRDefault="00E42600" w:rsidP="00B75CB8">
      <w:pPr>
        <w:spacing w:before="86"/>
        <w:ind w:right="1441"/>
        <w:jc w:val="both"/>
        <w:rPr>
          <w:color w:val="231F20"/>
          <w:sz w:val="24"/>
          <w:szCs w:val="24"/>
        </w:rPr>
      </w:pPr>
    </w:p>
    <w:p w14:paraId="4A58409C" w14:textId="36B371D2" w:rsidR="00E42600" w:rsidRDefault="00E42600" w:rsidP="00B75CB8">
      <w:pPr>
        <w:spacing w:before="86"/>
        <w:ind w:right="1441"/>
        <w:jc w:val="both"/>
        <w:rPr>
          <w:color w:val="231F20"/>
          <w:sz w:val="24"/>
          <w:szCs w:val="24"/>
        </w:rPr>
      </w:pPr>
    </w:p>
    <w:p w14:paraId="1D225444" w14:textId="77777777" w:rsidR="00E42600" w:rsidRDefault="00E42600"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30FEF42E"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6</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25D11233"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8</w:t>
      </w:r>
    </w:p>
    <w:p w14:paraId="425CF0CF" w14:textId="33A2D2C0"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00C50224">
        <w:rPr>
          <w:rFonts w:asciiTheme="majorHAnsi" w:hAnsiTheme="majorHAnsi" w:cstheme="majorHAnsi"/>
          <w:sz w:val="28"/>
          <w:szCs w:val="28"/>
          <w:lang w:bidi="bn-IN"/>
        </w:rPr>
        <w:t>…..</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C50224">
        <w:rPr>
          <w:rFonts w:asciiTheme="majorHAnsi" w:hAnsiTheme="majorHAnsi" w:cstheme="majorHAnsi"/>
          <w:sz w:val="28"/>
          <w:szCs w:val="28"/>
          <w:lang w:bidi="bn-IN"/>
        </w:rPr>
        <w:t>8</w:t>
      </w:r>
    </w:p>
    <w:p w14:paraId="3F5961BF" w14:textId="1286D102"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C50224">
        <w:rPr>
          <w:rFonts w:asciiTheme="majorHAnsi" w:hAnsiTheme="majorHAnsi" w:cstheme="majorHAnsi"/>
          <w:sz w:val="28"/>
          <w:szCs w:val="28"/>
          <w:lang w:bidi="bn-IN"/>
        </w:rPr>
        <w:t>2</w:t>
      </w:r>
    </w:p>
    <w:p w14:paraId="650CCC38" w14:textId="60D20B9A" w:rsidR="0002390E" w:rsidRDefault="005C006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C50224">
        <w:rPr>
          <w:rFonts w:asciiTheme="majorHAnsi" w:hAnsiTheme="majorHAnsi" w:cstheme="majorHAnsi"/>
          <w:sz w:val="28"/>
          <w:szCs w:val="28"/>
          <w:lang w:bidi="bn-IN"/>
        </w:rPr>
        <w:t>4</w:t>
      </w:r>
    </w:p>
    <w:p w14:paraId="13240384" w14:textId="457BA6F6" w:rsidR="00BE0B7F" w:rsidRDefault="00BE0B7F" w:rsidP="00C26E40">
      <w:pPr>
        <w:spacing w:before="84"/>
        <w:rPr>
          <w:rFonts w:asciiTheme="majorHAnsi" w:hAnsiTheme="majorHAnsi" w:cstheme="majorHAnsi"/>
          <w:sz w:val="28"/>
          <w:szCs w:val="28"/>
          <w:lang w:bidi="bn-IN"/>
        </w:rPr>
      </w:pPr>
      <w:r>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 </w:t>
      </w:r>
      <w:r>
        <w:rPr>
          <w:rFonts w:asciiTheme="majorHAnsi" w:hAnsiTheme="majorHAnsi" w:cstheme="majorHAnsi"/>
          <w:sz w:val="28"/>
          <w:szCs w:val="28"/>
          <w:lang w:bidi="bn-IN"/>
        </w:rPr>
        <w:t>Integrate Flutter App into</w:t>
      </w:r>
      <w:r w:rsidR="00051BBA">
        <w:rPr>
          <w:rFonts w:asciiTheme="majorHAnsi" w:hAnsiTheme="majorHAnsi" w:cstheme="majorHAnsi"/>
          <w:sz w:val="28"/>
          <w:szCs w:val="28"/>
          <w:lang w:bidi="bn-IN"/>
        </w:rPr>
        <w:t xml:space="preserve"> existing </w:t>
      </w:r>
      <w:r>
        <w:rPr>
          <w:rFonts w:asciiTheme="majorHAnsi" w:hAnsiTheme="majorHAnsi" w:cstheme="majorHAnsi"/>
          <w:sz w:val="28"/>
          <w:szCs w:val="28"/>
          <w:lang w:bidi="bn-IN"/>
        </w:rPr>
        <w:t>iOS App</w:t>
      </w:r>
      <w:r w:rsidRPr="00A923B5">
        <w:rPr>
          <w:rFonts w:asciiTheme="majorHAnsi" w:hAnsiTheme="majorHAnsi" w:cstheme="majorHAnsi"/>
          <w:sz w:val="28"/>
          <w:szCs w:val="28"/>
          <w:lang w:bidi="bn-IN"/>
        </w:rPr>
        <w:t xml:space="preserve"> ………</w:t>
      </w:r>
      <w:r w:rsidR="00051BBA">
        <w:rPr>
          <w:rFonts w:asciiTheme="majorHAnsi" w:hAnsiTheme="majorHAnsi" w:cstheme="majorHAnsi"/>
          <w:sz w:val="28"/>
          <w:szCs w:val="28"/>
          <w:lang w:bidi="bn-IN"/>
        </w:rPr>
        <w:t>.</w:t>
      </w:r>
      <w:r w:rsidRPr="00A923B5">
        <w:rPr>
          <w:rFonts w:asciiTheme="majorHAnsi" w:hAnsiTheme="majorHAnsi" w:cstheme="majorHAnsi"/>
          <w:sz w:val="28"/>
          <w:szCs w:val="28"/>
          <w:lang w:bidi="bn-IN"/>
        </w:rPr>
        <w:t>………………………    1</w:t>
      </w:r>
      <w:r>
        <w:rPr>
          <w:rFonts w:asciiTheme="majorHAnsi" w:hAnsiTheme="majorHAnsi" w:cstheme="majorHAnsi"/>
          <w:sz w:val="28"/>
          <w:szCs w:val="28"/>
          <w:lang w:bidi="bn-IN"/>
        </w:rPr>
        <w:t>6</w:t>
      </w:r>
    </w:p>
    <w:p w14:paraId="3404B5BB" w14:textId="77777777" w:rsidR="007554E0" w:rsidRPr="00A923B5" w:rsidRDefault="007554E0" w:rsidP="00C26E40">
      <w:pPr>
        <w:spacing w:before="84"/>
        <w:rPr>
          <w:rFonts w:asciiTheme="majorHAnsi" w:hAnsiTheme="majorHAnsi" w:cstheme="majorHAnsi"/>
          <w:sz w:val="28"/>
          <w:szCs w:val="28"/>
          <w:lang w:bidi="bn-IN"/>
        </w:rPr>
      </w:pPr>
    </w:p>
    <w:p w14:paraId="50E50BAE" w14:textId="730FD370"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w:t>
      </w:r>
      <w:r w:rsidR="006B0EEF">
        <w:rPr>
          <w:rFonts w:asciiTheme="majorHAnsi" w:hAnsiTheme="majorHAnsi" w:cstheme="majorHAnsi"/>
          <w:b/>
          <w:bCs/>
          <w:sz w:val="28"/>
          <w:szCs w:val="28"/>
          <w:lang w:bidi="bn-IN"/>
        </w:rPr>
        <w:t>7</w:t>
      </w:r>
    </w:p>
    <w:p w14:paraId="7DFE054C" w14:textId="523802EB"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6B0EEF">
        <w:rPr>
          <w:rFonts w:asciiTheme="majorHAnsi" w:hAnsiTheme="majorHAnsi" w:cstheme="majorHAnsi"/>
          <w:sz w:val="28"/>
          <w:szCs w:val="28"/>
          <w:lang w:bidi="bn-IN"/>
        </w:rPr>
        <w:t>7</w:t>
      </w:r>
    </w:p>
    <w:p w14:paraId="6BB463B0" w14:textId="0592B0A0"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2 Discussion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6B0EEF">
        <w:rPr>
          <w:rFonts w:asciiTheme="majorHAnsi" w:hAnsiTheme="majorHAnsi" w:cstheme="majorHAnsi"/>
          <w:sz w:val="28"/>
          <w:szCs w:val="28"/>
          <w:lang w:bidi="bn-IN"/>
        </w:rPr>
        <w:t>8</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6726B8C2"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485BB4">
        <w:rPr>
          <w:rFonts w:asciiTheme="majorHAnsi" w:hAnsiTheme="majorHAnsi" w:cstheme="majorHAnsi"/>
          <w:b/>
          <w:bCs/>
          <w:sz w:val="28"/>
          <w:szCs w:val="28"/>
          <w:lang w:bidi="bn-IN"/>
        </w:rPr>
        <w:t>1</w:t>
      </w:r>
      <w:r w:rsidR="006B0EEF">
        <w:rPr>
          <w:rFonts w:asciiTheme="majorHAnsi" w:hAnsiTheme="majorHAnsi" w:cstheme="majorHAnsi"/>
          <w:b/>
          <w:bCs/>
          <w:sz w:val="28"/>
          <w:szCs w:val="28"/>
          <w:lang w:bidi="bn-IN"/>
        </w:rPr>
        <w:t>9</w:t>
      </w:r>
    </w:p>
    <w:p w14:paraId="0EBD2D8E" w14:textId="126591E1"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6B0EEF">
        <w:rPr>
          <w:rFonts w:asciiTheme="majorHAnsi" w:hAnsiTheme="majorHAnsi" w:cstheme="majorHAnsi"/>
          <w:sz w:val="28"/>
          <w:szCs w:val="28"/>
          <w:lang w:bidi="bn-IN"/>
        </w:rPr>
        <w:t>9</w:t>
      </w:r>
    </w:p>
    <w:p w14:paraId="246C2E75" w14:textId="7C4F1FC3"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r w:rsidR="00AA026F"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6B0EEF">
        <w:rPr>
          <w:rFonts w:asciiTheme="majorHAnsi" w:hAnsiTheme="majorHAnsi" w:cstheme="majorHAnsi"/>
          <w:sz w:val="28"/>
          <w:szCs w:val="28"/>
          <w:lang w:bidi="bn-IN"/>
        </w:rPr>
        <w:t>9</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t>List of Figures</w:t>
      </w:r>
    </w:p>
    <w:p w14:paraId="5E2582B3" w14:textId="77777777" w:rsidR="00B85AEF" w:rsidRDefault="00B85AEF" w:rsidP="00B85AEF">
      <w:pPr>
        <w:spacing w:before="84"/>
        <w:jc w:val="both"/>
        <w:rPr>
          <w:color w:val="231F20"/>
          <w:sz w:val="49"/>
        </w:rPr>
      </w:pPr>
    </w:p>
    <w:p w14:paraId="147AA7B9" w14:textId="0C79E853" w:rsidR="007778A7" w:rsidRDefault="001A106D" w:rsidP="007778A7">
      <w:pPr>
        <w:spacing w:before="84"/>
        <w:rPr>
          <w:color w:val="231F20"/>
          <w:sz w:val="28"/>
          <w:szCs w:val="28"/>
        </w:rPr>
      </w:pPr>
      <w:r>
        <w:rPr>
          <w:color w:val="231F20"/>
          <w:sz w:val="28"/>
          <w:szCs w:val="28"/>
        </w:rPr>
        <w:t>2</w:t>
      </w:r>
      <w:r w:rsidR="00662828" w:rsidRPr="007A4E2E">
        <w:rPr>
          <w:color w:val="231F20"/>
          <w:sz w:val="28"/>
          <w:szCs w:val="28"/>
        </w:rPr>
        <w:t>.</w:t>
      </w:r>
      <w:r w:rsidR="002705B2">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sidR="00563ACF">
        <w:rPr>
          <w:color w:val="231F20"/>
          <w:sz w:val="28"/>
          <w:szCs w:val="28"/>
        </w:rPr>
        <w:t>Data Flow in Application</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sidR="00563ACF">
        <w:rPr>
          <w:color w:val="231F20"/>
          <w:sz w:val="28"/>
          <w:szCs w:val="28"/>
        </w:rPr>
        <w:t>3</w:t>
      </w:r>
    </w:p>
    <w:p w14:paraId="1029C042" w14:textId="1318C9EC" w:rsidR="005449D5" w:rsidRDefault="001A106D" w:rsidP="007778A7">
      <w:pPr>
        <w:spacing w:before="84"/>
        <w:rPr>
          <w:color w:val="231F20"/>
          <w:sz w:val="28"/>
          <w:szCs w:val="28"/>
        </w:rPr>
      </w:pPr>
      <w:r>
        <w:rPr>
          <w:color w:val="231F20"/>
          <w:sz w:val="28"/>
          <w:szCs w:val="28"/>
        </w:rPr>
        <w:t>2</w:t>
      </w:r>
      <w:r w:rsidR="005449D5" w:rsidRPr="007A4E2E">
        <w:rPr>
          <w:color w:val="231F20"/>
          <w:sz w:val="28"/>
          <w:szCs w:val="28"/>
        </w:rPr>
        <w:t>.</w:t>
      </w:r>
      <w:r w:rsidR="002705B2">
        <w:rPr>
          <w:color w:val="231F20"/>
          <w:sz w:val="28"/>
          <w:szCs w:val="28"/>
        </w:rPr>
        <w:t>2</w:t>
      </w:r>
      <w:r w:rsidR="005449D5" w:rsidRPr="007A4E2E">
        <w:rPr>
          <w:color w:val="231F20"/>
          <w:sz w:val="28"/>
          <w:szCs w:val="28"/>
        </w:rPr>
        <w:t xml:space="preserve">   </w:t>
      </w:r>
      <w:r w:rsidR="002705B2">
        <w:rPr>
          <w:color w:val="231F20"/>
          <w:sz w:val="28"/>
          <w:szCs w:val="28"/>
        </w:rPr>
        <w:t>Component Diagram</w:t>
      </w:r>
      <w:r w:rsidR="00003AA2">
        <w:rPr>
          <w:color w:val="231F20"/>
          <w:sz w:val="28"/>
          <w:szCs w:val="28"/>
        </w:rPr>
        <w:t>(Screens)</w:t>
      </w:r>
      <w:r w:rsidR="005449D5" w:rsidRPr="007A4E2E">
        <w:rPr>
          <w:color w:val="231F20"/>
          <w:sz w:val="28"/>
          <w:szCs w:val="28"/>
        </w:rPr>
        <w:t xml:space="preserve"> ……</w:t>
      </w:r>
      <w:r w:rsidR="002705B2">
        <w:rPr>
          <w:color w:val="231F20"/>
          <w:sz w:val="28"/>
          <w:szCs w:val="28"/>
        </w:rPr>
        <w:t>…….</w:t>
      </w:r>
      <w:r w:rsidR="005449D5" w:rsidRPr="007A4E2E">
        <w:rPr>
          <w:color w:val="231F20"/>
          <w:sz w:val="28"/>
          <w:szCs w:val="28"/>
        </w:rPr>
        <w:t>……………</w:t>
      </w:r>
      <w:r w:rsidR="00003AA2">
        <w:rPr>
          <w:color w:val="231F20"/>
          <w:sz w:val="28"/>
          <w:szCs w:val="28"/>
        </w:rPr>
        <w:t>..</w:t>
      </w:r>
      <w:r w:rsidR="005449D5" w:rsidRPr="007A4E2E">
        <w:rPr>
          <w:color w:val="231F20"/>
          <w:sz w:val="28"/>
          <w:szCs w:val="28"/>
        </w:rPr>
        <w:t>…….……   1</w:t>
      </w:r>
      <w:r w:rsidR="002705B2">
        <w:rPr>
          <w:color w:val="231F20"/>
          <w:sz w:val="28"/>
          <w:szCs w:val="28"/>
        </w:rPr>
        <w:t>4</w:t>
      </w:r>
    </w:p>
    <w:p w14:paraId="7ED3CA9B" w14:textId="5FC3A919" w:rsidR="00003AA2" w:rsidRDefault="001A106D" w:rsidP="007778A7">
      <w:pPr>
        <w:spacing w:before="84"/>
        <w:rPr>
          <w:color w:val="231F20"/>
          <w:sz w:val="28"/>
          <w:szCs w:val="28"/>
        </w:rPr>
      </w:pPr>
      <w:r>
        <w:rPr>
          <w:color w:val="231F20"/>
          <w:sz w:val="28"/>
          <w:szCs w:val="28"/>
        </w:rPr>
        <w:t>2</w:t>
      </w:r>
      <w:r w:rsidR="00003AA2" w:rsidRPr="007A4E2E">
        <w:rPr>
          <w:color w:val="231F20"/>
          <w:sz w:val="28"/>
          <w:szCs w:val="28"/>
        </w:rPr>
        <w:t>.</w:t>
      </w:r>
      <w:r w:rsidR="00003AA2">
        <w:rPr>
          <w:color w:val="231F20"/>
          <w:sz w:val="28"/>
          <w:szCs w:val="28"/>
        </w:rPr>
        <w:t>3</w:t>
      </w:r>
      <w:r w:rsidR="00003AA2" w:rsidRPr="007A4E2E">
        <w:rPr>
          <w:color w:val="231F20"/>
          <w:sz w:val="28"/>
          <w:szCs w:val="28"/>
        </w:rPr>
        <w:t xml:space="preserve">   </w:t>
      </w:r>
      <w:r w:rsidR="00003AA2">
        <w:rPr>
          <w:color w:val="231F20"/>
          <w:sz w:val="28"/>
          <w:szCs w:val="28"/>
        </w:rPr>
        <w:t>Component Diagram(Tabs)</w:t>
      </w:r>
      <w:r w:rsidR="00003AA2" w:rsidRPr="007A4E2E">
        <w:rPr>
          <w:color w:val="231F20"/>
          <w:sz w:val="28"/>
          <w:szCs w:val="28"/>
        </w:rPr>
        <w:t xml:space="preserve"> ……</w:t>
      </w:r>
      <w:r w:rsidR="00003AA2">
        <w:rPr>
          <w:color w:val="231F20"/>
          <w:sz w:val="28"/>
          <w:szCs w:val="28"/>
        </w:rPr>
        <w:t>…….</w:t>
      </w:r>
      <w:r w:rsidR="00003AA2" w:rsidRPr="007A4E2E">
        <w:rPr>
          <w:color w:val="231F20"/>
          <w:sz w:val="28"/>
          <w:szCs w:val="28"/>
        </w:rPr>
        <w:t>……</w:t>
      </w:r>
      <w:r w:rsidR="00755CA5">
        <w:rPr>
          <w:color w:val="231F20"/>
          <w:sz w:val="28"/>
          <w:szCs w:val="28"/>
        </w:rPr>
        <w:t>…...</w:t>
      </w:r>
      <w:r w:rsidR="00003AA2" w:rsidRPr="007A4E2E">
        <w:rPr>
          <w:color w:val="231F20"/>
          <w:sz w:val="28"/>
          <w:szCs w:val="28"/>
        </w:rPr>
        <w:t>………</w:t>
      </w:r>
      <w:r w:rsidR="00003AA2">
        <w:rPr>
          <w:color w:val="231F20"/>
          <w:sz w:val="28"/>
          <w:szCs w:val="28"/>
        </w:rPr>
        <w:t>..</w:t>
      </w:r>
      <w:r w:rsidR="00003AA2" w:rsidRPr="007A4E2E">
        <w:rPr>
          <w:color w:val="231F20"/>
          <w:sz w:val="28"/>
          <w:szCs w:val="28"/>
        </w:rPr>
        <w:t>…….……   1</w:t>
      </w:r>
      <w:r w:rsidR="00003AA2">
        <w:rPr>
          <w:color w:val="231F20"/>
          <w:sz w:val="28"/>
          <w:szCs w:val="28"/>
        </w:rPr>
        <w:t>4</w:t>
      </w:r>
    </w:p>
    <w:p w14:paraId="3102D2D8" w14:textId="04DF748A" w:rsidR="007E0E38" w:rsidRPr="007A4E2E" w:rsidRDefault="001A106D" w:rsidP="007778A7">
      <w:pPr>
        <w:spacing w:before="84"/>
        <w:rPr>
          <w:color w:val="231F20"/>
          <w:sz w:val="28"/>
          <w:szCs w:val="28"/>
        </w:rPr>
      </w:pPr>
      <w:r>
        <w:rPr>
          <w:color w:val="231F20"/>
          <w:sz w:val="28"/>
          <w:szCs w:val="28"/>
        </w:rPr>
        <w:t>2</w:t>
      </w:r>
      <w:r w:rsidR="007E0E38">
        <w:rPr>
          <w:color w:val="231F20"/>
          <w:sz w:val="28"/>
          <w:szCs w:val="28"/>
        </w:rPr>
        <w:t xml:space="preserve">.4 </w:t>
      </w:r>
      <w:r>
        <w:rPr>
          <w:color w:val="231F20"/>
          <w:sz w:val="28"/>
          <w:szCs w:val="28"/>
        </w:rPr>
        <w:t xml:space="preserve"> Communication Flow Diagram of Flutter and iOS App …..   </w:t>
      </w:r>
      <w:r w:rsidR="00A970E2">
        <w:rPr>
          <w:color w:val="231F20"/>
          <w:sz w:val="28"/>
          <w:szCs w:val="28"/>
        </w:rPr>
        <w:t>16</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365D440D" w:rsidR="009D040E" w:rsidRPr="007A4E2E" w:rsidRDefault="001A106D" w:rsidP="00054A2B">
      <w:pPr>
        <w:spacing w:before="84"/>
        <w:rPr>
          <w:color w:val="231F20"/>
          <w:sz w:val="28"/>
          <w:szCs w:val="28"/>
        </w:rPr>
      </w:pPr>
      <w:r>
        <w:rPr>
          <w:color w:val="231F20"/>
          <w:sz w:val="28"/>
          <w:szCs w:val="28"/>
        </w:rPr>
        <w:t>2</w:t>
      </w:r>
      <w:r w:rsidR="00662828" w:rsidRPr="007A4E2E">
        <w:rPr>
          <w:color w:val="231F20"/>
          <w:sz w:val="28"/>
          <w:szCs w:val="28"/>
        </w:rPr>
        <w:t xml:space="preserve">.1  </w:t>
      </w:r>
      <w:r w:rsidR="00645F83">
        <w:rPr>
          <w:color w:val="231F20"/>
          <w:sz w:val="28"/>
          <w:szCs w:val="28"/>
        </w:rPr>
        <w:t>React-Native vs Flutter Analysis</w:t>
      </w:r>
      <w:r w:rsidR="00662828" w:rsidRPr="007A4E2E">
        <w:rPr>
          <w:color w:val="231F20"/>
          <w:sz w:val="28"/>
          <w:szCs w:val="28"/>
        </w:rPr>
        <w:t>…</w:t>
      </w:r>
      <w:r w:rsidR="00645F83">
        <w:rPr>
          <w:color w:val="231F20"/>
          <w:sz w:val="28"/>
          <w:szCs w:val="28"/>
        </w:rPr>
        <w:t>…</w:t>
      </w:r>
      <w:r w:rsidR="00662828" w:rsidRPr="007A4E2E">
        <w:rPr>
          <w:color w:val="231F20"/>
          <w:sz w:val="28"/>
          <w:szCs w:val="28"/>
        </w:rPr>
        <w:t>……………………………</w:t>
      </w:r>
      <w:r w:rsidR="00BA4E0D">
        <w:rPr>
          <w:color w:val="231F20"/>
          <w:sz w:val="28"/>
          <w:szCs w:val="28"/>
        </w:rPr>
        <w:t>.</w:t>
      </w:r>
      <w:r w:rsidR="00662828" w:rsidRPr="007A4E2E">
        <w:rPr>
          <w:color w:val="231F20"/>
          <w:sz w:val="28"/>
          <w:szCs w:val="28"/>
        </w:rPr>
        <w:t xml:space="preserve">…   </w:t>
      </w:r>
      <w:bookmarkStart w:id="0" w:name="_Hlk88949222"/>
      <w:r w:rsidR="00645F83">
        <w:rPr>
          <w:color w:val="231F20"/>
          <w:sz w:val="28"/>
          <w:szCs w:val="28"/>
        </w:rPr>
        <w:t>8</w:t>
      </w:r>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3BD9134D" w:rsidR="0067290E" w:rsidRPr="00C4078C" w:rsidRDefault="00897818" w:rsidP="0067290E">
      <w:pPr>
        <w:pStyle w:val="ListParagraph"/>
        <w:widowControl w:val="0"/>
        <w:tabs>
          <w:tab w:val="left" w:pos="1327"/>
          <w:tab w:val="left" w:pos="1328"/>
        </w:tabs>
        <w:autoSpaceDE w:val="0"/>
        <w:autoSpaceDN w:val="0"/>
        <w:spacing w:before="234"/>
        <w:jc w:val="both"/>
        <w:rPr>
          <w:color w:val="231F20"/>
          <w:sz w:val="28"/>
          <w:szCs w:val="28"/>
        </w:rPr>
      </w:pPr>
      <w:r>
        <w:rPr>
          <w:color w:val="231F20"/>
          <w:sz w:val="28"/>
          <w:szCs w:val="28"/>
        </w:rPr>
        <w:t>T</w:t>
      </w:r>
      <w:r w:rsidR="0067290E" w:rsidRPr="00C4078C">
        <w:rPr>
          <w:color w:val="231F20"/>
          <w:sz w:val="28"/>
          <w:szCs w:val="28"/>
        </w:rPr>
        <w:t xml:space="preserve">his project </w:t>
      </w:r>
      <w:r>
        <w:rPr>
          <w:color w:val="231F20"/>
          <w:sz w:val="28"/>
          <w:szCs w:val="28"/>
        </w:rPr>
        <w:t>is planned</w:t>
      </w:r>
      <w:r w:rsidR="0067290E" w:rsidRPr="00C4078C">
        <w:rPr>
          <w:color w:val="231F20"/>
          <w:sz w:val="28"/>
          <w:szCs w:val="28"/>
        </w:rPr>
        <w:t xml:space="preserve"> to automate the report generation process so that users can get the report at any time they want. There will be no limit to the number of times the user can generate this report. As of now, </w:t>
      </w:r>
      <w:r>
        <w:rPr>
          <w:color w:val="231F20"/>
          <w:sz w:val="28"/>
          <w:szCs w:val="28"/>
        </w:rPr>
        <w:lastRenderedPageBreak/>
        <w:t>manual service</w:t>
      </w:r>
      <w:r w:rsidR="0067290E" w:rsidRPr="00C4078C">
        <w:rPr>
          <w:color w:val="231F20"/>
          <w:sz w:val="28"/>
          <w:szCs w:val="28"/>
        </w:rPr>
        <w:t xml:space="preserve"> provide</w:t>
      </w:r>
      <w:r>
        <w:rPr>
          <w:color w:val="231F20"/>
          <w:sz w:val="28"/>
          <w:szCs w:val="28"/>
        </w:rPr>
        <w:t>s</w:t>
      </w:r>
      <w:r w:rsidR="0067290E" w:rsidRPr="00C4078C">
        <w:rPr>
          <w:color w:val="231F20"/>
          <w:sz w:val="28"/>
          <w:szCs w:val="28"/>
        </w:rPr>
        <w:t xml:space="preserv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2212C1A"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F195720"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320DBB3E" w14:textId="728497F0" w:rsidR="005C0C3B" w:rsidRPr="005C0C3B" w:rsidRDefault="00D312C7" w:rsidP="005C0C3B">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1684953B" w:rsidR="002206FC" w:rsidRDefault="005C0C3B" w:rsidP="005C0C3B">
      <w:pPr>
        <w:widowControl w:val="0"/>
        <w:tabs>
          <w:tab w:val="left" w:pos="1327"/>
          <w:tab w:val="left" w:pos="1328"/>
        </w:tabs>
        <w:autoSpaceDE w:val="0"/>
        <w:autoSpaceDN w:val="0"/>
        <w:spacing w:before="234"/>
        <w:jc w:val="both"/>
        <w:rPr>
          <w:sz w:val="24"/>
          <w:szCs w:val="24"/>
          <w:lang w:val="en-US"/>
        </w:rPr>
      </w:pPr>
      <w:r>
        <w:rPr>
          <w:sz w:val="24"/>
          <w:szCs w:val="24"/>
          <w:lang w:val="en-US"/>
        </w:rPr>
        <w:t xml:space="preserve">Flutter and React-Native both are popular tools to create a multi-platform app. </w:t>
      </w:r>
      <w:r w:rsidR="00E766D5">
        <w:rPr>
          <w:sz w:val="24"/>
          <w:szCs w:val="24"/>
          <w:lang w:val="en-US"/>
        </w:rPr>
        <w:t>A comparative</w:t>
      </w:r>
      <w:r>
        <w:rPr>
          <w:sz w:val="24"/>
          <w:szCs w:val="24"/>
          <w:lang w:val="en-US"/>
        </w:rPr>
        <w:t xml:space="preserve"> analysis has been made to ensure that the best tool is chosen to create the application. The tool has a great impact on maintenance time as well as the </w:t>
      </w:r>
      <w:r w:rsidR="00E766D5">
        <w:rPr>
          <w:sz w:val="24"/>
          <w:szCs w:val="24"/>
          <w:lang w:val="en-US"/>
        </w:rPr>
        <w:t>labor</w:t>
      </w:r>
      <w:r>
        <w:rPr>
          <w:sz w:val="24"/>
          <w:szCs w:val="24"/>
          <w:lang w:val="en-US"/>
        </w:rPr>
        <w:t xml:space="preserve"> required.</w:t>
      </w:r>
    </w:p>
    <w:p w14:paraId="1A0AA452" w14:textId="1385FED2" w:rsidR="005C0C3B" w:rsidRDefault="005C0C3B" w:rsidP="005C0C3B">
      <w:pPr>
        <w:widowControl w:val="0"/>
        <w:tabs>
          <w:tab w:val="left" w:pos="1327"/>
          <w:tab w:val="left" w:pos="1328"/>
        </w:tabs>
        <w:autoSpaceDE w:val="0"/>
        <w:autoSpaceDN w:val="0"/>
        <w:spacing w:before="234"/>
        <w:rPr>
          <w:rFonts w:ascii="Cambria Math" w:hAnsi="Cambria Math"/>
          <w:i/>
          <w:color w:val="231F20"/>
          <w:sz w:val="20"/>
          <w:szCs w:val="20"/>
        </w:rPr>
      </w:pPr>
      <w:r w:rsidRPr="005C0C3B">
        <w:rPr>
          <w:rFonts w:ascii="Cambria Math" w:hAnsi="Cambria Math"/>
          <w:i/>
          <w:color w:val="231F20"/>
          <w:sz w:val="20"/>
          <w:szCs w:val="20"/>
        </w:rPr>
        <w:t xml:space="preserve">                                                                               </w:t>
      </w:r>
      <w:r>
        <w:rPr>
          <w:rFonts w:ascii="Cambria Math" w:hAnsi="Cambria Math"/>
          <w:i/>
          <w:color w:val="231F20"/>
          <w:sz w:val="20"/>
          <w:szCs w:val="20"/>
        </w:rPr>
        <w:t xml:space="preserve">                        </w:t>
      </w:r>
      <w:r w:rsidRPr="005C0C3B">
        <w:rPr>
          <w:rFonts w:ascii="Cambria Math" w:hAnsi="Cambria Math"/>
          <w:i/>
          <w:color w:val="231F20"/>
          <w:sz w:val="20"/>
          <w:szCs w:val="20"/>
        </w:rPr>
        <w:t xml:space="preserve">   Table </w:t>
      </w:r>
      <w:r w:rsidR="003C669C">
        <w:rPr>
          <w:rFonts w:ascii="Cambria Math" w:hAnsi="Cambria Math"/>
          <w:i/>
          <w:color w:val="231F20"/>
          <w:sz w:val="20"/>
          <w:szCs w:val="20"/>
        </w:rPr>
        <w:t>2</w:t>
      </w:r>
      <w:r w:rsidRPr="005C0C3B">
        <w:rPr>
          <w:rFonts w:ascii="Cambria Math" w:hAnsi="Cambria Math"/>
          <w:i/>
          <w:color w:val="231F20"/>
          <w:sz w:val="20"/>
          <w:szCs w:val="20"/>
        </w:rPr>
        <w:t>.1</w:t>
      </w:r>
    </w:p>
    <w:p w14:paraId="3D6FFA42" w14:textId="77777777" w:rsidR="005C0C3B" w:rsidRPr="005C0C3B" w:rsidRDefault="005C0C3B" w:rsidP="005C0C3B">
      <w:pPr>
        <w:widowControl w:val="0"/>
        <w:tabs>
          <w:tab w:val="left" w:pos="1327"/>
          <w:tab w:val="left" w:pos="1328"/>
        </w:tabs>
        <w:autoSpaceDE w:val="0"/>
        <w:autoSpaceDN w:val="0"/>
        <w:spacing w:before="234"/>
        <w:rPr>
          <w:rFonts w:ascii="Cambria Math" w:hAnsi="Cambria Math"/>
          <w:i/>
          <w:color w:val="231F20"/>
          <w:sz w:val="2"/>
          <w:szCs w:val="2"/>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4"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5"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2658144C" w:rsidR="008552AD" w:rsidRDefault="008552AD" w:rsidP="008552AD">
            <w:pPr>
              <w:pStyle w:val="Body"/>
            </w:pPr>
            <w:r>
              <w:t>Less as most of the component</w:t>
            </w:r>
            <w:r w:rsidR="00645F83">
              <w:t>s</w:t>
            </w:r>
            <w:r>
              <w:t xml:space="preserve">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1C0F7C22" w:rsidR="008552AD" w:rsidRDefault="008552AD" w:rsidP="008552AD">
            <w:pPr>
              <w:pStyle w:val="Body"/>
            </w:pPr>
            <w:r>
              <w:t xml:space="preserve">More as we have to build from scratch, only </w:t>
            </w:r>
            <w:r w:rsidR="00645F83">
              <w:t xml:space="preserve">a </w:t>
            </w:r>
            <w:r>
              <w:t>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lastRenderedPageBreak/>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0B3ED604" w:rsidR="008552AD" w:rsidRDefault="00645F83" w:rsidP="008552AD">
            <w:pPr>
              <w:pStyle w:val="Body"/>
              <w:numPr>
                <w:ilvl w:val="0"/>
                <w:numId w:val="32"/>
              </w:numPr>
            </w:pPr>
            <w:r>
              <w:rPr>
                <w:lang w:val="en-US"/>
              </w:rPr>
              <w:t>A m</w:t>
            </w:r>
            <w:r w:rsidR="008552AD">
              <w:rPr>
                <w:lang w:val="en-US"/>
              </w:rPr>
              <w:t>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5C0C3B" w14:paraId="79ED15D2"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2A99592" w14:textId="5D6C1351" w:rsidR="005C0C3B" w:rsidRDefault="005C0C3B" w:rsidP="005C0C3B">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04C9C6EA" w14:textId="77777777" w:rsidR="005C0C3B" w:rsidRDefault="005C0C3B" w:rsidP="005C0C3B">
            <w:pPr>
              <w:pStyle w:val="Body"/>
            </w:pPr>
            <w:r>
              <w:rPr>
                <w:lang w:val="en-US"/>
              </w:rPr>
              <w:t>If</w:t>
            </w:r>
            <w:r>
              <w:t>…</w:t>
            </w:r>
          </w:p>
          <w:p w14:paraId="4BE0A7FE" w14:textId="77777777" w:rsidR="005C0C3B" w:rsidRDefault="005C0C3B" w:rsidP="005C0C3B">
            <w:pPr>
              <w:pStyle w:val="Body"/>
            </w:pPr>
          </w:p>
          <w:p w14:paraId="0499A2D4" w14:textId="77777777" w:rsidR="005C0C3B" w:rsidRDefault="005C0C3B" w:rsidP="005C0C3B">
            <w:pPr>
              <w:pStyle w:val="Body"/>
              <w:numPr>
                <w:ilvl w:val="0"/>
                <w:numId w:val="33"/>
              </w:numPr>
            </w:pPr>
            <w:r>
              <w:rPr>
                <w:lang w:val="en-US"/>
              </w:rPr>
              <w:t>Your app needs to support 3D Touch</w:t>
            </w:r>
          </w:p>
          <w:p w14:paraId="1508538B" w14:textId="77777777" w:rsidR="005C0C3B" w:rsidRDefault="005C0C3B" w:rsidP="005C0C3B">
            <w:pPr>
              <w:pStyle w:val="Body"/>
              <w:numPr>
                <w:ilvl w:val="0"/>
                <w:numId w:val="33"/>
              </w:numPr>
            </w:pPr>
            <w:r>
              <w:rPr>
                <w:lang w:val="en-US"/>
              </w:rPr>
              <w:t>The design of your app is platform-specific</w:t>
            </w:r>
          </w:p>
          <w:p w14:paraId="7B79BBA2" w14:textId="77777777" w:rsidR="005C0C3B" w:rsidRDefault="005C0C3B" w:rsidP="005C0C3B">
            <w:pPr>
              <w:pStyle w:val="Body"/>
              <w:numPr>
                <w:ilvl w:val="0"/>
                <w:numId w:val="33"/>
              </w:numPr>
            </w:pPr>
            <w:r>
              <w:rPr>
                <w:lang w:val="en-US"/>
              </w:rPr>
              <w:t>Your app requires multiple interactions with an OS; or requires rare, little-known native libraries</w:t>
            </w:r>
          </w:p>
          <w:p w14:paraId="08202247" w14:textId="77777777" w:rsidR="005C0C3B" w:rsidRDefault="005C0C3B" w:rsidP="005C0C3B">
            <w:pPr>
              <w:pStyle w:val="Body"/>
              <w:numPr>
                <w:ilvl w:val="0"/>
                <w:numId w:val="33"/>
              </w:numPr>
            </w:pPr>
            <w:r>
              <w:rPr>
                <w:lang w:val="en-US"/>
              </w:rPr>
              <w:t xml:space="preserve">You need a minimalistic UI, but rely on significant use of the phone hardware </w:t>
            </w:r>
          </w:p>
          <w:p w14:paraId="53CFAAF9" w14:textId="77777777" w:rsidR="005C0C3B" w:rsidRDefault="005C0C3B" w:rsidP="005C0C3B">
            <w:pPr>
              <w:pStyle w:val="Body"/>
              <w:numPr>
                <w:ilvl w:val="0"/>
                <w:numId w:val="33"/>
              </w:numPr>
            </w:pPr>
            <w:r>
              <w:rPr>
                <w:lang w:val="en-US"/>
              </w:rPr>
              <w:t>You want to create an instant app (small-sized app)</w:t>
            </w:r>
          </w:p>
          <w:p w14:paraId="0EDBAFD3" w14:textId="60DF009A" w:rsidR="005C0C3B" w:rsidRDefault="005C0C3B" w:rsidP="005C0C3B">
            <w:pPr>
              <w:pStyle w:val="Body"/>
              <w:ind w:left="180"/>
              <w:rPr>
                <w:lang w:val="en-US"/>
              </w:rPr>
            </w:pPr>
            <w:r>
              <w:rPr>
                <w:lang w:val="en-US"/>
              </w:rPr>
              <w:t>If your app sounds like any of the above, it</w:t>
            </w:r>
            <w:r>
              <w:rPr>
                <w:rtl/>
              </w:rPr>
              <w:t>’</w:t>
            </w:r>
            <w:r>
              <w:rPr>
                <w:lang w:val="en-US"/>
              </w:rPr>
              <w:t>s probably better you choose native app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53350214" w14:textId="77777777" w:rsidR="005C0C3B" w:rsidRDefault="005C0C3B" w:rsidP="005C0C3B">
            <w:pPr>
              <w:pStyle w:val="Body"/>
            </w:pPr>
            <w:r>
              <w:rPr>
                <w:lang w:val="en-US"/>
              </w:rPr>
              <w:t>If</w:t>
            </w:r>
            <w:r>
              <w:t>…</w:t>
            </w:r>
          </w:p>
          <w:p w14:paraId="339D9D85" w14:textId="77777777" w:rsidR="005C0C3B" w:rsidRDefault="005C0C3B" w:rsidP="005C0C3B">
            <w:pPr>
              <w:pStyle w:val="Body"/>
            </w:pPr>
          </w:p>
          <w:p w14:paraId="40B0D281" w14:textId="77777777" w:rsidR="005C0C3B" w:rsidRDefault="005C0C3B" w:rsidP="005C0C3B">
            <w:pPr>
              <w:pStyle w:val="Body"/>
              <w:numPr>
                <w:ilvl w:val="0"/>
                <w:numId w:val="34"/>
              </w:numPr>
            </w:pPr>
            <w:r>
              <w:rPr>
                <w:lang w:val="en-US"/>
              </w:rPr>
              <w:t>Your app needs to handle tasks in the background</w:t>
            </w:r>
          </w:p>
          <w:p w14:paraId="5A887AE0" w14:textId="77777777" w:rsidR="005C0C3B" w:rsidRDefault="005C0C3B" w:rsidP="005C0C3B">
            <w:pPr>
              <w:pStyle w:val="Body"/>
              <w:numPr>
                <w:ilvl w:val="0"/>
                <w:numId w:val="34"/>
              </w:numPr>
            </w:pPr>
            <w:r>
              <w:rPr>
                <w:lang w:val="en-US"/>
              </w:rPr>
              <w:t>You require custom communication via Bluetooth</w:t>
            </w:r>
          </w:p>
          <w:p w14:paraId="40DEBF50" w14:textId="77777777" w:rsidR="005C0C3B" w:rsidRDefault="005C0C3B" w:rsidP="005C0C3B">
            <w:pPr>
              <w:pStyle w:val="Body"/>
              <w:numPr>
                <w:ilvl w:val="0"/>
                <w:numId w:val="34"/>
              </w:numPr>
            </w:pPr>
            <w:r>
              <w:rPr>
                <w:lang w:val="en-US"/>
              </w:rPr>
              <w:t>You want to create an app for Android only</w:t>
            </w:r>
          </w:p>
          <w:p w14:paraId="1CF4E475" w14:textId="3C5E3508" w:rsidR="005C0C3B" w:rsidRDefault="005C0C3B" w:rsidP="005C0C3B">
            <w:pPr>
              <w:pStyle w:val="Body"/>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r w:rsidR="005C0C3B"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5C0C3B" w:rsidRDefault="005C0C3B" w:rsidP="005C0C3B">
            <w:pPr>
              <w:pStyle w:val="Body"/>
            </w:pPr>
            <w:r>
              <w:lastRenderedPageBreak/>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5C0C3B" w:rsidRDefault="005C0C3B" w:rsidP="005C0C3B">
            <w:pPr>
              <w:pStyle w:val="Body"/>
            </w:pPr>
            <w:r>
              <w:t>Flutter apps look as good on the up-to-date operating systems as they do on older versions.</w:t>
            </w:r>
          </w:p>
          <w:p w14:paraId="6D7B1191" w14:textId="77777777" w:rsidR="005C0C3B" w:rsidRDefault="005C0C3B" w:rsidP="005C0C3B">
            <w:pPr>
              <w:pStyle w:val="Body"/>
            </w:pPr>
          </w:p>
          <w:p w14:paraId="255DC8EF" w14:textId="77777777" w:rsidR="005C0C3B" w:rsidRDefault="005C0C3B" w:rsidP="005C0C3B">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4C22B156" w:rsidR="005C0C3B" w:rsidRDefault="005C0C3B" w:rsidP="005C0C3B">
            <w:pPr>
              <w:pStyle w:val="Body"/>
            </w:pPr>
            <w:r>
              <w:t>Flutter contains two sets of widgets that conform to specific design languages: Material Design widgets implement Google’s design language of the same name; Cupertino widgets imitate Apple’s iOS design.</w:t>
            </w:r>
          </w:p>
          <w:p w14:paraId="7F0CA46E" w14:textId="3861994D" w:rsidR="005C0C3B" w:rsidRDefault="005C0C3B" w:rsidP="005C0C3B">
            <w:pPr>
              <w:pStyle w:val="Body"/>
            </w:pPr>
            <w:r>
              <w:t>This means that your Flutter app will look and behave naturally on each platform, imitating its native components. </w:t>
            </w:r>
          </w:p>
          <w:p w14:paraId="230CFB09" w14:textId="77777777" w:rsidR="005C0C3B" w:rsidRDefault="005C0C3B" w:rsidP="005C0C3B">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5C0C3B" w:rsidRDefault="005C0C3B" w:rsidP="005C0C3B">
            <w:pPr>
              <w:pStyle w:val="Body"/>
            </w:pPr>
            <w:r>
              <w:t>Application components look just like native ones (e.g., a button on an iOS device looks just like a native iOS button, and the same on Android).</w:t>
            </w:r>
          </w:p>
          <w:p w14:paraId="67CD7A8D" w14:textId="77777777" w:rsidR="005C0C3B" w:rsidRDefault="005C0C3B" w:rsidP="005C0C3B">
            <w:pPr>
              <w:pStyle w:val="Body"/>
            </w:pPr>
          </w:p>
          <w:p w14:paraId="50E36D21" w14:textId="77777777" w:rsidR="005C0C3B" w:rsidRDefault="005C0C3B" w:rsidP="005C0C3B">
            <w:pPr>
              <w:pStyle w:val="Body"/>
            </w:pPr>
            <w:r>
              <w:t>The fact React Native uses native components under the hood should give you confidence that, after any OS UI update, your app’s components will be instantly upgraded as well.</w:t>
            </w:r>
          </w:p>
          <w:p w14:paraId="3FDE7922" w14:textId="77777777" w:rsidR="005C0C3B" w:rsidRDefault="005C0C3B" w:rsidP="005C0C3B">
            <w:pPr>
              <w:pStyle w:val="Body"/>
            </w:pPr>
            <w:r>
              <w:t>That said, this can break the app’s UI but it happens very rarely.</w:t>
            </w:r>
          </w:p>
          <w:p w14:paraId="28F05391" w14:textId="77777777" w:rsidR="005C0C3B" w:rsidRDefault="005C0C3B" w:rsidP="005C0C3B">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5C0C3B" w:rsidRPr="008552AD" w:rsidRDefault="005C0C3B" w:rsidP="005C0C3B">
            <w:pPr>
              <w:tabs>
                <w:tab w:val="left" w:pos="988"/>
              </w:tabs>
              <w:rPr>
                <w:lang w:eastAsia="en-IN" w:bidi="bn-IN"/>
              </w:rPr>
            </w:pPr>
            <w:r>
              <w:rPr>
                <w:lang w:eastAsia="en-IN" w:bidi="bn-IN"/>
              </w:rPr>
              <w:tab/>
            </w:r>
          </w:p>
        </w:tc>
      </w:tr>
      <w:tr w:rsidR="005C0C3B"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5C0C3B" w:rsidRDefault="005C0C3B" w:rsidP="005C0C3B">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5C0C3B" w:rsidRDefault="005C0C3B" w:rsidP="005C0C3B">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5C0C3B" w:rsidRDefault="005C0C3B" w:rsidP="005C0C3B">
            <w:pPr>
              <w:pStyle w:val="Body"/>
            </w:pPr>
          </w:p>
          <w:p w14:paraId="37928ACF" w14:textId="77777777" w:rsidR="005C0C3B" w:rsidRDefault="005C0C3B" w:rsidP="005C0C3B">
            <w:pPr>
              <w:pStyle w:val="Body"/>
            </w:pPr>
            <w:r>
              <w:rPr>
                <w:lang w:val="en-US"/>
              </w:rPr>
              <w:t>Flutter can even be embedded in cars, TVs, and smart home appliances.</w:t>
            </w:r>
          </w:p>
          <w:p w14:paraId="0BE3ECF6" w14:textId="77777777" w:rsidR="005C0C3B" w:rsidRDefault="005C0C3B" w:rsidP="005C0C3B">
            <w:pPr>
              <w:pStyle w:val="Body"/>
            </w:pPr>
            <w:r>
              <w:rPr>
                <w:lang w:val="en-US"/>
              </w:rPr>
              <w:t xml:space="preserve">Perhaps the single largest announcement in Flutter 2 is production-quality support for the web. </w:t>
            </w:r>
          </w:p>
          <w:p w14:paraId="420650F7" w14:textId="77777777" w:rsidR="005C0C3B" w:rsidRDefault="005C0C3B" w:rsidP="005C0C3B">
            <w:pPr>
              <w:pStyle w:val="Body"/>
            </w:pPr>
            <w:r>
              <w:rPr>
                <w:lang w:val="en-US"/>
              </w:rPr>
              <w:t>It can be used for:</w:t>
            </w:r>
          </w:p>
          <w:p w14:paraId="075CE508" w14:textId="77777777" w:rsidR="005C0C3B" w:rsidRDefault="005C0C3B" w:rsidP="005C0C3B">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5C0C3B" w:rsidRDefault="005C0C3B" w:rsidP="005C0C3B">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5C0C3B" w:rsidRDefault="005C0C3B" w:rsidP="005C0C3B">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2C02455F" w:rsidR="005C0C3B" w:rsidRDefault="00325B7A" w:rsidP="005C0C3B">
            <w:pPr>
              <w:pStyle w:val="Body"/>
            </w:pPr>
            <w:r w:rsidRPr="006167B9">
              <w:rPr>
                <w:lang w:val="en-US"/>
              </w:rPr>
              <w:t>iOS</w:t>
            </w:r>
            <w:r w:rsidR="005C0C3B">
              <w:rPr>
                <w:b/>
                <w:bCs/>
                <w:lang w:val="en-US"/>
              </w:rPr>
              <w:t xml:space="preserve"> and </w:t>
            </w:r>
            <w:r w:rsidR="005C0C3B" w:rsidRPr="006167B9">
              <w:rPr>
                <w:lang w:val="en-US"/>
              </w:rPr>
              <w:t xml:space="preserve">Android </w:t>
            </w:r>
            <w:r w:rsidR="005C0C3B">
              <w:t xml:space="preserve">– </w:t>
            </w:r>
            <w:r w:rsidR="005C0C3B">
              <w:rPr>
                <w:lang w:val="en-US"/>
              </w:rPr>
              <w:t xml:space="preserve">but there are select libraries that allow you to use the same code to build </w:t>
            </w:r>
            <w:r w:rsidR="005C0C3B">
              <w:rPr>
                <w:b/>
                <w:bCs/>
                <w:lang w:val="en-US"/>
              </w:rPr>
              <w:t>iOS, Android, web, and Windows10 apps</w:t>
            </w:r>
            <w:r w:rsidR="005C0C3B">
              <w:t>.</w:t>
            </w:r>
          </w:p>
          <w:p w14:paraId="3E6818D4" w14:textId="77777777" w:rsidR="005C0C3B" w:rsidRDefault="005C0C3B" w:rsidP="005C0C3B">
            <w:pPr>
              <w:pStyle w:val="Body"/>
            </w:pPr>
          </w:p>
          <w:p w14:paraId="3A8D51D6" w14:textId="77777777" w:rsidR="005C0C3B" w:rsidRDefault="005C0C3B" w:rsidP="005C0C3B">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5C0C3B" w:rsidRDefault="005C0C3B" w:rsidP="005C0C3B">
            <w:pPr>
              <w:pStyle w:val="Body"/>
            </w:pPr>
            <w:r>
              <w:rPr>
                <w:lang w:val="en-US"/>
              </w:rPr>
              <w:t>This allows a developer to focus on writing code for a specific platform without having to consider compatibility with another one.</w:t>
            </w:r>
          </w:p>
        </w:tc>
      </w:tr>
    </w:tbl>
    <w:p w14:paraId="419B0F5B" w14:textId="2FF80C05" w:rsidR="005C0C3B" w:rsidRDefault="005C0C3B" w:rsidP="00761B06">
      <w:pPr>
        <w:pStyle w:val="Body"/>
        <w:rPr>
          <w:b/>
          <w:bCs/>
          <w:sz w:val="28"/>
          <w:szCs w:val="28"/>
          <w:lang w:val="en-US"/>
        </w:rPr>
      </w:pPr>
    </w:p>
    <w:p w14:paraId="59F1EDC9" w14:textId="77777777" w:rsidR="005C0C3B" w:rsidRDefault="005C0C3B" w:rsidP="00761B06">
      <w:pPr>
        <w:pStyle w:val="Body"/>
        <w:rPr>
          <w:b/>
          <w:bCs/>
          <w:sz w:val="28"/>
          <w:szCs w:val="28"/>
          <w:lang w:val="en-US"/>
        </w:rPr>
      </w:pPr>
    </w:p>
    <w:p w14:paraId="5FBCC5A4" w14:textId="0BE09404" w:rsidR="00761B06" w:rsidRPr="00761B06" w:rsidRDefault="00761B06" w:rsidP="00761B06">
      <w:pPr>
        <w:pStyle w:val="Body"/>
        <w:rPr>
          <w:b/>
          <w:bCs/>
          <w:sz w:val="28"/>
          <w:szCs w:val="28"/>
        </w:rPr>
      </w:pPr>
      <w:r w:rsidRPr="00761B06">
        <w:rPr>
          <w:b/>
          <w:bCs/>
          <w:sz w:val="28"/>
          <w:szCs w:val="28"/>
          <w:lang w:val="en-US"/>
        </w:rPr>
        <w:t xml:space="preserve">Why </w:t>
      </w:r>
      <w:r w:rsidR="00645F83">
        <w:rPr>
          <w:b/>
          <w:bCs/>
          <w:sz w:val="28"/>
          <w:szCs w:val="28"/>
          <w:lang w:val="en-US"/>
        </w:rPr>
        <w:t xml:space="preserve">did </w:t>
      </w:r>
      <w:r w:rsidRPr="00761B06">
        <w:rPr>
          <w:b/>
          <w:bCs/>
          <w:sz w:val="28"/>
          <w:szCs w:val="28"/>
          <w:lang w:val="en-US"/>
        </w:rPr>
        <w:t>we ch</w:t>
      </w:r>
      <w:r w:rsidR="00645F83">
        <w:rPr>
          <w:b/>
          <w:bCs/>
          <w:sz w:val="28"/>
          <w:szCs w:val="28"/>
          <w:lang w:val="en-US"/>
        </w:rPr>
        <w:t>o</w:t>
      </w:r>
      <w:r w:rsidRPr="00761B06">
        <w:rPr>
          <w:b/>
          <w:bCs/>
          <w:sz w:val="28"/>
          <w:szCs w:val="28"/>
          <w:lang w:val="en-US"/>
        </w:rPr>
        <w:t>ose Flutter?</w:t>
      </w:r>
    </w:p>
    <w:p w14:paraId="67F6FF3D" w14:textId="77777777" w:rsidR="00761B06" w:rsidRDefault="00761B06" w:rsidP="00761B06">
      <w:pPr>
        <w:pStyle w:val="Body"/>
        <w:rPr>
          <w:sz w:val="24"/>
          <w:szCs w:val="24"/>
        </w:rPr>
      </w:pPr>
    </w:p>
    <w:p w14:paraId="2B90E1AB" w14:textId="5B29A534" w:rsidR="00D312C7" w:rsidRPr="00761B06" w:rsidRDefault="005949F5" w:rsidP="00761B06">
      <w:pPr>
        <w:pStyle w:val="Body"/>
      </w:pPr>
      <w:r>
        <w:rPr>
          <w:sz w:val="24"/>
          <w:szCs w:val="24"/>
          <w:lang w:val="en-US"/>
        </w:rPr>
        <w:t>This project requires</w:t>
      </w:r>
      <w:r w:rsidR="00761B06">
        <w:rPr>
          <w:sz w:val="24"/>
          <w:szCs w:val="24"/>
          <w:lang w:val="en-US"/>
        </w:rPr>
        <w:t xml:space="preserve"> creating a new application with </w:t>
      </w:r>
      <w:r w:rsidR="00645F83">
        <w:rPr>
          <w:sz w:val="24"/>
          <w:szCs w:val="24"/>
          <w:lang w:val="en-US"/>
        </w:rPr>
        <w:t xml:space="preserve">the </w:t>
      </w:r>
      <w:r w:rsidR="00761B06">
        <w:rPr>
          <w:sz w:val="24"/>
          <w:szCs w:val="24"/>
          <w:lang w:val="en-US"/>
        </w:rPr>
        <w:t xml:space="preserve">fastest development speed possible. Flutter provides built-in support of responsive UI along with </w:t>
      </w:r>
      <w:r w:rsidR="00645F83">
        <w:rPr>
          <w:sz w:val="24"/>
          <w:szCs w:val="24"/>
          <w:lang w:val="en-US"/>
        </w:rPr>
        <w:t xml:space="preserve">a </w:t>
      </w:r>
      <w:r w:rsidR="00761B06">
        <w:rPr>
          <w:sz w:val="24"/>
          <w:szCs w:val="24"/>
          <w:lang w:val="en-US"/>
        </w:rPr>
        <w:t xml:space="preserve">large library of predefined widgets optimized for performance. There is </w:t>
      </w:r>
      <w:r w:rsidR="00645F83">
        <w:rPr>
          <w:sz w:val="24"/>
          <w:szCs w:val="24"/>
          <w:lang w:val="en-US"/>
        </w:rPr>
        <w:t xml:space="preserve">a </w:t>
      </w:r>
      <w:r w:rsidR="00761B06">
        <w:rPr>
          <w:sz w:val="24"/>
          <w:szCs w:val="24"/>
          <w:lang w:val="en-US"/>
        </w:rPr>
        <w:t xml:space="preserve">library available for creating graphs and charts as well as PDFs. </w:t>
      </w:r>
      <w:r>
        <w:rPr>
          <w:sz w:val="24"/>
          <w:szCs w:val="24"/>
          <w:lang w:val="en-US"/>
        </w:rPr>
        <w:t>It has a feature that allows</w:t>
      </w:r>
      <w:r w:rsidR="00761B06">
        <w:rPr>
          <w:sz w:val="24"/>
          <w:szCs w:val="24"/>
          <w:lang w:val="en-US"/>
        </w:rPr>
        <w:t xml:space="preserve"> </w:t>
      </w:r>
      <w:r>
        <w:rPr>
          <w:sz w:val="24"/>
          <w:szCs w:val="24"/>
          <w:lang w:val="en-US"/>
        </w:rPr>
        <w:t>to</w:t>
      </w:r>
      <w:r w:rsidR="00761B06">
        <w:rPr>
          <w:sz w:val="24"/>
          <w:szCs w:val="24"/>
          <w:lang w:val="en-US"/>
        </w:rPr>
        <w:t xml:space="preserve"> draw out any custom widgets using different mathematical curves. Its dependencies are auto-managed and can be upgraded using one command whereas React-Native suffers dependency issues making the development and maintenance difficult.</w:t>
      </w:r>
    </w:p>
    <w:p w14:paraId="03BA5A2A" w14:textId="337B46DF" w:rsidR="00761B06" w:rsidRDefault="00761B06" w:rsidP="001342AD">
      <w:pPr>
        <w:widowControl w:val="0"/>
        <w:tabs>
          <w:tab w:val="left" w:pos="1327"/>
          <w:tab w:val="left" w:pos="1328"/>
        </w:tabs>
        <w:autoSpaceDE w:val="0"/>
        <w:autoSpaceDN w:val="0"/>
        <w:spacing w:before="234"/>
        <w:jc w:val="both"/>
        <w:rPr>
          <w:color w:val="231F20"/>
          <w:sz w:val="24"/>
          <w:szCs w:val="24"/>
        </w:rPr>
      </w:pPr>
    </w:p>
    <w:p w14:paraId="1B5AA391" w14:textId="77777777" w:rsidR="001342AD" w:rsidRPr="001342AD" w:rsidRDefault="001342AD" w:rsidP="001342AD">
      <w:pPr>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645318" w14:textId="5FF36ECA" w:rsidR="000B71F4" w:rsidRDefault="00D312C7" w:rsidP="000B71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18EE34B2" w14:textId="77777777" w:rsidR="000B71F4" w:rsidRPr="000B71F4" w:rsidRDefault="000B71F4" w:rsidP="000B71F4">
      <w:pPr>
        <w:pStyle w:val="ListParagraph"/>
        <w:widowControl w:val="0"/>
        <w:tabs>
          <w:tab w:val="left" w:pos="1327"/>
          <w:tab w:val="left" w:pos="1328"/>
        </w:tabs>
        <w:autoSpaceDE w:val="0"/>
        <w:autoSpaceDN w:val="0"/>
        <w:spacing w:before="234"/>
        <w:rPr>
          <w:b/>
          <w:color w:val="231F20"/>
          <w:sz w:val="32"/>
          <w:szCs w:val="20"/>
        </w:rPr>
      </w:pPr>
    </w:p>
    <w:p w14:paraId="6FD5AC29" w14:textId="657A10DA" w:rsid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r w:rsidRPr="000B71F4">
        <w:rPr>
          <w:b/>
          <w:bCs/>
          <w:color w:val="231F20"/>
          <w:sz w:val="28"/>
          <w:szCs w:val="28"/>
        </w:rPr>
        <w:t>State</w:t>
      </w:r>
      <w:r>
        <w:rPr>
          <w:b/>
          <w:bCs/>
          <w:color w:val="231F20"/>
          <w:sz w:val="28"/>
          <w:szCs w:val="28"/>
        </w:rPr>
        <w:t xml:space="preserve"> Management</w:t>
      </w:r>
    </w:p>
    <w:p w14:paraId="16E56F56" w14:textId="77777777" w:rsidR="000B71F4" w:rsidRP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p>
    <w:p w14:paraId="45EF2B2B" w14:textId="615657ED"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Ephemeral State</w:t>
      </w:r>
    </w:p>
    <w:p w14:paraId="3A2C39AE" w14:textId="167F4AF0"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 xml:space="preserve">Ephemeral state (sometimes called UI state or local state) is the state </w:t>
      </w:r>
      <w:r>
        <w:rPr>
          <w:color w:val="231F20"/>
          <w:sz w:val="24"/>
          <w:szCs w:val="24"/>
        </w:rPr>
        <w:t>one</w:t>
      </w:r>
      <w:r w:rsidRPr="000B71F4">
        <w:rPr>
          <w:color w:val="231F20"/>
          <w:sz w:val="24"/>
          <w:szCs w:val="24"/>
        </w:rPr>
        <w:t xml:space="preserve"> can neatly contain in a single widget.</w:t>
      </w:r>
    </w:p>
    <w:p w14:paraId="7D458628" w14:textId="77777777"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Other parts of the widget tree seldom need to access this kind of state. There is no need to serialize it, and it doesn’t change in complex ways.</w:t>
      </w:r>
    </w:p>
    <w:p w14:paraId="65DE43D1" w14:textId="553B7A1A"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In other words, there is no need to use state management techniques</w:t>
      </w:r>
      <w:r>
        <w:rPr>
          <w:color w:val="231F20"/>
          <w:sz w:val="24"/>
          <w:szCs w:val="24"/>
        </w:rPr>
        <w:t xml:space="preserve"> </w:t>
      </w:r>
      <w:r w:rsidR="00645F83">
        <w:rPr>
          <w:color w:val="231F20"/>
          <w:sz w:val="24"/>
          <w:szCs w:val="24"/>
        </w:rPr>
        <w:t>i</w:t>
      </w:r>
      <w:r w:rsidRPr="000B71F4">
        <w:rPr>
          <w:color w:val="231F20"/>
          <w:sz w:val="24"/>
          <w:szCs w:val="24"/>
        </w:rPr>
        <w:t xml:space="preserve">n this kind of state. All </w:t>
      </w:r>
      <w:r>
        <w:rPr>
          <w:color w:val="231F20"/>
          <w:sz w:val="24"/>
          <w:szCs w:val="24"/>
        </w:rPr>
        <w:t>one need</w:t>
      </w:r>
      <w:r w:rsidRPr="000B71F4">
        <w:rPr>
          <w:color w:val="231F20"/>
          <w:sz w:val="24"/>
          <w:szCs w:val="24"/>
        </w:rPr>
        <w:t xml:space="preserve"> is a StatefulWidget.</w:t>
      </w:r>
    </w:p>
    <w:p w14:paraId="2DDD596E" w14:textId="77777777" w:rsidR="000B71F4" w:rsidRPr="000B71F4" w:rsidRDefault="000B71F4" w:rsidP="000B71F4">
      <w:pPr>
        <w:pStyle w:val="ListParagraph"/>
        <w:widowControl w:val="0"/>
        <w:tabs>
          <w:tab w:val="left" w:pos="1327"/>
          <w:tab w:val="left" w:pos="1328"/>
        </w:tabs>
        <w:autoSpaceDE w:val="0"/>
        <w:autoSpaceDN w:val="0"/>
        <w:spacing w:before="234"/>
        <w:ind w:left="1210"/>
        <w:jc w:val="both"/>
        <w:rPr>
          <w:color w:val="231F20"/>
          <w:sz w:val="24"/>
          <w:szCs w:val="24"/>
        </w:rPr>
      </w:pPr>
    </w:p>
    <w:p w14:paraId="481AEAE7" w14:textId="25CA771F"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App State</w:t>
      </w:r>
    </w:p>
    <w:p w14:paraId="03B76CC9" w14:textId="75E62959" w:rsidR="00722ED2" w:rsidRPr="00722ED2" w:rsidRDefault="00722ED2" w:rsidP="00722ED2">
      <w:pPr>
        <w:pStyle w:val="ListParagraph"/>
        <w:widowControl w:val="0"/>
        <w:numPr>
          <w:ilvl w:val="0"/>
          <w:numId w:val="38"/>
        </w:numPr>
        <w:tabs>
          <w:tab w:val="left" w:pos="1327"/>
          <w:tab w:val="left" w:pos="1328"/>
        </w:tabs>
        <w:autoSpaceDE w:val="0"/>
        <w:autoSpaceDN w:val="0"/>
        <w:spacing w:before="234"/>
        <w:jc w:val="both"/>
        <w:rPr>
          <w:b/>
          <w:bCs/>
          <w:color w:val="231F20"/>
          <w:sz w:val="24"/>
          <w:szCs w:val="24"/>
        </w:rPr>
      </w:pPr>
      <w:r>
        <w:rPr>
          <w:b/>
          <w:bCs/>
          <w:color w:val="231F20"/>
          <w:sz w:val="24"/>
          <w:szCs w:val="24"/>
        </w:rPr>
        <w:t xml:space="preserve"> </w:t>
      </w:r>
      <w:r w:rsidRPr="00722ED2">
        <w:rPr>
          <w:color w:val="231F20"/>
          <w:sz w:val="24"/>
          <w:szCs w:val="24"/>
        </w:rPr>
        <w:t xml:space="preserve">State that is not ephemeral, that you want to share across many parts of </w:t>
      </w:r>
      <w:r w:rsidR="00D43034">
        <w:rPr>
          <w:color w:val="231F20"/>
          <w:sz w:val="24"/>
          <w:szCs w:val="24"/>
        </w:rPr>
        <w:t>one’s</w:t>
      </w:r>
      <w:r w:rsidRPr="00722ED2">
        <w:rPr>
          <w:color w:val="231F20"/>
          <w:sz w:val="24"/>
          <w:szCs w:val="24"/>
        </w:rPr>
        <w:t xml:space="preserve"> app, and that you want to keep between user sessions, is what we call application state (sometimes also called shared state).</w:t>
      </w:r>
    </w:p>
    <w:p w14:paraId="694EEF9C" w14:textId="3B2D66B5" w:rsidR="00722ED2" w:rsidRDefault="00722ED2" w:rsidP="00722ED2">
      <w:pPr>
        <w:pStyle w:val="ListParagraph"/>
        <w:widowControl w:val="0"/>
        <w:numPr>
          <w:ilvl w:val="0"/>
          <w:numId w:val="38"/>
        </w:numPr>
        <w:tabs>
          <w:tab w:val="left" w:pos="1327"/>
          <w:tab w:val="left" w:pos="1328"/>
        </w:tabs>
        <w:autoSpaceDE w:val="0"/>
        <w:autoSpaceDN w:val="0"/>
        <w:spacing w:before="234"/>
        <w:jc w:val="both"/>
        <w:rPr>
          <w:color w:val="231F20"/>
          <w:sz w:val="24"/>
          <w:szCs w:val="24"/>
        </w:rPr>
      </w:pPr>
      <w:r w:rsidRPr="00722ED2">
        <w:rPr>
          <w:color w:val="231F20"/>
          <w:sz w:val="24"/>
          <w:szCs w:val="24"/>
        </w:rPr>
        <w:t xml:space="preserve">For managing app state, </w:t>
      </w:r>
      <w:r w:rsidR="008D1BD0">
        <w:rPr>
          <w:color w:val="231F20"/>
          <w:sz w:val="24"/>
          <w:szCs w:val="24"/>
        </w:rPr>
        <w:t>one wi</w:t>
      </w:r>
      <w:r w:rsidRPr="00722ED2">
        <w:rPr>
          <w:color w:val="231F20"/>
          <w:sz w:val="24"/>
          <w:szCs w:val="24"/>
        </w:rPr>
        <w:t xml:space="preserve">ll want to research </w:t>
      </w:r>
      <w:r w:rsidR="00D24248">
        <w:rPr>
          <w:color w:val="231F20"/>
          <w:sz w:val="24"/>
          <w:szCs w:val="24"/>
        </w:rPr>
        <w:t>one’s</w:t>
      </w:r>
      <w:r w:rsidRPr="00722ED2">
        <w:rPr>
          <w:color w:val="231F20"/>
          <w:sz w:val="24"/>
          <w:szCs w:val="24"/>
        </w:rPr>
        <w:t xml:space="preserve"> options. </w:t>
      </w:r>
      <w:r>
        <w:rPr>
          <w:color w:val="231F20"/>
          <w:sz w:val="24"/>
          <w:szCs w:val="24"/>
        </w:rPr>
        <w:t>One’s</w:t>
      </w:r>
      <w:r w:rsidRPr="00722ED2">
        <w:rPr>
          <w:color w:val="231F20"/>
          <w:sz w:val="24"/>
          <w:szCs w:val="24"/>
        </w:rPr>
        <w:t xml:space="preserve"> choice depends on the complexity and nature of </w:t>
      </w:r>
      <w:r w:rsidR="008D1BD0">
        <w:rPr>
          <w:color w:val="231F20"/>
          <w:sz w:val="24"/>
          <w:szCs w:val="24"/>
        </w:rPr>
        <w:t>one’s</w:t>
      </w:r>
      <w:r w:rsidRPr="00722ED2">
        <w:rPr>
          <w:color w:val="231F20"/>
          <w:sz w:val="24"/>
          <w:szCs w:val="24"/>
        </w:rPr>
        <w:t xml:space="preserve"> app, </w:t>
      </w:r>
      <w:r w:rsidR="008D1BD0">
        <w:rPr>
          <w:color w:val="231F20"/>
          <w:sz w:val="24"/>
          <w:szCs w:val="24"/>
        </w:rPr>
        <w:t>one’s</w:t>
      </w:r>
      <w:r w:rsidRPr="00722ED2">
        <w:rPr>
          <w:color w:val="231F20"/>
          <w:sz w:val="24"/>
          <w:szCs w:val="24"/>
        </w:rPr>
        <w:t xml:space="preserve"> team’s previous experience, and many other aspects</w:t>
      </w:r>
      <w:r w:rsidR="008D1BD0">
        <w:rPr>
          <w:color w:val="231F20"/>
          <w:sz w:val="24"/>
          <w:szCs w:val="24"/>
        </w:rPr>
        <w:t>.</w:t>
      </w:r>
    </w:p>
    <w:p w14:paraId="26AD57C6" w14:textId="2001C3B7" w:rsidR="00D43034" w:rsidRDefault="00D43034" w:rsidP="00D43034">
      <w:pPr>
        <w:widowControl w:val="0"/>
        <w:tabs>
          <w:tab w:val="left" w:pos="1327"/>
          <w:tab w:val="left" w:pos="1328"/>
        </w:tabs>
        <w:autoSpaceDE w:val="0"/>
        <w:autoSpaceDN w:val="0"/>
        <w:spacing w:before="234"/>
        <w:jc w:val="both"/>
        <w:rPr>
          <w:color w:val="231F20"/>
          <w:sz w:val="24"/>
          <w:szCs w:val="24"/>
        </w:rPr>
      </w:pPr>
    </w:p>
    <w:p w14:paraId="7EBDFA8D" w14:textId="33B4CC3A" w:rsid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Classes</w:t>
      </w:r>
      <w:r w:rsidR="00621233">
        <w:rPr>
          <w:b/>
          <w:bCs/>
          <w:color w:val="231F20"/>
          <w:sz w:val="28"/>
          <w:szCs w:val="28"/>
        </w:rPr>
        <w:t xml:space="preserve"> &amp; Widgets</w:t>
      </w:r>
      <w:r>
        <w:rPr>
          <w:b/>
          <w:bCs/>
          <w:color w:val="231F20"/>
          <w:sz w:val="28"/>
          <w:szCs w:val="28"/>
        </w:rPr>
        <w:t xml:space="preserve"> for </w:t>
      </w:r>
      <w:r w:rsidRPr="000B71F4">
        <w:rPr>
          <w:b/>
          <w:bCs/>
          <w:color w:val="231F20"/>
          <w:sz w:val="28"/>
          <w:szCs w:val="28"/>
        </w:rPr>
        <w:t>State</w:t>
      </w:r>
      <w:r>
        <w:rPr>
          <w:b/>
          <w:bCs/>
          <w:color w:val="231F20"/>
          <w:sz w:val="28"/>
          <w:szCs w:val="28"/>
        </w:rPr>
        <w:t xml:space="preserve"> Management</w:t>
      </w:r>
    </w:p>
    <w:p w14:paraId="24C0CED3" w14:textId="77777777" w:rsidR="00D43034" w:rsidRP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p>
    <w:p w14:paraId="2D3494C4" w14:textId="6E43E32B" w:rsidR="00D43034" w:rsidRDefault="00D43034"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D43034">
        <w:rPr>
          <w:b/>
          <w:bCs/>
          <w:color w:val="231F20"/>
          <w:sz w:val="24"/>
          <w:szCs w:val="24"/>
        </w:rPr>
        <w:t>ChangeNotifier</w:t>
      </w:r>
      <w:r w:rsidR="00621233">
        <w:rPr>
          <w:b/>
          <w:bCs/>
          <w:color w:val="231F20"/>
          <w:sz w:val="24"/>
          <w:szCs w:val="24"/>
        </w:rPr>
        <w:t xml:space="preserve"> Class</w:t>
      </w:r>
    </w:p>
    <w:p w14:paraId="58D97518" w14:textId="48E9DC91"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 xml:space="preserve">ChangeNotifier is a simple class included in the Flutter SDK </w:t>
      </w:r>
      <w:r w:rsidR="00645F83">
        <w:rPr>
          <w:color w:val="231F20"/>
          <w:sz w:val="24"/>
          <w:szCs w:val="24"/>
        </w:rPr>
        <w:t>that</w:t>
      </w:r>
      <w:r w:rsidRPr="00D43034">
        <w:rPr>
          <w:color w:val="231F20"/>
          <w:sz w:val="24"/>
          <w:szCs w:val="24"/>
        </w:rPr>
        <w:t xml:space="preserve"> provides change notification to its listeners. </w:t>
      </w:r>
    </w:p>
    <w:p w14:paraId="47120F9E" w14:textId="3B1A1A52"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In other words, if something is a ChangeNotifier, you can subscribe to its changes.</w:t>
      </w:r>
    </w:p>
    <w:p w14:paraId="0B8FAFDC"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45922420" w14:textId="29A9CB96" w:rsidR="00D43034" w:rsidRDefault="00621233"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621233">
        <w:rPr>
          <w:b/>
          <w:bCs/>
          <w:color w:val="231F20"/>
          <w:sz w:val="24"/>
          <w:szCs w:val="24"/>
        </w:rPr>
        <w:t>ChangeNotifierProvider</w:t>
      </w:r>
      <w:r>
        <w:rPr>
          <w:b/>
          <w:bCs/>
          <w:color w:val="231F20"/>
          <w:sz w:val="24"/>
          <w:szCs w:val="24"/>
        </w:rPr>
        <w:t xml:space="preserve"> Widget</w:t>
      </w:r>
    </w:p>
    <w:p w14:paraId="4196B446" w14:textId="7346A9FC" w:rsidR="00621233" w:rsidRPr="007B437C" w:rsidRDefault="0062123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621233">
        <w:rPr>
          <w:color w:val="231F20"/>
          <w:sz w:val="24"/>
          <w:szCs w:val="24"/>
        </w:rPr>
        <w:t xml:space="preserve">ChangeNotifierProvider is the widget that provides an instance of a ChangeNotifier to its descendants. </w:t>
      </w:r>
    </w:p>
    <w:p w14:paraId="5E583C6B"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65EC0D62" w14:textId="7EB52375" w:rsidR="00D43034" w:rsidRDefault="007B437C"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Consumer Widget</w:t>
      </w:r>
    </w:p>
    <w:p w14:paraId="48A09A64" w14:textId="26AEB73A" w:rsidR="007B437C" w:rsidRDefault="00645F8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Pr>
          <w:color w:val="231F20"/>
          <w:sz w:val="24"/>
          <w:szCs w:val="24"/>
        </w:rPr>
        <w:t>The c</w:t>
      </w:r>
      <w:r w:rsidR="007B437C">
        <w:rPr>
          <w:color w:val="231F20"/>
          <w:sz w:val="24"/>
          <w:szCs w:val="24"/>
        </w:rPr>
        <w:t>onsumer is the widget that allows its descendent to subscribe and listen to the events of ChangeNotifier Object.</w:t>
      </w:r>
    </w:p>
    <w:p w14:paraId="6EA55429" w14:textId="77777777" w:rsidR="007B437C" w:rsidRPr="007B437C" w:rsidRDefault="007B437C" w:rsidP="007B437C">
      <w:pPr>
        <w:pStyle w:val="ListParagraph"/>
        <w:widowControl w:val="0"/>
        <w:tabs>
          <w:tab w:val="left" w:pos="1327"/>
          <w:tab w:val="left" w:pos="1328"/>
        </w:tabs>
        <w:autoSpaceDE w:val="0"/>
        <w:autoSpaceDN w:val="0"/>
        <w:spacing w:before="234"/>
        <w:ind w:left="1777"/>
        <w:jc w:val="both"/>
        <w:rPr>
          <w:color w:val="231F20"/>
          <w:sz w:val="24"/>
          <w:szCs w:val="24"/>
        </w:rPr>
      </w:pPr>
    </w:p>
    <w:p w14:paraId="58E45235" w14:textId="1961BC34" w:rsidR="007B437C" w:rsidRDefault="007B437C" w:rsidP="007B437C">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SharedPreference Class</w:t>
      </w:r>
    </w:p>
    <w:p w14:paraId="02D80578" w14:textId="77777777" w:rsidR="007B437C" w:rsidRDefault="007B437C"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Wraps platform-specific persistent storage for simple data</w:t>
      </w:r>
      <w:r>
        <w:rPr>
          <w:color w:val="231F20"/>
          <w:sz w:val="24"/>
          <w:szCs w:val="24"/>
        </w:rPr>
        <w:t>.</w:t>
      </w:r>
    </w:p>
    <w:p w14:paraId="589AF548" w14:textId="0669341E" w:rsidR="00131C42" w:rsidRDefault="007B437C" w:rsidP="00131C42">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 xml:space="preserve">Data may be persisted to disk asynchronously, and </w:t>
      </w:r>
      <w:r w:rsidR="00645F83">
        <w:rPr>
          <w:color w:val="231F20"/>
          <w:sz w:val="24"/>
          <w:szCs w:val="24"/>
        </w:rPr>
        <w:t>no guarantee</w:t>
      </w:r>
      <w:r w:rsidRPr="007B437C">
        <w:rPr>
          <w:color w:val="231F20"/>
          <w:sz w:val="24"/>
          <w:szCs w:val="24"/>
        </w:rPr>
        <w:t xml:space="preserve"> writes will be persisted to disk after returning</w:t>
      </w:r>
      <w:r>
        <w:rPr>
          <w:color w:val="231F20"/>
          <w:sz w:val="24"/>
          <w:szCs w:val="24"/>
        </w:rPr>
        <w:t>.</w:t>
      </w:r>
    </w:p>
    <w:p w14:paraId="37BB98F8" w14:textId="77777777" w:rsidR="00131C42" w:rsidRPr="00131C42" w:rsidRDefault="00131C42" w:rsidP="00131C42">
      <w:pPr>
        <w:pStyle w:val="ListParagraph"/>
        <w:widowControl w:val="0"/>
        <w:tabs>
          <w:tab w:val="left" w:pos="1327"/>
          <w:tab w:val="left" w:pos="1328"/>
        </w:tabs>
        <w:autoSpaceDE w:val="0"/>
        <w:autoSpaceDN w:val="0"/>
        <w:spacing w:before="234"/>
        <w:ind w:left="1777"/>
        <w:jc w:val="both"/>
        <w:rPr>
          <w:color w:val="231F20"/>
          <w:sz w:val="24"/>
          <w:szCs w:val="24"/>
        </w:rPr>
      </w:pPr>
    </w:p>
    <w:p w14:paraId="391DB9D7" w14:textId="0539B156" w:rsidR="00737096" w:rsidRDefault="00131C42"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lastRenderedPageBreak/>
        <w:t xml:space="preserve">             How State is managed in </w:t>
      </w:r>
      <w:r w:rsidR="008175CF">
        <w:rPr>
          <w:b/>
          <w:bCs/>
          <w:color w:val="231F20"/>
          <w:sz w:val="28"/>
          <w:szCs w:val="28"/>
        </w:rPr>
        <w:t xml:space="preserve">the </w:t>
      </w:r>
      <w:r>
        <w:rPr>
          <w:b/>
          <w:bCs/>
          <w:color w:val="231F20"/>
          <w:sz w:val="28"/>
          <w:szCs w:val="28"/>
        </w:rPr>
        <w:t>application?</w:t>
      </w:r>
    </w:p>
    <w:p w14:paraId="556A5D8A" w14:textId="2C0B8016" w:rsidR="00737096" w:rsidRPr="00AB5D17" w:rsidRDefault="00737096"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 xml:space="preserve">             </w:t>
      </w:r>
      <w:r>
        <w:rPr>
          <w:b/>
          <w:bCs/>
          <w:noProof/>
          <w:color w:val="231F20"/>
          <w:sz w:val="28"/>
          <w:szCs w:val="28"/>
        </w:rPr>
        <w:drawing>
          <wp:inline distT="0" distB="0" distL="0" distR="0" wp14:anchorId="503D8756" wp14:editId="6AA2A89C">
            <wp:extent cx="5268060" cy="3810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268060" cy="3810532"/>
                    </a:xfrm>
                    <a:prstGeom prst="rect">
                      <a:avLst/>
                    </a:prstGeom>
                  </pic:spPr>
                </pic:pic>
              </a:graphicData>
            </a:graphic>
          </wp:inline>
        </w:drawing>
      </w:r>
    </w:p>
    <w:p w14:paraId="6E5F8F9D" w14:textId="6B29BADD" w:rsidR="007B437C" w:rsidRPr="00C74559" w:rsidRDefault="00C74559" w:rsidP="00C74559">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1</w:t>
      </w:r>
    </w:p>
    <w:p w14:paraId="03CAFD6A" w14:textId="1D688847"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E40CB2F" w14:textId="26BF972D" w:rsidR="00737096" w:rsidRDefault="00737096" w:rsidP="007B437C">
      <w:pPr>
        <w:widowControl w:val="0"/>
        <w:tabs>
          <w:tab w:val="left" w:pos="1327"/>
          <w:tab w:val="left" w:pos="1328"/>
        </w:tabs>
        <w:autoSpaceDE w:val="0"/>
        <w:autoSpaceDN w:val="0"/>
        <w:spacing w:before="234"/>
        <w:jc w:val="both"/>
        <w:rPr>
          <w:color w:val="231F20"/>
          <w:sz w:val="24"/>
          <w:szCs w:val="24"/>
        </w:rPr>
      </w:pPr>
    </w:p>
    <w:p w14:paraId="1F176FAB" w14:textId="6123B03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12AFCB4" w14:textId="592D4202"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84A1E8B" w14:textId="0E828FD8"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1D500AC" w14:textId="2387B0F6"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79C851E" w14:textId="3AAB88C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61AAC23C" w14:textId="6EEA5B6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FC05B13" w14:textId="0172C2A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AA1E625" w14:textId="2006E7BF"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3F5423F" w14:textId="77777777" w:rsidR="00737096" w:rsidRPr="007B437C" w:rsidRDefault="00737096" w:rsidP="007B437C">
      <w:pPr>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Components in the Application</w:t>
      </w:r>
    </w:p>
    <w:p w14:paraId="173F7BB9" w14:textId="7F9F6CF4" w:rsidR="004111BC" w:rsidRDefault="004111BC" w:rsidP="004111BC">
      <w:pPr>
        <w:widowControl w:val="0"/>
        <w:tabs>
          <w:tab w:val="left" w:pos="1327"/>
          <w:tab w:val="left" w:pos="1328"/>
        </w:tabs>
        <w:autoSpaceDE w:val="0"/>
        <w:autoSpaceDN w:val="0"/>
        <w:spacing w:before="234"/>
        <w:rPr>
          <w:color w:val="231F20"/>
          <w:sz w:val="24"/>
          <w:szCs w:val="24"/>
        </w:rPr>
      </w:pPr>
    </w:p>
    <w:p w14:paraId="5E7DF192" w14:textId="3355053D" w:rsidR="00105EB9"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505EAD83" wp14:editId="282A31B9">
            <wp:extent cx="5917401" cy="216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8490" cy="2176607"/>
                    </a:xfrm>
                    <a:prstGeom prst="rect">
                      <a:avLst/>
                    </a:prstGeom>
                  </pic:spPr>
                </pic:pic>
              </a:graphicData>
            </a:graphic>
          </wp:inline>
        </w:drawing>
      </w:r>
    </w:p>
    <w:p w14:paraId="53A62CA1" w14:textId="077B6A6D" w:rsidR="00003AA2" w:rsidRDefault="00003AA2" w:rsidP="00003AA2">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4222F0">
        <w:rPr>
          <w:rFonts w:ascii="Cambria Math" w:hAnsi="Cambria Math"/>
          <w:i/>
          <w:color w:val="231F20"/>
          <w:sz w:val="20"/>
          <w:szCs w:val="20"/>
        </w:rPr>
        <w:t>2</w:t>
      </w:r>
      <w:r>
        <w:rPr>
          <w:rFonts w:ascii="Cambria Math" w:hAnsi="Cambria Math"/>
          <w:i/>
          <w:color w:val="231F20"/>
          <w:sz w:val="20"/>
          <w:szCs w:val="20"/>
        </w:rPr>
        <w:t>.2</w:t>
      </w: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FAE24E1" w14:textId="5FB6BBE4" w:rsidR="00C50224"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4F2C6F81" wp14:editId="33432E53">
            <wp:extent cx="5849247" cy="3674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871574" cy="3688880"/>
                    </a:xfrm>
                    <a:prstGeom prst="rect">
                      <a:avLst/>
                    </a:prstGeom>
                  </pic:spPr>
                </pic:pic>
              </a:graphicData>
            </a:graphic>
          </wp:inline>
        </w:drawing>
      </w:r>
    </w:p>
    <w:p w14:paraId="1434CA3C" w14:textId="55C418F7" w:rsidR="00C50224" w:rsidRDefault="00C74559"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         </w:t>
      </w: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3</w:t>
      </w:r>
    </w:p>
    <w:p w14:paraId="088B5289" w14:textId="0BB1E86E" w:rsidR="002C7D56" w:rsidRDefault="002C7D56" w:rsidP="002C7D56">
      <w:pPr>
        <w:widowControl w:val="0"/>
        <w:tabs>
          <w:tab w:val="left" w:pos="1327"/>
          <w:tab w:val="left" w:pos="1328"/>
        </w:tabs>
        <w:autoSpaceDE w:val="0"/>
        <w:autoSpaceDN w:val="0"/>
        <w:spacing w:before="234"/>
        <w:jc w:val="both"/>
        <w:rPr>
          <w:b/>
          <w:bCs/>
          <w:color w:val="231F20"/>
          <w:sz w:val="28"/>
          <w:szCs w:val="28"/>
        </w:rPr>
      </w:pPr>
    </w:p>
    <w:p w14:paraId="4602D4D0" w14:textId="7478A36B" w:rsidR="002C7D56" w:rsidRPr="002C7D56" w:rsidRDefault="002C7D56" w:rsidP="002C7D56">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lastRenderedPageBreak/>
        <w:t>Explanation</w:t>
      </w:r>
    </w:p>
    <w:p w14:paraId="2D551FC9" w14:textId="0CA4D54C" w:rsidR="002C7D56" w:rsidRDefault="002C7D56"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sidRPr="002C7D56">
        <w:rPr>
          <w:color w:val="231F20"/>
          <w:sz w:val="28"/>
          <w:szCs w:val="28"/>
        </w:rPr>
        <w:t xml:space="preserve">App Component has </w:t>
      </w:r>
      <w:r w:rsidR="00556E20">
        <w:rPr>
          <w:color w:val="231F20"/>
          <w:sz w:val="28"/>
          <w:szCs w:val="28"/>
        </w:rPr>
        <w:t xml:space="preserve">a </w:t>
      </w:r>
      <w:r w:rsidRPr="002C7D56">
        <w:rPr>
          <w:color w:val="231F20"/>
          <w:sz w:val="28"/>
          <w:szCs w:val="28"/>
        </w:rPr>
        <w:t xml:space="preserve">Navigation Controller which controls the navigation of </w:t>
      </w:r>
      <w:r>
        <w:rPr>
          <w:color w:val="231F20"/>
          <w:sz w:val="28"/>
          <w:szCs w:val="28"/>
        </w:rPr>
        <w:t>screens-</w:t>
      </w:r>
      <w:r w:rsidRPr="002C7D56">
        <w:rPr>
          <w:color w:val="231F20"/>
          <w:sz w:val="28"/>
          <w:szCs w:val="28"/>
        </w:rPr>
        <w:t>Login, PDF, Preload, Report, and WebView</w:t>
      </w:r>
      <w:r>
        <w:rPr>
          <w:color w:val="231F20"/>
          <w:sz w:val="28"/>
          <w:szCs w:val="28"/>
        </w:rPr>
        <w:t>.</w:t>
      </w:r>
    </w:p>
    <w:p w14:paraId="1716FC63" w14:textId="0DC76E1C"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eport has BottomNavigation Controller which controls the tabs-Job, Profile, Special, and Statistic</w:t>
      </w:r>
    </w:p>
    <w:p w14:paraId="1F255A31" w14:textId="78A25BCA"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 xml:space="preserve">eport also has a controller for Sidebar(Sidebar Component not shown in </w:t>
      </w:r>
      <w:r>
        <w:rPr>
          <w:color w:val="231F20"/>
          <w:sz w:val="28"/>
          <w:szCs w:val="28"/>
        </w:rPr>
        <w:t xml:space="preserve">the </w:t>
      </w:r>
      <w:r w:rsidR="002C7D56">
        <w:rPr>
          <w:color w:val="231F20"/>
          <w:sz w:val="28"/>
          <w:szCs w:val="28"/>
        </w:rPr>
        <w:t>diagram)</w:t>
      </w:r>
    </w:p>
    <w:p w14:paraId="07A85E54" w14:textId="07DAF15C"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cards and graphs that you will see in the App are individual components.</w:t>
      </w:r>
    </w:p>
    <w:p w14:paraId="756A1CC7" w14:textId="3D14EFDD"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Login screen will be not there when we will in integrate it into iOS App as module.</w:t>
      </w:r>
    </w:p>
    <w:p w14:paraId="5AE2AF8D" w14:textId="2ECCB7D8"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EB5A571" w14:textId="1998E74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9EE2335" w14:textId="5FC95E8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B3B41D2" w14:textId="3B58EFA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5DEEB5C1" w14:textId="29BF900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3504E0AA" w14:textId="172BB33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28766E8" w14:textId="1F83738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0F4B495" w14:textId="16C05FC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6D26BF69" w14:textId="028A1DD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7A7EDAB" w14:textId="505578D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A2C8B98" w14:textId="6742C0A2"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6E4EE68" w14:textId="77777777" w:rsidR="0086406C" w:rsidRDefault="0086406C" w:rsidP="00B06486">
      <w:pPr>
        <w:widowControl w:val="0"/>
        <w:tabs>
          <w:tab w:val="left" w:pos="1327"/>
          <w:tab w:val="left" w:pos="1328"/>
          <w:tab w:val="left" w:pos="8472"/>
        </w:tabs>
        <w:autoSpaceDE w:val="0"/>
        <w:autoSpaceDN w:val="0"/>
        <w:spacing w:before="234"/>
        <w:rPr>
          <w:color w:val="231F20"/>
          <w:sz w:val="28"/>
          <w:szCs w:val="28"/>
        </w:rPr>
      </w:pPr>
    </w:p>
    <w:p w14:paraId="168CE4F8" w14:textId="3638AD6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F1CEE69" w14:textId="33F2F701"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AFAB86F" w14:textId="7777777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7559561" w14:textId="1F0A5419" w:rsidR="00B06486" w:rsidRDefault="002835B4" w:rsidP="00B06486">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Integration of Flutter App into</w:t>
      </w:r>
      <w:r w:rsidR="00051BBA">
        <w:rPr>
          <w:b/>
          <w:color w:val="231F20"/>
          <w:sz w:val="32"/>
          <w:szCs w:val="20"/>
        </w:rPr>
        <w:t xml:space="preserve"> existing</w:t>
      </w:r>
      <w:r>
        <w:rPr>
          <w:b/>
          <w:color w:val="231F20"/>
          <w:sz w:val="32"/>
          <w:szCs w:val="20"/>
        </w:rPr>
        <w:t xml:space="preserve"> iOS App</w:t>
      </w:r>
    </w:p>
    <w:p w14:paraId="0F4B7D18" w14:textId="04EAA403" w:rsidR="00B06486" w:rsidRDefault="00B06486" w:rsidP="00B06486">
      <w:pPr>
        <w:pStyle w:val="ListParagraph"/>
        <w:widowControl w:val="0"/>
        <w:tabs>
          <w:tab w:val="left" w:pos="1327"/>
          <w:tab w:val="left" w:pos="1328"/>
        </w:tabs>
        <w:autoSpaceDE w:val="0"/>
        <w:autoSpaceDN w:val="0"/>
        <w:spacing w:before="234"/>
        <w:rPr>
          <w:b/>
          <w:color w:val="231F20"/>
          <w:sz w:val="32"/>
          <w:szCs w:val="20"/>
        </w:rPr>
      </w:pPr>
    </w:p>
    <w:p w14:paraId="38A2BB04" w14:textId="77777777" w:rsidR="00BB6081" w:rsidRPr="00B06486" w:rsidRDefault="00BB6081" w:rsidP="00B06486">
      <w:pPr>
        <w:pStyle w:val="ListParagraph"/>
        <w:widowControl w:val="0"/>
        <w:tabs>
          <w:tab w:val="left" w:pos="1327"/>
          <w:tab w:val="left" w:pos="1328"/>
        </w:tabs>
        <w:autoSpaceDE w:val="0"/>
        <w:autoSpaceDN w:val="0"/>
        <w:spacing w:before="234"/>
        <w:rPr>
          <w:b/>
          <w:color w:val="231F20"/>
          <w:sz w:val="32"/>
          <w:szCs w:val="20"/>
        </w:rPr>
      </w:pPr>
    </w:p>
    <w:p w14:paraId="5193DDFC" w14:textId="11884FD8" w:rsidR="00B06486" w:rsidRDefault="00BB6081" w:rsidP="00B06486">
      <w:pPr>
        <w:widowControl w:val="0"/>
        <w:tabs>
          <w:tab w:val="left" w:pos="1327"/>
          <w:tab w:val="left" w:pos="1328"/>
        </w:tabs>
        <w:autoSpaceDE w:val="0"/>
        <w:autoSpaceDN w:val="0"/>
        <w:spacing w:before="234"/>
        <w:rPr>
          <w:b/>
          <w:color w:val="231F20"/>
          <w:sz w:val="32"/>
          <w:szCs w:val="20"/>
        </w:rPr>
      </w:pPr>
      <w:r>
        <w:rPr>
          <w:b/>
          <w:noProof/>
          <w:color w:val="231F20"/>
          <w:sz w:val="32"/>
          <w:szCs w:val="20"/>
        </w:rPr>
        <w:drawing>
          <wp:inline distT="0" distB="0" distL="0" distR="0" wp14:anchorId="0DFA6891" wp14:editId="52153FDF">
            <wp:extent cx="5943600" cy="3434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grayscl/>
                      <a:extLst>
                        <a:ext uri="{28A0092B-C50C-407E-A947-70E740481C1C}">
                          <a14:useLocalDpi xmlns:a14="http://schemas.microsoft.com/office/drawing/2010/main" val="0"/>
                        </a:ext>
                      </a:extLst>
                    </a:blip>
                    <a:stretch>
                      <a:fillRect/>
                    </a:stretch>
                  </pic:blipFill>
                  <pic:spPr>
                    <a:xfrm>
                      <a:off x="0" y="0"/>
                      <a:ext cx="5943600" cy="3434080"/>
                    </a:xfrm>
                    <a:prstGeom prst="rect">
                      <a:avLst/>
                    </a:prstGeom>
                  </pic:spPr>
                </pic:pic>
              </a:graphicData>
            </a:graphic>
          </wp:inline>
        </w:drawing>
      </w:r>
    </w:p>
    <w:p w14:paraId="356BD582" w14:textId="666C82D7" w:rsidR="00BB6081" w:rsidRDefault="007E0E38" w:rsidP="00B06486">
      <w:pPr>
        <w:widowControl w:val="0"/>
        <w:tabs>
          <w:tab w:val="left" w:pos="1327"/>
          <w:tab w:val="left" w:pos="1328"/>
        </w:tabs>
        <w:autoSpaceDE w:val="0"/>
        <w:autoSpaceDN w:val="0"/>
        <w:spacing w:before="234"/>
        <w:rPr>
          <w:b/>
          <w:color w:val="231F20"/>
          <w:sz w:val="32"/>
          <w:szCs w:val="20"/>
        </w:rPr>
      </w:pPr>
      <w:r>
        <w:rPr>
          <w:b/>
          <w:color w:val="231F20"/>
          <w:sz w:val="32"/>
          <w:szCs w:val="20"/>
        </w:rPr>
        <w:t xml:space="preserve">                                                         </w:t>
      </w:r>
      <w:r>
        <w:rPr>
          <w:rFonts w:ascii="Cambria Math" w:hAnsi="Cambria Math"/>
          <w:i/>
          <w:color w:val="231F20"/>
          <w:sz w:val="20"/>
          <w:szCs w:val="20"/>
        </w:rPr>
        <w:t xml:space="preserve">Figure </w:t>
      </w:r>
      <w:r w:rsidR="004222F0">
        <w:rPr>
          <w:rFonts w:ascii="Cambria Math" w:hAnsi="Cambria Math"/>
          <w:i/>
          <w:color w:val="231F20"/>
          <w:sz w:val="20"/>
          <w:szCs w:val="20"/>
        </w:rPr>
        <w:t>2</w:t>
      </w:r>
      <w:r>
        <w:rPr>
          <w:rFonts w:ascii="Cambria Math" w:hAnsi="Cambria Math"/>
          <w:i/>
          <w:color w:val="231F20"/>
          <w:sz w:val="20"/>
          <w:szCs w:val="20"/>
        </w:rPr>
        <w:t>.4</w:t>
      </w:r>
    </w:p>
    <w:p w14:paraId="0E3A845A" w14:textId="77777777" w:rsidR="00BB6081" w:rsidRPr="002C7D56" w:rsidRDefault="00BB6081" w:rsidP="00BB6081">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t>Explanation</w:t>
      </w:r>
    </w:p>
    <w:p w14:paraId="15DC7669" w14:textId="37032B20" w:rsidR="00BB6081" w:rsidRDefault="00766156"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Flutter and iOS runner communicate with each other via module-app relationship</w:t>
      </w:r>
    </w:p>
    <w:p w14:paraId="3A0CC8ED" w14:textId="3666BCAC" w:rsidR="00766156"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In Preload screen we call getLoginData method which is defined in iOS app via method channel to get login data.</w:t>
      </w:r>
    </w:p>
    <w:p w14:paraId="1E60DB78" w14:textId="4AFDC06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hen we want to exit from flutter inside iOS app, we call exitFromFlutter method from flutter, which is defined in iOS App</w:t>
      </w:r>
    </w:p>
    <w:p w14:paraId="03CA5BBA" w14:textId="494E813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exitFromFlutter replaces flutterViewController with rootViewController</w:t>
      </w:r>
    </w:p>
    <w:p w14:paraId="22E1ED2E" w14:textId="48E0F1A0" w:rsidR="00BB6081" w:rsidRPr="0086406C" w:rsidRDefault="004D7342" w:rsidP="0086406C">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e run flutter inside iOS App using Flutter Engine, which is responsible for all the communication.</w:t>
      </w:r>
    </w:p>
    <w:p w14:paraId="3AE4CB53" w14:textId="54ED5166"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10CCEA9B" w14:textId="5CEAC78F" w:rsidR="005B4431" w:rsidRDefault="00FE2DE8" w:rsidP="00EE5C8B">
      <w:pPr>
        <w:spacing w:before="84"/>
        <w:jc w:val="both"/>
        <w:rPr>
          <w:color w:val="231F20"/>
          <w:sz w:val="28"/>
          <w:szCs w:val="28"/>
        </w:rPr>
      </w:pPr>
      <w:r>
        <w:rPr>
          <w:color w:val="231F20"/>
          <w:sz w:val="28"/>
          <w:szCs w:val="28"/>
        </w:rPr>
        <w:t>An application</w:t>
      </w:r>
      <w:r w:rsidR="00D312C7" w:rsidRPr="00EE5C8B">
        <w:rPr>
          <w:color w:val="231F20"/>
          <w:sz w:val="28"/>
          <w:szCs w:val="28"/>
        </w:rPr>
        <w:t xml:space="preserve"> ha</w:t>
      </w:r>
      <w:r>
        <w:rPr>
          <w:color w:val="231F20"/>
          <w:sz w:val="28"/>
          <w:szCs w:val="28"/>
        </w:rPr>
        <w:t>s</w:t>
      </w:r>
      <w:r w:rsidR="00D312C7" w:rsidRPr="00EE5C8B">
        <w:rPr>
          <w:color w:val="231F20"/>
          <w:sz w:val="28"/>
          <w:szCs w:val="28"/>
        </w:rPr>
        <w:t xml:space="preserve"> created an application </w:t>
      </w:r>
      <w:r w:rsidR="008C513C">
        <w:rPr>
          <w:color w:val="231F20"/>
          <w:sz w:val="28"/>
          <w:szCs w:val="28"/>
        </w:rPr>
        <w:t>that</w:t>
      </w:r>
      <w:r w:rsidR="00D312C7"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Though</w:t>
      </w:r>
      <w:r>
        <w:rPr>
          <w:color w:val="231F20"/>
          <w:sz w:val="28"/>
          <w:szCs w:val="28"/>
        </w:rPr>
        <w:t xml:space="preserve"> it has been</w:t>
      </w:r>
      <w:r w:rsidR="00EE5C8B" w:rsidRPr="00EE5C8B">
        <w:rPr>
          <w:color w:val="231F20"/>
          <w:sz w:val="28"/>
          <w:szCs w:val="28"/>
        </w:rPr>
        <w:t xml:space="preserve"> published our app in Google Play Store, Apple App Store, and hosted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588E07F6" w14:textId="77777777" w:rsidR="0086517D" w:rsidRDefault="0086517D" w:rsidP="00EE5C8B">
      <w:pPr>
        <w:spacing w:before="84"/>
        <w:jc w:val="both"/>
        <w:rPr>
          <w:color w:val="231F20"/>
          <w:sz w:val="28"/>
          <w:szCs w:val="28"/>
        </w:rPr>
      </w:pPr>
    </w:p>
    <w:p w14:paraId="79D1D91D" w14:textId="3FB3B470" w:rsidR="0086517D" w:rsidRDefault="007E3077" w:rsidP="00EE5C8B">
      <w:pPr>
        <w:spacing w:before="84"/>
        <w:jc w:val="both"/>
        <w:rPr>
          <w:b/>
          <w:bCs/>
          <w:color w:val="231F20"/>
          <w:sz w:val="24"/>
          <w:szCs w:val="24"/>
          <w:u w:val="single"/>
        </w:rPr>
      </w:pPr>
      <w:r w:rsidRPr="007E3077">
        <w:rPr>
          <w:b/>
          <w:bCs/>
          <w:color w:val="231F20"/>
          <w:sz w:val="24"/>
          <w:szCs w:val="24"/>
          <w:u w:val="single"/>
        </w:rPr>
        <w:t>Few Clips are taken from the Applicatio</w:t>
      </w:r>
      <w:r>
        <w:rPr>
          <w:b/>
          <w:bCs/>
          <w:color w:val="231F20"/>
          <w:sz w:val="24"/>
          <w:szCs w:val="24"/>
          <w:u w:val="single"/>
        </w:rPr>
        <w:t>n</w:t>
      </w:r>
    </w:p>
    <w:p w14:paraId="210444A3" w14:textId="6D5817A9" w:rsidR="00D21959" w:rsidRDefault="00D21959" w:rsidP="00EE5C8B">
      <w:pPr>
        <w:spacing w:before="84"/>
        <w:jc w:val="both"/>
        <w:rPr>
          <w:b/>
          <w:bCs/>
          <w:color w:val="231F20"/>
          <w:sz w:val="24"/>
          <w:szCs w:val="24"/>
        </w:rPr>
      </w:pPr>
      <w:r>
        <w:rPr>
          <w:noProof/>
          <w:color w:val="231F20"/>
          <w:sz w:val="28"/>
          <w:szCs w:val="28"/>
        </w:rPr>
        <w:drawing>
          <wp:inline distT="0" distB="0" distL="0" distR="0" wp14:anchorId="4A7E0A20" wp14:editId="2BC29BBC">
            <wp:extent cx="987133" cy="17537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997692" cy="1772495"/>
                    </a:xfrm>
                    <a:prstGeom prst="rect">
                      <a:avLst/>
                    </a:prstGeom>
                  </pic:spPr>
                </pic:pic>
              </a:graphicData>
            </a:graphic>
          </wp:inline>
        </w:drawing>
      </w:r>
      <w:r>
        <w:rPr>
          <w:noProof/>
          <w:color w:val="231F20"/>
          <w:sz w:val="28"/>
          <w:szCs w:val="28"/>
        </w:rPr>
        <w:drawing>
          <wp:inline distT="0" distB="0" distL="0" distR="0" wp14:anchorId="6C61D57B" wp14:editId="72A42425">
            <wp:extent cx="987135" cy="1753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1004933" cy="1785357"/>
                    </a:xfrm>
                    <a:prstGeom prst="rect">
                      <a:avLst/>
                    </a:prstGeom>
                  </pic:spPr>
                </pic:pic>
              </a:graphicData>
            </a:graphic>
          </wp:inline>
        </w:drawing>
      </w:r>
      <w:r>
        <w:rPr>
          <w:noProof/>
          <w:color w:val="231F20"/>
          <w:sz w:val="28"/>
          <w:szCs w:val="28"/>
        </w:rPr>
        <w:drawing>
          <wp:inline distT="0" distB="0" distL="0" distR="0" wp14:anchorId="047C8DFC" wp14:editId="5EC0A7B4">
            <wp:extent cx="983293" cy="17469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flipH="1">
                      <a:off x="0" y="0"/>
                      <a:ext cx="1011797" cy="1797554"/>
                    </a:xfrm>
                    <a:prstGeom prst="rect">
                      <a:avLst/>
                    </a:prstGeom>
                  </pic:spPr>
                </pic:pic>
              </a:graphicData>
            </a:graphic>
          </wp:inline>
        </w:drawing>
      </w:r>
      <w:r>
        <w:rPr>
          <w:noProof/>
          <w:color w:val="231F20"/>
          <w:sz w:val="28"/>
          <w:szCs w:val="28"/>
        </w:rPr>
        <w:drawing>
          <wp:inline distT="0" distB="0" distL="0" distR="0" wp14:anchorId="430CFB42" wp14:editId="29F1BFE4">
            <wp:extent cx="982639" cy="1745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1001780" cy="1779755"/>
                    </a:xfrm>
                    <a:prstGeom prst="rect">
                      <a:avLst/>
                    </a:prstGeom>
                  </pic:spPr>
                </pic:pic>
              </a:graphicData>
            </a:graphic>
          </wp:inline>
        </w:drawing>
      </w:r>
      <w:r>
        <w:rPr>
          <w:noProof/>
          <w:color w:val="231F20"/>
          <w:sz w:val="28"/>
          <w:szCs w:val="28"/>
        </w:rPr>
        <w:drawing>
          <wp:inline distT="0" distB="0" distL="0" distR="0" wp14:anchorId="35B0E0BF" wp14:editId="072BAD72">
            <wp:extent cx="983292" cy="1746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a:extLst>
                        <a:ext uri="{28A0092B-C50C-407E-A947-70E740481C1C}">
                          <a14:useLocalDpi xmlns:a14="http://schemas.microsoft.com/office/drawing/2010/main" val="0"/>
                        </a:ext>
                      </a:extLst>
                    </a:blip>
                    <a:stretch>
                      <a:fillRect/>
                    </a:stretch>
                  </pic:blipFill>
                  <pic:spPr>
                    <a:xfrm flipH="1">
                      <a:off x="0" y="0"/>
                      <a:ext cx="1000523" cy="1777526"/>
                    </a:xfrm>
                    <a:prstGeom prst="rect">
                      <a:avLst/>
                    </a:prstGeom>
                  </pic:spPr>
                </pic:pic>
              </a:graphicData>
            </a:graphic>
          </wp:inline>
        </w:drawing>
      </w:r>
      <w:r>
        <w:rPr>
          <w:noProof/>
          <w:color w:val="231F20"/>
          <w:sz w:val="28"/>
          <w:szCs w:val="28"/>
        </w:rPr>
        <w:drawing>
          <wp:inline distT="0" distB="0" distL="0" distR="0" wp14:anchorId="68568D38" wp14:editId="4D611A8F">
            <wp:extent cx="983292" cy="17469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996254" cy="1769942"/>
                    </a:xfrm>
                    <a:prstGeom prst="rect">
                      <a:avLst/>
                    </a:prstGeom>
                  </pic:spPr>
                </pic:pic>
              </a:graphicData>
            </a:graphic>
          </wp:inline>
        </w:drawing>
      </w:r>
    </w:p>
    <w:p w14:paraId="679094E5" w14:textId="77777777" w:rsidR="0086517D" w:rsidRDefault="0086517D" w:rsidP="00EE5C8B">
      <w:pPr>
        <w:spacing w:before="84"/>
        <w:jc w:val="both"/>
        <w:rPr>
          <w:b/>
          <w:bCs/>
          <w:color w:val="231F20"/>
          <w:sz w:val="24"/>
          <w:szCs w:val="24"/>
        </w:rPr>
      </w:pPr>
    </w:p>
    <w:p w14:paraId="65840173" w14:textId="7747D09C" w:rsidR="00D21959" w:rsidRPr="007E3077" w:rsidRDefault="00D21959" w:rsidP="00EE5C8B">
      <w:pPr>
        <w:spacing w:before="84"/>
        <w:jc w:val="both"/>
        <w:rPr>
          <w:b/>
          <w:bCs/>
          <w:color w:val="231F20"/>
          <w:sz w:val="24"/>
          <w:szCs w:val="24"/>
        </w:rPr>
      </w:pPr>
      <w:r>
        <w:rPr>
          <w:noProof/>
          <w:color w:val="231F20"/>
          <w:sz w:val="28"/>
          <w:szCs w:val="28"/>
        </w:rPr>
        <w:drawing>
          <wp:inline distT="0" distB="0" distL="0" distR="0" wp14:anchorId="779D96FE" wp14:editId="620A8D30">
            <wp:extent cx="989463" cy="17578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1003636" cy="1783051"/>
                    </a:xfrm>
                    <a:prstGeom prst="rect">
                      <a:avLst/>
                    </a:prstGeom>
                  </pic:spPr>
                </pic:pic>
              </a:graphicData>
            </a:graphic>
          </wp:inline>
        </w:drawing>
      </w:r>
      <w:r>
        <w:rPr>
          <w:noProof/>
          <w:color w:val="231F20"/>
          <w:sz w:val="28"/>
          <w:szCs w:val="28"/>
        </w:rPr>
        <w:drawing>
          <wp:inline distT="0" distB="0" distL="0" distR="0" wp14:anchorId="61CED3D5" wp14:editId="06333580">
            <wp:extent cx="987552" cy="1754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1003049" cy="1782013"/>
                    </a:xfrm>
                    <a:prstGeom prst="rect">
                      <a:avLst/>
                    </a:prstGeom>
                  </pic:spPr>
                </pic:pic>
              </a:graphicData>
            </a:graphic>
          </wp:inline>
        </w:drawing>
      </w:r>
      <w:r>
        <w:rPr>
          <w:noProof/>
          <w:color w:val="231F20"/>
          <w:sz w:val="28"/>
          <w:szCs w:val="28"/>
        </w:rPr>
        <w:drawing>
          <wp:inline distT="0" distB="0" distL="0" distR="0" wp14:anchorId="34E8DEE8" wp14:editId="7BBADDDE">
            <wp:extent cx="985962" cy="1751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995324" cy="1768287"/>
                    </a:xfrm>
                    <a:prstGeom prst="rect">
                      <a:avLst/>
                    </a:prstGeom>
                  </pic:spPr>
                </pic:pic>
              </a:graphicData>
            </a:graphic>
          </wp:inline>
        </w:drawing>
      </w:r>
      <w:r>
        <w:rPr>
          <w:noProof/>
          <w:color w:val="231F20"/>
          <w:sz w:val="28"/>
          <w:szCs w:val="28"/>
        </w:rPr>
        <w:drawing>
          <wp:inline distT="0" distB="0" distL="0" distR="0" wp14:anchorId="32152E12" wp14:editId="75143BB1">
            <wp:extent cx="989166" cy="17573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1001282" cy="1778874"/>
                    </a:xfrm>
                    <a:prstGeom prst="rect">
                      <a:avLst/>
                    </a:prstGeom>
                  </pic:spPr>
                </pic:pic>
              </a:graphicData>
            </a:graphic>
          </wp:inline>
        </w:drawing>
      </w:r>
      <w:r>
        <w:rPr>
          <w:noProof/>
          <w:color w:val="231F20"/>
          <w:sz w:val="28"/>
          <w:szCs w:val="28"/>
        </w:rPr>
        <w:drawing>
          <wp:inline distT="0" distB="0" distL="0" distR="0" wp14:anchorId="59671E8B" wp14:editId="405850C7">
            <wp:extent cx="991210" cy="17609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994146" cy="1766194"/>
                    </a:xfrm>
                    <a:prstGeom prst="rect">
                      <a:avLst/>
                    </a:prstGeom>
                  </pic:spPr>
                </pic:pic>
              </a:graphicData>
            </a:graphic>
          </wp:inline>
        </w:drawing>
      </w:r>
      <w:r>
        <w:rPr>
          <w:noProof/>
          <w:color w:val="231F20"/>
          <w:sz w:val="28"/>
          <w:szCs w:val="28"/>
        </w:rPr>
        <w:drawing>
          <wp:inline distT="0" distB="0" distL="0" distR="0" wp14:anchorId="191AD9B9" wp14:editId="11C124F8">
            <wp:extent cx="989630" cy="17581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999260" cy="1775281"/>
                    </a:xfrm>
                    <a:prstGeom prst="rect">
                      <a:avLst/>
                    </a:prstGeom>
                  </pic:spPr>
                </pic:pic>
              </a:graphicData>
            </a:graphic>
          </wp:inline>
        </w:drawing>
      </w:r>
    </w:p>
    <w:p w14:paraId="3DB8A987" w14:textId="70F07E4B" w:rsidR="003D19A0" w:rsidRDefault="00D21959" w:rsidP="00EE5C8B">
      <w:pPr>
        <w:spacing w:before="84"/>
        <w:jc w:val="both"/>
        <w:rPr>
          <w:color w:val="231F20"/>
          <w:sz w:val="28"/>
          <w:szCs w:val="28"/>
        </w:rPr>
      </w:pPr>
      <w:r>
        <w:rPr>
          <w:noProof/>
          <w:color w:val="231F20"/>
          <w:sz w:val="28"/>
          <w:szCs w:val="28"/>
        </w:rPr>
        <w:lastRenderedPageBreak/>
        <w:drawing>
          <wp:inline distT="0" distB="0" distL="0" distR="0" wp14:anchorId="04912FEE" wp14:editId="0DF11331">
            <wp:extent cx="985065" cy="1750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a:extLst>
                        <a:ext uri="{28A0092B-C50C-407E-A947-70E740481C1C}">
                          <a14:useLocalDpi xmlns:a14="http://schemas.microsoft.com/office/drawing/2010/main" val="0"/>
                        </a:ext>
                      </a:extLst>
                    </a:blip>
                    <a:stretch>
                      <a:fillRect/>
                    </a:stretch>
                  </pic:blipFill>
                  <pic:spPr>
                    <a:xfrm flipH="1">
                      <a:off x="0" y="0"/>
                      <a:ext cx="1004882" cy="1785266"/>
                    </a:xfrm>
                    <a:prstGeom prst="rect">
                      <a:avLst/>
                    </a:prstGeom>
                  </pic:spPr>
                </pic:pic>
              </a:graphicData>
            </a:graphic>
          </wp:inline>
        </w:drawing>
      </w:r>
      <w:r>
        <w:rPr>
          <w:noProof/>
          <w:color w:val="231F20"/>
          <w:sz w:val="28"/>
          <w:szCs w:val="28"/>
        </w:rPr>
        <w:drawing>
          <wp:inline distT="0" distB="0" distL="0" distR="0" wp14:anchorId="1DED2A79" wp14:editId="4A2B9F0A">
            <wp:extent cx="989103" cy="17572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a:extLst>
                        <a:ext uri="{28A0092B-C50C-407E-A947-70E740481C1C}">
                          <a14:useLocalDpi xmlns:a14="http://schemas.microsoft.com/office/drawing/2010/main" val="0"/>
                        </a:ext>
                      </a:extLst>
                    </a:blip>
                    <a:stretch>
                      <a:fillRect/>
                    </a:stretch>
                  </pic:blipFill>
                  <pic:spPr>
                    <a:xfrm flipH="1">
                      <a:off x="0" y="0"/>
                      <a:ext cx="1007296" cy="1789560"/>
                    </a:xfrm>
                    <a:prstGeom prst="rect">
                      <a:avLst/>
                    </a:prstGeom>
                  </pic:spPr>
                </pic:pic>
              </a:graphicData>
            </a:graphic>
          </wp:inline>
        </w:drawing>
      </w:r>
      <w:r>
        <w:rPr>
          <w:noProof/>
          <w:color w:val="231F20"/>
          <w:sz w:val="28"/>
          <w:szCs w:val="28"/>
        </w:rPr>
        <w:drawing>
          <wp:inline distT="0" distB="0" distL="0" distR="0" wp14:anchorId="06B8CAE9" wp14:editId="5DFEBF74">
            <wp:extent cx="995362" cy="176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a:extLst>
                        <a:ext uri="{28A0092B-C50C-407E-A947-70E740481C1C}">
                          <a14:useLocalDpi xmlns:a14="http://schemas.microsoft.com/office/drawing/2010/main" val="0"/>
                        </a:ext>
                      </a:extLst>
                    </a:blip>
                    <a:stretch>
                      <a:fillRect/>
                    </a:stretch>
                  </pic:blipFill>
                  <pic:spPr>
                    <a:xfrm>
                      <a:off x="0" y="0"/>
                      <a:ext cx="1019093" cy="1810515"/>
                    </a:xfrm>
                    <a:prstGeom prst="rect">
                      <a:avLst/>
                    </a:prstGeom>
                  </pic:spPr>
                </pic:pic>
              </a:graphicData>
            </a:graphic>
          </wp:inline>
        </w:drawing>
      </w:r>
      <w:r w:rsidR="00064ED3">
        <w:rPr>
          <w:noProof/>
          <w:color w:val="231F20"/>
          <w:sz w:val="28"/>
          <w:szCs w:val="28"/>
        </w:rPr>
        <w:drawing>
          <wp:inline distT="0" distB="0" distL="0" distR="0" wp14:anchorId="2C7D0472" wp14:editId="089D127F">
            <wp:extent cx="997216" cy="1771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5">
                      <a:extLst>
                        <a:ext uri="{28A0092B-C50C-407E-A947-70E740481C1C}">
                          <a14:useLocalDpi xmlns:a14="http://schemas.microsoft.com/office/drawing/2010/main" val="0"/>
                        </a:ext>
                      </a:extLst>
                    </a:blip>
                    <a:stretch>
                      <a:fillRect/>
                    </a:stretch>
                  </pic:blipFill>
                  <pic:spPr>
                    <a:xfrm>
                      <a:off x="0" y="0"/>
                      <a:ext cx="1020119" cy="1812340"/>
                    </a:xfrm>
                    <a:prstGeom prst="rect">
                      <a:avLst/>
                    </a:prstGeom>
                  </pic:spPr>
                </pic:pic>
              </a:graphicData>
            </a:graphic>
          </wp:inline>
        </w:drawing>
      </w:r>
      <w:r w:rsidR="00064ED3">
        <w:rPr>
          <w:noProof/>
          <w:color w:val="231F20"/>
          <w:sz w:val="28"/>
          <w:szCs w:val="28"/>
        </w:rPr>
        <w:drawing>
          <wp:inline distT="0" distB="0" distL="0" distR="0" wp14:anchorId="278AE201" wp14:editId="7CD897F2">
            <wp:extent cx="990600" cy="17598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6">
                      <a:extLst>
                        <a:ext uri="{28A0092B-C50C-407E-A947-70E740481C1C}">
                          <a14:useLocalDpi xmlns:a14="http://schemas.microsoft.com/office/drawing/2010/main" val="0"/>
                        </a:ext>
                      </a:extLst>
                    </a:blip>
                    <a:stretch>
                      <a:fillRect/>
                    </a:stretch>
                  </pic:blipFill>
                  <pic:spPr>
                    <a:xfrm>
                      <a:off x="0" y="0"/>
                      <a:ext cx="1011078" cy="1796276"/>
                    </a:xfrm>
                    <a:prstGeom prst="rect">
                      <a:avLst/>
                    </a:prstGeom>
                  </pic:spPr>
                </pic:pic>
              </a:graphicData>
            </a:graphic>
          </wp:inline>
        </w:drawing>
      </w:r>
      <w:r w:rsidR="00064ED3">
        <w:rPr>
          <w:noProof/>
          <w:color w:val="231F20"/>
          <w:sz w:val="28"/>
          <w:szCs w:val="28"/>
        </w:rPr>
        <w:drawing>
          <wp:inline distT="0" distB="0" distL="0" distR="0" wp14:anchorId="14CC0DD3" wp14:editId="0386E49B">
            <wp:extent cx="987003" cy="175350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7">
                      <a:extLst>
                        <a:ext uri="{28A0092B-C50C-407E-A947-70E740481C1C}">
                          <a14:useLocalDpi xmlns:a14="http://schemas.microsoft.com/office/drawing/2010/main" val="0"/>
                        </a:ext>
                      </a:extLst>
                    </a:blip>
                    <a:stretch>
                      <a:fillRect/>
                    </a:stretch>
                  </pic:blipFill>
                  <pic:spPr>
                    <a:xfrm>
                      <a:off x="0" y="0"/>
                      <a:ext cx="1021161" cy="1814190"/>
                    </a:xfrm>
                    <a:prstGeom prst="rect">
                      <a:avLst/>
                    </a:prstGeom>
                  </pic:spPr>
                </pic:pic>
              </a:graphicData>
            </a:graphic>
          </wp:inline>
        </w:drawing>
      </w:r>
    </w:p>
    <w:p w14:paraId="5529F9DB" w14:textId="569874C8" w:rsidR="00ED463E" w:rsidRDefault="00ED463E" w:rsidP="00EE5C8B">
      <w:pPr>
        <w:spacing w:before="84"/>
        <w:jc w:val="both"/>
        <w:rPr>
          <w:color w:val="231F20"/>
          <w:sz w:val="28"/>
          <w:szCs w:val="28"/>
        </w:rPr>
      </w:pPr>
    </w:p>
    <w:p w14:paraId="31C5058F" w14:textId="496461DD" w:rsidR="00ED463E" w:rsidRDefault="00ED463E" w:rsidP="00EE5C8B">
      <w:pPr>
        <w:spacing w:before="84"/>
        <w:jc w:val="both"/>
        <w:rPr>
          <w:color w:val="231F20"/>
          <w:sz w:val="28"/>
          <w:szCs w:val="28"/>
        </w:rPr>
      </w:pPr>
      <w:r>
        <w:rPr>
          <w:noProof/>
          <w:color w:val="231F20"/>
          <w:sz w:val="28"/>
          <w:szCs w:val="28"/>
        </w:rPr>
        <w:drawing>
          <wp:inline distT="0" distB="0" distL="0" distR="0" wp14:anchorId="2FC8E58C" wp14:editId="4E7F12BB">
            <wp:extent cx="962784" cy="17104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8">
                      <a:extLst>
                        <a:ext uri="{28A0092B-C50C-407E-A947-70E740481C1C}">
                          <a14:useLocalDpi xmlns:a14="http://schemas.microsoft.com/office/drawing/2010/main" val="0"/>
                        </a:ext>
                      </a:extLst>
                    </a:blip>
                    <a:stretch>
                      <a:fillRect/>
                    </a:stretch>
                  </pic:blipFill>
                  <pic:spPr>
                    <a:xfrm>
                      <a:off x="0" y="0"/>
                      <a:ext cx="980196" cy="1741414"/>
                    </a:xfrm>
                    <a:prstGeom prst="rect">
                      <a:avLst/>
                    </a:prstGeom>
                  </pic:spPr>
                </pic:pic>
              </a:graphicData>
            </a:graphic>
          </wp:inline>
        </w:drawing>
      </w:r>
      <w:r>
        <w:rPr>
          <w:noProof/>
          <w:color w:val="231F20"/>
          <w:sz w:val="28"/>
          <w:szCs w:val="28"/>
        </w:rPr>
        <w:drawing>
          <wp:inline distT="0" distB="0" distL="0" distR="0" wp14:anchorId="2A531D7F" wp14:editId="62CAF581">
            <wp:extent cx="966788" cy="17175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9">
                      <a:extLst>
                        <a:ext uri="{28A0092B-C50C-407E-A947-70E740481C1C}">
                          <a14:useLocalDpi xmlns:a14="http://schemas.microsoft.com/office/drawing/2010/main" val="0"/>
                        </a:ext>
                      </a:extLst>
                    </a:blip>
                    <a:stretch>
                      <a:fillRect/>
                    </a:stretch>
                  </pic:blipFill>
                  <pic:spPr>
                    <a:xfrm>
                      <a:off x="0" y="0"/>
                      <a:ext cx="970732" cy="1724600"/>
                    </a:xfrm>
                    <a:prstGeom prst="rect">
                      <a:avLst/>
                    </a:prstGeom>
                  </pic:spPr>
                </pic:pic>
              </a:graphicData>
            </a:graphic>
          </wp:inline>
        </w:drawing>
      </w:r>
      <w:r>
        <w:rPr>
          <w:noProof/>
          <w:color w:val="231F20"/>
          <w:sz w:val="28"/>
          <w:szCs w:val="28"/>
        </w:rPr>
        <w:drawing>
          <wp:inline distT="0" distB="0" distL="0" distR="0" wp14:anchorId="5EB073E4" wp14:editId="540B716C">
            <wp:extent cx="962025" cy="170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0">
                      <a:extLst>
                        <a:ext uri="{28A0092B-C50C-407E-A947-70E740481C1C}">
                          <a14:useLocalDpi xmlns:a14="http://schemas.microsoft.com/office/drawing/2010/main" val="0"/>
                        </a:ext>
                      </a:extLst>
                    </a:blip>
                    <a:stretch>
                      <a:fillRect/>
                    </a:stretch>
                  </pic:blipFill>
                  <pic:spPr>
                    <a:xfrm>
                      <a:off x="0" y="0"/>
                      <a:ext cx="974563" cy="1731404"/>
                    </a:xfrm>
                    <a:prstGeom prst="rect">
                      <a:avLst/>
                    </a:prstGeom>
                  </pic:spPr>
                </pic:pic>
              </a:graphicData>
            </a:graphic>
          </wp:inline>
        </w:drawing>
      </w:r>
      <w:r>
        <w:rPr>
          <w:noProof/>
          <w:color w:val="231F20"/>
          <w:sz w:val="28"/>
          <w:szCs w:val="28"/>
        </w:rPr>
        <w:drawing>
          <wp:inline distT="0" distB="0" distL="0" distR="0" wp14:anchorId="0ED4DAA4" wp14:editId="503F4DC0">
            <wp:extent cx="962025" cy="17091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1">
                      <a:extLst>
                        <a:ext uri="{28A0092B-C50C-407E-A947-70E740481C1C}">
                          <a14:useLocalDpi xmlns:a14="http://schemas.microsoft.com/office/drawing/2010/main" val="0"/>
                        </a:ext>
                      </a:extLst>
                    </a:blip>
                    <a:stretch>
                      <a:fillRect/>
                    </a:stretch>
                  </pic:blipFill>
                  <pic:spPr>
                    <a:xfrm>
                      <a:off x="0" y="0"/>
                      <a:ext cx="974895" cy="1731993"/>
                    </a:xfrm>
                    <a:prstGeom prst="rect">
                      <a:avLst/>
                    </a:prstGeom>
                  </pic:spPr>
                </pic:pic>
              </a:graphicData>
            </a:graphic>
          </wp:inline>
        </w:drawing>
      </w:r>
      <w:r>
        <w:rPr>
          <w:noProof/>
          <w:color w:val="231F20"/>
          <w:sz w:val="28"/>
          <w:szCs w:val="28"/>
        </w:rPr>
        <w:drawing>
          <wp:inline distT="0" distB="0" distL="0" distR="0" wp14:anchorId="3EB74DCF" wp14:editId="754AA344">
            <wp:extent cx="966787" cy="17175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2">
                      <a:extLst>
                        <a:ext uri="{28A0092B-C50C-407E-A947-70E740481C1C}">
                          <a14:useLocalDpi xmlns:a14="http://schemas.microsoft.com/office/drawing/2010/main" val="0"/>
                        </a:ext>
                      </a:extLst>
                    </a:blip>
                    <a:stretch>
                      <a:fillRect/>
                    </a:stretch>
                  </pic:blipFill>
                  <pic:spPr>
                    <a:xfrm>
                      <a:off x="0" y="0"/>
                      <a:ext cx="977606" cy="1736809"/>
                    </a:xfrm>
                    <a:prstGeom prst="rect">
                      <a:avLst/>
                    </a:prstGeom>
                  </pic:spPr>
                </pic:pic>
              </a:graphicData>
            </a:graphic>
          </wp:inline>
        </w:drawing>
      </w:r>
      <w:r>
        <w:rPr>
          <w:noProof/>
          <w:color w:val="231F20"/>
          <w:sz w:val="28"/>
          <w:szCs w:val="28"/>
        </w:rPr>
        <w:drawing>
          <wp:inline distT="0" distB="0" distL="0" distR="0" wp14:anchorId="2B0B3B7F" wp14:editId="3CADED45">
            <wp:extent cx="962025" cy="17091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3">
                      <a:extLst>
                        <a:ext uri="{28A0092B-C50C-407E-A947-70E740481C1C}">
                          <a14:useLocalDpi xmlns:a14="http://schemas.microsoft.com/office/drawing/2010/main" val="0"/>
                        </a:ext>
                      </a:extLst>
                    </a:blip>
                    <a:stretch>
                      <a:fillRect/>
                    </a:stretch>
                  </pic:blipFill>
                  <pic:spPr>
                    <a:xfrm>
                      <a:off x="0" y="0"/>
                      <a:ext cx="984619" cy="1749269"/>
                    </a:xfrm>
                    <a:prstGeom prst="rect">
                      <a:avLst/>
                    </a:prstGeom>
                  </pic:spPr>
                </pic:pic>
              </a:graphicData>
            </a:graphic>
          </wp:inline>
        </w:drawing>
      </w:r>
    </w:p>
    <w:p w14:paraId="6A4F6E0B" w14:textId="77777777" w:rsidR="00D21959" w:rsidRPr="00EE5C8B" w:rsidRDefault="00D21959" w:rsidP="00EE5C8B">
      <w:pPr>
        <w:spacing w:before="84"/>
        <w:jc w:val="both"/>
        <w:rPr>
          <w:color w:val="231F20"/>
          <w:sz w:val="28"/>
          <w:szCs w:val="28"/>
        </w:rPr>
      </w:pP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B902C4C" w:rsidR="00D430F4" w:rsidRDefault="00FE2DE8" w:rsidP="00D430F4">
      <w:pPr>
        <w:spacing w:before="84"/>
        <w:jc w:val="both"/>
        <w:rPr>
          <w:color w:val="231F20"/>
          <w:sz w:val="28"/>
          <w:szCs w:val="28"/>
        </w:rPr>
      </w:pPr>
      <w:r>
        <w:rPr>
          <w:color w:val="231F20"/>
          <w:sz w:val="28"/>
          <w:szCs w:val="28"/>
        </w:rPr>
        <w:t>T</w:t>
      </w:r>
      <w:r w:rsidR="00EE5C8B">
        <w:rPr>
          <w:color w:val="231F20"/>
          <w:sz w:val="28"/>
          <w:szCs w:val="28"/>
        </w:rPr>
        <w:t>he Graphical User Interface of the application</w:t>
      </w:r>
      <w:r>
        <w:rPr>
          <w:color w:val="231F20"/>
          <w:sz w:val="28"/>
          <w:szCs w:val="28"/>
        </w:rPr>
        <w:t xml:space="preserve"> has been created</w:t>
      </w:r>
      <w:r w:rsidR="00EE5C8B">
        <w:rPr>
          <w:color w:val="231F20"/>
          <w:sz w:val="28"/>
          <w:szCs w:val="28"/>
        </w:rPr>
        <w:t xml:space="preserve"> strategically so that user</w:t>
      </w:r>
      <w:r w:rsidR="008C513C">
        <w:rPr>
          <w:color w:val="231F20"/>
          <w:sz w:val="28"/>
          <w:szCs w:val="28"/>
        </w:rPr>
        <w:t>s</w:t>
      </w:r>
      <w:r w:rsidR="00EE5C8B">
        <w:rPr>
          <w:color w:val="231F20"/>
          <w:sz w:val="28"/>
          <w:szCs w:val="28"/>
        </w:rPr>
        <w:t xml:space="preserve"> can view important statistic</w:t>
      </w:r>
      <w:r w:rsidR="008C513C">
        <w:rPr>
          <w:color w:val="231F20"/>
          <w:sz w:val="28"/>
          <w:szCs w:val="28"/>
        </w:rPr>
        <w:t>s</w:t>
      </w:r>
      <w:r w:rsidR="00EE5C8B">
        <w:rPr>
          <w:color w:val="231F20"/>
          <w:sz w:val="28"/>
          <w:szCs w:val="28"/>
        </w:rPr>
        <w:t xml:space="preserve"> at first. There are warning present in the application th</w:t>
      </w:r>
      <w:r w:rsidR="008C513C">
        <w:rPr>
          <w:color w:val="231F20"/>
          <w:sz w:val="28"/>
          <w:szCs w:val="28"/>
        </w:rPr>
        <w:t>at</w:t>
      </w:r>
      <w:r w:rsidR="00EE5C8B">
        <w:rPr>
          <w:color w:val="231F20"/>
          <w:sz w:val="28"/>
          <w:szCs w:val="28"/>
        </w:rPr>
        <w:t xml:space="preserve"> </w:t>
      </w:r>
      <w:r w:rsidR="008C513C">
        <w:rPr>
          <w:color w:val="231F20"/>
          <w:sz w:val="28"/>
          <w:szCs w:val="28"/>
        </w:rPr>
        <w:t>is</w:t>
      </w:r>
      <w:r w:rsidR="00EE5C8B">
        <w:rPr>
          <w:color w:val="231F20"/>
          <w:sz w:val="28"/>
          <w:szCs w:val="28"/>
        </w:rPr>
        <w:t xml:space="preserve"> due to null-safety of flutter. </w:t>
      </w:r>
      <w:r>
        <w:rPr>
          <w:color w:val="231F20"/>
          <w:sz w:val="28"/>
          <w:szCs w:val="28"/>
        </w:rPr>
        <w:t>It</w:t>
      </w:r>
      <w:r w:rsidR="00EE5C8B">
        <w:rPr>
          <w:color w:val="231F20"/>
          <w:sz w:val="28"/>
          <w:szCs w:val="28"/>
        </w:rPr>
        <w:t xml:space="preserve"> can</w:t>
      </w:r>
      <w:r>
        <w:rPr>
          <w:color w:val="231F20"/>
          <w:sz w:val="28"/>
          <w:szCs w:val="28"/>
        </w:rPr>
        <w:t xml:space="preserve"> be</w:t>
      </w:r>
      <w:r w:rsidR="00EE5C8B">
        <w:rPr>
          <w:color w:val="231F20"/>
          <w:sz w:val="28"/>
          <w:szCs w:val="28"/>
        </w:rPr>
        <w:t xml:space="preserve"> assure</w:t>
      </w:r>
      <w:r>
        <w:rPr>
          <w:color w:val="231F20"/>
          <w:sz w:val="28"/>
          <w:szCs w:val="28"/>
        </w:rPr>
        <w:t>d</w:t>
      </w:r>
      <w:r w:rsidR="008C513C">
        <w:rPr>
          <w:color w:val="231F20"/>
          <w:sz w:val="28"/>
          <w:szCs w:val="28"/>
        </w:rPr>
        <w:t xml:space="preserve"> </w:t>
      </w:r>
      <w:r w:rsidR="00EE5C8B">
        <w:rPr>
          <w:color w:val="231F20"/>
          <w:sz w:val="28"/>
          <w:szCs w:val="28"/>
        </w:rPr>
        <w:t xml:space="preserve">that it will not affect the performance and user experience. </w:t>
      </w:r>
      <w:r>
        <w:rPr>
          <w:color w:val="231F20"/>
          <w:sz w:val="28"/>
          <w:szCs w:val="28"/>
        </w:rPr>
        <w:t>The</w:t>
      </w:r>
      <w:r w:rsidR="00EE5C8B">
        <w:rPr>
          <w:color w:val="231F20"/>
          <w:sz w:val="28"/>
          <w:szCs w:val="28"/>
        </w:rPr>
        <w:t xml:space="preserve"> application may experience </w:t>
      </w:r>
      <w:r w:rsidR="008C513C">
        <w:rPr>
          <w:color w:val="231F20"/>
          <w:sz w:val="28"/>
          <w:szCs w:val="28"/>
        </w:rPr>
        <w:t xml:space="preserve">a </w:t>
      </w:r>
      <w:r w:rsidR="00EE5C8B">
        <w:rPr>
          <w:color w:val="231F20"/>
          <w:sz w:val="28"/>
          <w:szCs w:val="28"/>
        </w:rPr>
        <w:t xml:space="preserve">few bugs as it is still in </w:t>
      </w:r>
      <w:r w:rsidR="008C513C">
        <w:rPr>
          <w:color w:val="231F20"/>
          <w:sz w:val="28"/>
          <w:szCs w:val="28"/>
        </w:rPr>
        <w:t xml:space="preserve">the </w:t>
      </w:r>
      <w:r w:rsidR="00EE5C8B">
        <w:rPr>
          <w:color w:val="231F20"/>
          <w:sz w:val="28"/>
          <w:szCs w:val="28"/>
        </w:rPr>
        <w:t>testing phase</w:t>
      </w:r>
      <w:r w:rsidR="008C513C">
        <w:rPr>
          <w:color w:val="231F20"/>
          <w:sz w:val="28"/>
          <w:szCs w:val="28"/>
        </w:rPr>
        <w:t>, which will be solved gradually with updates.</w:t>
      </w:r>
    </w:p>
    <w:p w14:paraId="129DF5EA" w14:textId="35F69809" w:rsidR="00D430F4" w:rsidRDefault="00D430F4" w:rsidP="00D430F4">
      <w:pPr>
        <w:spacing w:before="84"/>
        <w:jc w:val="both"/>
        <w:rPr>
          <w:color w:val="231F20"/>
          <w:sz w:val="28"/>
          <w:szCs w:val="28"/>
        </w:rPr>
      </w:pPr>
    </w:p>
    <w:p w14:paraId="202F9D9B" w14:textId="318A3B69" w:rsidR="000743CA" w:rsidRPr="000743CA" w:rsidRDefault="005B4431" w:rsidP="000743CA">
      <w:pPr>
        <w:spacing w:before="84"/>
        <w:jc w:val="both"/>
        <w:rPr>
          <w:color w:val="231F20"/>
          <w:sz w:val="28"/>
          <w:szCs w:val="28"/>
        </w:rPr>
      </w:pPr>
      <w:r>
        <w:rPr>
          <w:color w:val="231F20"/>
          <w:sz w:val="28"/>
          <w:szCs w:val="28"/>
        </w:rPr>
        <w:t>We have successfully integrated the Flutter App into existing  iOS App. Though some features will be not available until we migrate our dependencies accordingly.</w:t>
      </w: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7B6D9420"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4EB6B97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CFC95F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B7CDB55"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6112DB88" w:rsidR="009A707E" w:rsidRDefault="000D6550" w:rsidP="00897818">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7BCC61A8" w:rsidR="00D312C7" w:rsidRPr="00EE5C8B" w:rsidRDefault="000F43B3" w:rsidP="00D312C7">
      <w:pPr>
        <w:widowControl w:val="0"/>
        <w:tabs>
          <w:tab w:val="left" w:pos="1327"/>
          <w:tab w:val="left" w:pos="1328"/>
        </w:tabs>
        <w:autoSpaceDE w:val="0"/>
        <w:autoSpaceDN w:val="0"/>
        <w:spacing w:before="234"/>
        <w:rPr>
          <w:color w:val="231F20"/>
          <w:sz w:val="28"/>
          <w:szCs w:val="28"/>
        </w:rPr>
      </w:pPr>
      <w:r>
        <w:rPr>
          <w:color w:val="231F20"/>
          <w:sz w:val="28"/>
          <w:szCs w:val="28"/>
        </w:rPr>
        <w:t>In this project, attempts have been made</w:t>
      </w:r>
      <w:r w:rsidR="00D312C7" w:rsidRPr="00EE5C8B">
        <w:rPr>
          <w:color w:val="231F20"/>
          <w:sz w:val="28"/>
          <w:szCs w:val="28"/>
        </w:rPr>
        <w:t xml:space="preserve"> to create </w:t>
      </w:r>
      <w:r w:rsidR="008C513C">
        <w:rPr>
          <w:color w:val="231F20"/>
          <w:sz w:val="28"/>
          <w:szCs w:val="28"/>
        </w:rPr>
        <w:t xml:space="preserve">a </w:t>
      </w:r>
      <w:r w:rsidR="00D312C7" w:rsidRPr="00EE5C8B">
        <w:rPr>
          <w:color w:val="231F20"/>
          <w:sz w:val="28"/>
          <w:szCs w:val="28"/>
        </w:rPr>
        <w:t xml:space="preserve">Graphical User Interface with </w:t>
      </w:r>
      <w:r w:rsidR="008C513C">
        <w:rPr>
          <w:color w:val="231F20"/>
          <w:sz w:val="28"/>
          <w:szCs w:val="28"/>
        </w:rPr>
        <w:t xml:space="preserve">the </w:t>
      </w:r>
      <w:r w:rsidR="00D312C7" w:rsidRPr="00EE5C8B">
        <w:rPr>
          <w:color w:val="231F20"/>
          <w:sz w:val="28"/>
          <w:szCs w:val="28"/>
        </w:rPr>
        <w:t xml:space="preserve">highest possible optimization and smallest response time possible. </w:t>
      </w:r>
      <w:r>
        <w:rPr>
          <w:color w:val="231F20"/>
          <w:sz w:val="28"/>
          <w:szCs w:val="28"/>
        </w:rPr>
        <w:t>T</w:t>
      </w:r>
      <w:r w:rsidR="00D312C7" w:rsidRPr="00EE5C8B">
        <w:rPr>
          <w:color w:val="231F20"/>
          <w:sz w:val="28"/>
          <w:szCs w:val="28"/>
        </w:rPr>
        <w:t>he</w:t>
      </w:r>
      <w:r>
        <w:rPr>
          <w:color w:val="231F20"/>
          <w:sz w:val="28"/>
          <w:szCs w:val="28"/>
        </w:rPr>
        <w:t xml:space="preserve"> entire</w:t>
      </w:r>
      <w:r w:rsidR="00D312C7" w:rsidRPr="00EE5C8B">
        <w:rPr>
          <w:color w:val="231F20"/>
          <w:sz w:val="28"/>
          <w:szCs w:val="28"/>
        </w:rPr>
        <w:t xml:space="preserve"> application </w:t>
      </w:r>
      <w:r>
        <w:rPr>
          <w:color w:val="231F20"/>
          <w:sz w:val="28"/>
          <w:szCs w:val="28"/>
        </w:rPr>
        <w:t xml:space="preserve">is packed </w:t>
      </w:r>
      <w:r w:rsidR="00D312C7" w:rsidRPr="00EE5C8B">
        <w:rPr>
          <w:color w:val="231F20"/>
          <w:sz w:val="28"/>
          <w:szCs w:val="28"/>
        </w:rPr>
        <w:t>with a lot of statistical data to help t</w:t>
      </w:r>
      <w:r>
        <w:rPr>
          <w:color w:val="231F20"/>
          <w:sz w:val="28"/>
          <w:szCs w:val="28"/>
        </w:rPr>
        <w:t>he user</w:t>
      </w:r>
      <w:r w:rsidR="00D312C7" w:rsidRPr="00EE5C8B">
        <w:rPr>
          <w:color w:val="231F20"/>
          <w:sz w:val="28"/>
          <w:szCs w:val="28"/>
        </w:rPr>
        <w:t xml:space="preserve"> in finding their dream job. </w:t>
      </w:r>
      <w:r>
        <w:rPr>
          <w:color w:val="231F20"/>
          <w:sz w:val="28"/>
          <w:szCs w:val="28"/>
        </w:rPr>
        <w:t>This project also includes the development of</w:t>
      </w:r>
      <w:r w:rsidR="00D312C7" w:rsidRPr="00EE5C8B">
        <w:rPr>
          <w:color w:val="231F20"/>
          <w:sz w:val="28"/>
          <w:szCs w:val="28"/>
        </w:rPr>
        <w:t xml:space="preserve"> </w:t>
      </w:r>
      <w:r w:rsidR="008C513C">
        <w:rPr>
          <w:color w:val="231F20"/>
          <w:sz w:val="28"/>
          <w:szCs w:val="28"/>
        </w:rPr>
        <w:t xml:space="preserve">a </w:t>
      </w:r>
      <w:r w:rsidR="00D312C7" w:rsidRPr="00EE5C8B">
        <w:rPr>
          <w:color w:val="231F20"/>
          <w:sz w:val="28"/>
          <w:szCs w:val="28"/>
        </w:rPr>
        <w:t>PDF engine for creating a beautiful PDF of all the statistic</w:t>
      </w:r>
      <w:r w:rsidR="008C513C">
        <w:rPr>
          <w:color w:val="231F20"/>
          <w:sz w:val="28"/>
          <w:szCs w:val="28"/>
        </w:rPr>
        <w:t>s</w:t>
      </w:r>
      <w:r w:rsidR="00D312C7"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0C6B4D1F"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t>
      </w:r>
      <w:r w:rsidR="00D41FB1">
        <w:rPr>
          <w:color w:val="231F20"/>
          <w:sz w:val="28"/>
          <w:szCs w:val="28"/>
        </w:rPr>
        <w:t>the project</w:t>
      </w:r>
      <w:r w:rsidRPr="00EE5C8B">
        <w:rPr>
          <w:color w:val="231F20"/>
          <w:sz w:val="28"/>
          <w:szCs w:val="28"/>
        </w:rPr>
        <w:t xml:space="preserve"> will</w:t>
      </w:r>
      <w:r w:rsidR="00D41FB1">
        <w:rPr>
          <w:color w:val="231F20"/>
          <w:sz w:val="28"/>
          <w:szCs w:val="28"/>
        </w:rPr>
        <w:t xml:space="preserve"> continue</w:t>
      </w:r>
      <w:r w:rsidRPr="00EE5C8B">
        <w:rPr>
          <w:color w:val="231F20"/>
          <w:sz w:val="28"/>
          <w:szCs w:val="28"/>
        </w:rPr>
        <w:t xml:space="preserve"> </w:t>
      </w:r>
      <w:r w:rsidR="00D41FB1">
        <w:rPr>
          <w:color w:val="231F20"/>
          <w:sz w:val="28"/>
          <w:szCs w:val="28"/>
        </w:rPr>
        <w:t>to</w:t>
      </w:r>
      <w:r w:rsidRPr="00EE5C8B">
        <w:rPr>
          <w:color w:val="231F20"/>
          <w:sz w:val="28"/>
          <w:szCs w:val="28"/>
        </w:rPr>
        <w:t xml:space="preserve"> add more statistical data to the application when it will be available. </w:t>
      </w:r>
      <w:r w:rsidR="00D41FB1">
        <w:rPr>
          <w:color w:val="231F20"/>
          <w:sz w:val="28"/>
          <w:szCs w:val="28"/>
        </w:rPr>
        <w:t>The project</w:t>
      </w:r>
      <w:r w:rsidRPr="00EE5C8B">
        <w:rPr>
          <w:color w:val="231F20"/>
          <w:sz w:val="28"/>
          <w:szCs w:val="28"/>
        </w:rPr>
        <w:t xml:space="preserve"> will </w:t>
      </w:r>
      <w:r w:rsidR="00D41FB1">
        <w:rPr>
          <w:color w:val="231F20"/>
          <w:sz w:val="28"/>
          <w:szCs w:val="28"/>
        </w:rPr>
        <w:t>also continue the</w:t>
      </w:r>
      <w:r w:rsidRPr="00EE5C8B">
        <w:rPr>
          <w:color w:val="231F20"/>
          <w:sz w:val="28"/>
          <w:szCs w:val="28"/>
        </w:rPr>
        <w:t xml:space="preserve"> enhanc</w:t>
      </w:r>
      <w:r w:rsidR="00D41FB1">
        <w:rPr>
          <w:color w:val="231F20"/>
          <w:sz w:val="28"/>
          <w:szCs w:val="28"/>
        </w:rPr>
        <w:t>ement</w:t>
      </w:r>
      <w:r w:rsidRPr="00EE5C8B">
        <w:rPr>
          <w:color w:val="231F20"/>
          <w:sz w:val="28"/>
          <w:szCs w:val="28"/>
        </w:rPr>
        <w:t xml:space="preserve"> </w:t>
      </w:r>
      <w:r w:rsidR="00D41FB1">
        <w:rPr>
          <w:color w:val="231F20"/>
          <w:sz w:val="28"/>
          <w:szCs w:val="28"/>
        </w:rPr>
        <w:t xml:space="preserve">of </w:t>
      </w:r>
      <w:r w:rsidRPr="00EE5C8B">
        <w:rPr>
          <w:color w:val="231F20"/>
          <w:sz w:val="28"/>
          <w:szCs w:val="28"/>
        </w:rPr>
        <w:t xml:space="preserve">the PDF engine to create </w:t>
      </w:r>
      <w:r w:rsidR="008C513C">
        <w:rPr>
          <w:color w:val="231F20"/>
          <w:sz w:val="28"/>
          <w:szCs w:val="28"/>
        </w:rPr>
        <w:t xml:space="preserve">a </w:t>
      </w:r>
      <w:r w:rsidRPr="00EE5C8B">
        <w:rPr>
          <w:color w:val="231F20"/>
          <w:sz w:val="28"/>
          <w:szCs w:val="28"/>
        </w:rPr>
        <w:t xml:space="preserve">more beautiful and realistic PDF. </w:t>
      </w:r>
      <w:r w:rsidR="00D41FB1">
        <w:rPr>
          <w:color w:val="231F20"/>
          <w:sz w:val="28"/>
          <w:szCs w:val="28"/>
        </w:rPr>
        <w:t>Currently, the project is progressing towards</w:t>
      </w:r>
      <w:r w:rsidRPr="00EE5C8B">
        <w:rPr>
          <w:color w:val="231F20"/>
          <w:sz w:val="28"/>
          <w:szCs w:val="28"/>
        </w:rPr>
        <w:t xml:space="preserve">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05F8F357" w:rsidR="004D6EAC" w:rsidRDefault="004D6EAC" w:rsidP="004D6EAC">
      <w:pPr>
        <w:spacing w:before="84"/>
        <w:jc w:val="both"/>
        <w:rPr>
          <w:color w:val="231F20"/>
          <w:sz w:val="28"/>
          <w:szCs w:val="28"/>
        </w:rPr>
      </w:pPr>
    </w:p>
    <w:p w14:paraId="3A9C06C7" w14:textId="77777777" w:rsidR="003B50A7" w:rsidRDefault="003B50A7"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443AF" w14:paraId="6344B4C0"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tcPr>
          <w:p w14:paraId="79653A36" w14:textId="2C0E6877" w:rsidR="004443AF" w:rsidRDefault="004443AF"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tcPr>
          <w:p w14:paraId="3B771A9C" w14:textId="45EBC304" w:rsidR="004443AF" w:rsidRPr="004443AF" w:rsidRDefault="004443AF" w:rsidP="004D6EAC">
            <w:pPr>
              <w:spacing w:line="300" w:lineRule="auto"/>
              <w:rPr>
                <w:rFonts w:ascii="Droid Serif" w:eastAsia="Droid Serif" w:hAnsi="Droid Serif" w:cs="Droid Serif"/>
                <w:bCs/>
                <w:color w:val="434343"/>
                <w:sz w:val="24"/>
                <w:szCs w:val="24"/>
              </w:rPr>
            </w:pPr>
            <w:r w:rsidRPr="004443AF">
              <w:rPr>
                <w:rFonts w:ascii="Droid Serif" w:eastAsia="Droid Serif" w:hAnsi="Droid Serif" w:cs="Droid Serif"/>
                <w:bCs/>
                <w:color w:val="434343"/>
                <w:sz w:val="24"/>
                <w:szCs w:val="24"/>
              </w:rPr>
              <w:t>Software Development Intern</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17DBC4DD"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3BA3C98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 xml:space="preserve">Full contact address </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5667ECE1"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IIIT Ranchi, Science and Technology Campus, Namkum, Ranchi</w:t>
            </w:r>
            <w:r w:rsidR="00985420">
              <w:rPr>
                <w:rFonts w:ascii="Droid Serif" w:eastAsia="Droid Serif" w:hAnsi="Droid Serif" w:cs="Droid Serif"/>
                <w:color w:val="434343"/>
                <w:sz w:val="24"/>
                <w:szCs w:val="24"/>
              </w:rPr>
              <w:t xml:space="preserve"> - </w:t>
            </w:r>
            <w:r>
              <w:rPr>
                <w:rFonts w:ascii="Droid Serif" w:eastAsia="Droid Serif" w:hAnsi="Droid Serif" w:cs="Droid Serif"/>
                <w:color w:val="434343"/>
                <w:sz w:val="24"/>
                <w:szCs w:val="24"/>
              </w:rPr>
              <w:t>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AF70A2" w:rsidP="004D6EAC">
            <w:pPr>
              <w:spacing w:line="300" w:lineRule="auto"/>
              <w:rPr>
                <w:rFonts w:ascii="Droid Serif" w:eastAsia="Droid Serif" w:hAnsi="Droid Serif" w:cs="Droid Serif"/>
                <w:color w:val="434343"/>
                <w:sz w:val="24"/>
                <w:szCs w:val="24"/>
              </w:rPr>
            </w:pPr>
            <w:hyperlink r:id="rId44"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4563BB9B" w:rsidR="004D6EAC" w:rsidRDefault="004D6EAC" w:rsidP="004D6EAC">
      <w:pPr>
        <w:spacing w:before="84"/>
        <w:jc w:val="both"/>
        <w:rPr>
          <w:color w:val="231F20"/>
          <w:sz w:val="49"/>
        </w:rPr>
      </w:pPr>
    </w:p>
    <w:p w14:paraId="1E211535" w14:textId="76375B4E" w:rsidR="008D4991" w:rsidRDefault="008D4991" w:rsidP="004D6EAC">
      <w:pPr>
        <w:spacing w:before="84"/>
        <w:jc w:val="both"/>
        <w:rPr>
          <w:color w:val="231F20"/>
          <w:sz w:val="49"/>
        </w:rPr>
      </w:pPr>
    </w:p>
    <w:p w14:paraId="44B6C35C" w14:textId="32717C5C" w:rsidR="008D4991" w:rsidRDefault="008D4991" w:rsidP="004D6EAC">
      <w:pPr>
        <w:spacing w:before="84"/>
        <w:jc w:val="both"/>
        <w:rPr>
          <w:color w:val="231F20"/>
          <w:sz w:val="49"/>
        </w:rPr>
      </w:pPr>
    </w:p>
    <w:p w14:paraId="3F7ABC96" w14:textId="77777777" w:rsidR="008D4991" w:rsidRPr="004D6EAC" w:rsidRDefault="008D4991" w:rsidP="004D6EAC">
      <w:pPr>
        <w:spacing w:before="84"/>
        <w:jc w:val="both"/>
        <w:rPr>
          <w:color w:val="231F20"/>
          <w:sz w:val="49"/>
        </w:rPr>
      </w:pPr>
    </w:p>
    <w:sectPr w:rsidR="008D4991"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98717" w14:textId="77777777" w:rsidR="00AF70A2" w:rsidRDefault="00AF70A2">
      <w:r>
        <w:separator/>
      </w:r>
    </w:p>
  </w:endnote>
  <w:endnote w:type="continuationSeparator" w:id="0">
    <w:p w14:paraId="652F1FF4" w14:textId="77777777" w:rsidR="00AF70A2" w:rsidRDefault="00AF7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roid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6F4FD898" w:rsidR="00D46B8E" w:rsidRDefault="00D46B8E">
        <w:pPr>
          <w:pStyle w:val="Footer"/>
          <w:jc w:val="right"/>
        </w:pPr>
        <w:r>
          <w:t xml:space="preserve">Page | </w:t>
        </w:r>
        <w:r w:rsidR="00E65147">
          <w:t>i1</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D486" w14:textId="77777777" w:rsidR="00AF70A2" w:rsidRDefault="00AF70A2">
      <w:r>
        <w:separator/>
      </w:r>
    </w:p>
  </w:footnote>
  <w:footnote w:type="continuationSeparator" w:id="0">
    <w:p w14:paraId="53446597" w14:textId="77777777" w:rsidR="00AF70A2" w:rsidRDefault="00AF7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2E3"/>
    <w:multiLevelType w:val="hybridMultilevel"/>
    <w:tmpl w:val="6DB2D760"/>
    <w:lvl w:ilvl="0" w:tplc="F202C30E">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834" w:hanging="360"/>
      </w:pPr>
      <w:rPr>
        <w:rFonts w:ascii="Courier New" w:hAnsi="Courier New" w:cs="Courier New" w:hint="default"/>
      </w:rPr>
    </w:lvl>
    <w:lvl w:ilvl="2" w:tplc="40090005" w:tentative="1">
      <w:start w:val="1"/>
      <w:numFmt w:val="bullet"/>
      <w:lvlText w:val=""/>
      <w:lvlJc w:val="left"/>
      <w:pPr>
        <w:ind w:left="3554" w:hanging="360"/>
      </w:pPr>
      <w:rPr>
        <w:rFonts w:ascii="Wingdings" w:hAnsi="Wingdings" w:hint="default"/>
      </w:rPr>
    </w:lvl>
    <w:lvl w:ilvl="3" w:tplc="40090001" w:tentative="1">
      <w:start w:val="1"/>
      <w:numFmt w:val="bullet"/>
      <w:lvlText w:val=""/>
      <w:lvlJc w:val="left"/>
      <w:pPr>
        <w:ind w:left="4274" w:hanging="360"/>
      </w:pPr>
      <w:rPr>
        <w:rFonts w:ascii="Symbol" w:hAnsi="Symbol" w:hint="default"/>
      </w:rPr>
    </w:lvl>
    <w:lvl w:ilvl="4" w:tplc="40090003" w:tentative="1">
      <w:start w:val="1"/>
      <w:numFmt w:val="bullet"/>
      <w:lvlText w:val="o"/>
      <w:lvlJc w:val="left"/>
      <w:pPr>
        <w:ind w:left="4994" w:hanging="360"/>
      </w:pPr>
      <w:rPr>
        <w:rFonts w:ascii="Courier New" w:hAnsi="Courier New" w:cs="Courier New" w:hint="default"/>
      </w:rPr>
    </w:lvl>
    <w:lvl w:ilvl="5" w:tplc="40090005" w:tentative="1">
      <w:start w:val="1"/>
      <w:numFmt w:val="bullet"/>
      <w:lvlText w:val=""/>
      <w:lvlJc w:val="left"/>
      <w:pPr>
        <w:ind w:left="5714" w:hanging="360"/>
      </w:pPr>
      <w:rPr>
        <w:rFonts w:ascii="Wingdings" w:hAnsi="Wingdings" w:hint="default"/>
      </w:rPr>
    </w:lvl>
    <w:lvl w:ilvl="6" w:tplc="40090001" w:tentative="1">
      <w:start w:val="1"/>
      <w:numFmt w:val="bullet"/>
      <w:lvlText w:val=""/>
      <w:lvlJc w:val="left"/>
      <w:pPr>
        <w:ind w:left="6434" w:hanging="360"/>
      </w:pPr>
      <w:rPr>
        <w:rFonts w:ascii="Symbol" w:hAnsi="Symbol" w:hint="default"/>
      </w:rPr>
    </w:lvl>
    <w:lvl w:ilvl="7" w:tplc="40090003" w:tentative="1">
      <w:start w:val="1"/>
      <w:numFmt w:val="bullet"/>
      <w:lvlText w:val="o"/>
      <w:lvlJc w:val="left"/>
      <w:pPr>
        <w:ind w:left="7154" w:hanging="360"/>
      </w:pPr>
      <w:rPr>
        <w:rFonts w:ascii="Courier New" w:hAnsi="Courier New" w:cs="Courier New" w:hint="default"/>
      </w:rPr>
    </w:lvl>
    <w:lvl w:ilvl="8" w:tplc="40090005" w:tentative="1">
      <w:start w:val="1"/>
      <w:numFmt w:val="bullet"/>
      <w:lvlText w:val=""/>
      <w:lvlJc w:val="left"/>
      <w:pPr>
        <w:ind w:left="7874" w:hanging="360"/>
      </w:pPr>
      <w:rPr>
        <w:rFonts w:ascii="Wingdings" w:hAnsi="Wingdings" w:hint="default"/>
      </w:rPr>
    </w:lvl>
  </w:abstractNum>
  <w:abstractNum w:abstractNumId="1"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3936B69"/>
    <w:multiLevelType w:val="hybridMultilevel"/>
    <w:tmpl w:val="3F307226"/>
    <w:lvl w:ilvl="0" w:tplc="FFFFFFFF">
      <w:start w:val="1"/>
      <w:numFmt w:val="decimal"/>
      <w:lvlText w:val="%1."/>
      <w:lvlJc w:val="left"/>
      <w:pPr>
        <w:ind w:left="1210" w:hanging="360"/>
      </w:p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1"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3"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6"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3A6D1F"/>
    <w:multiLevelType w:val="hybridMultilevel"/>
    <w:tmpl w:val="3F307226"/>
    <w:lvl w:ilvl="0" w:tplc="4009000F">
      <w:start w:val="1"/>
      <w:numFmt w:val="decimal"/>
      <w:lvlText w:val="%1."/>
      <w:lvlJc w:val="left"/>
      <w:pPr>
        <w:ind w:left="1210" w:hanging="360"/>
      </w:pPr>
    </w:lvl>
    <w:lvl w:ilvl="1" w:tplc="40090019" w:tentative="1">
      <w:start w:val="1"/>
      <w:numFmt w:val="lowerLetter"/>
      <w:lvlText w:val="%2."/>
      <w:lvlJc w:val="left"/>
      <w:pPr>
        <w:ind w:left="1930" w:hanging="360"/>
      </w:pPr>
    </w:lvl>
    <w:lvl w:ilvl="2" w:tplc="4009001B" w:tentative="1">
      <w:start w:val="1"/>
      <w:numFmt w:val="lowerRoman"/>
      <w:lvlText w:val="%3."/>
      <w:lvlJc w:val="right"/>
      <w:pPr>
        <w:ind w:left="2650" w:hanging="180"/>
      </w:pPr>
    </w:lvl>
    <w:lvl w:ilvl="3" w:tplc="4009000F" w:tentative="1">
      <w:start w:val="1"/>
      <w:numFmt w:val="decimal"/>
      <w:lvlText w:val="%4."/>
      <w:lvlJc w:val="left"/>
      <w:pPr>
        <w:ind w:left="3370" w:hanging="360"/>
      </w:pPr>
    </w:lvl>
    <w:lvl w:ilvl="4" w:tplc="40090019" w:tentative="1">
      <w:start w:val="1"/>
      <w:numFmt w:val="lowerLetter"/>
      <w:lvlText w:val="%5."/>
      <w:lvlJc w:val="left"/>
      <w:pPr>
        <w:ind w:left="4090" w:hanging="360"/>
      </w:pPr>
    </w:lvl>
    <w:lvl w:ilvl="5" w:tplc="4009001B" w:tentative="1">
      <w:start w:val="1"/>
      <w:numFmt w:val="lowerRoman"/>
      <w:lvlText w:val="%6."/>
      <w:lvlJc w:val="right"/>
      <w:pPr>
        <w:ind w:left="4810" w:hanging="180"/>
      </w:pPr>
    </w:lvl>
    <w:lvl w:ilvl="6" w:tplc="4009000F" w:tentative="1">
      <w:start w:val="1"/>
      <w:numFmt w:val="decimal"/>
      <w:lvlText w:val="%7."/>
      <w:lvlJc w:val="left"/>
      <w:pPr>
        <w:ind w:left="5530" w:hanging="360"/>
      </w:pPr>
    </w:lvl>
    <w:lvl w:ilvl="7" w:tplc="40090019" w:tentative="1">
      <w:start w:val="1"/>
      <w:numFmt w:val="lowerLetter"/>
      <w:lvlText w:val="%8."/>
      <w:lvlJc w:val="left"/>
      <w:pPr>
        <w:ind w:left="6250" w:hanging="360"/>
      </w:pPr>
    </w:lvl>
    <w:lvl w:ilvl="8" w:tplc="4009001B" w:tentative="1">
      <w:start w:val="1"/>
      <w:numFmt w:val="lowerRoman"/>
      <w:lvlText w:val="%9."/>
      <w:lvlJc w:val="right"/>
      <w:pPr>
        <w:ind w:left="6970" w:hanging="180"/>
      </w:pPr>
    </w:lvl>
  </w:abstractNum>
  <w:abstractNum w:abstractNumId="22"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2D2B1A"/>
    <w:multiLevelType w:val="hybridMultilevel"/>
    <w:tmpl w:val="6C4AD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376978"/>
    <w:multiLevelType w:val="hybridMultilevel"/>
    <w:tmpl w:val="55529FD6"/>
    <w:lvl w:ilvl="0" w:tplc="434AF16C">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987" w:hanging="360"/>
      </w:pPr>
      <w:rPr>
        <w:rFonts w:ascii="Courier New" w:hAnsi="Courier New" w:cs="Courier New" w:hint="default"/>
      </w:rPr>
    </w:lvl>
    <w:lvl w:ilvl="2" w:tplc="40090005" w:tentative="1">
      <w:start w:val="1"/>
      <w:numFmt w:val="bullet"/>
      <w:lvlText w:val=""/>
      <w:lvlJc w:val="left"/>
      <w:pPr>
        <w:ind w:left="3707" w:hanging="360"/>
      </w:pPr>
      <w:rPr>
        <w:rFonts w:ascii="Wingdings" w:hAnsi="Wingdings" w:hint="default"/>
      </w:rPr>
    </w:lvl>
    <w:lvl w:ilvl="3" w:tplc="40090001" w:tentative="1">
      <w:start w:val="1"/>
      <w:numFmt w:val="bullet"/>
      <w:lvlText w:val=""/>
      <w:lvlJc w:val="left"/>
      <w:pPr>
        <w:ind w:left="4427" w:hanging="360"/>
      </w:pPr>
      <w:rPr>
        <w:rFonts w:ascii="Symbol" w:hAnsi="Symbol" w:hint="default"/>
      </w:rPr>
    </w:lvl>
    <w:lvl w:ilvl="4" w:tplc="40090003" w:tentative="1">
      <w:start w:val="1"/>
      <w:numFmt w:val="bullet"/>
      <w:lvlText w:val="o"/>
      <w:lvlJc w:val="left"/>
      <w:pPr>
        <w:ind w:left="5147" w:hanging="360"/>
      </w:pPr>
      <w:rPr>
        <w:rFonts w:ascii="Courier New" w:hAnsi="Courier New" w:cs="Courier New" w:hint="default"/>
      </w:rPr>
    </w:lvl>
    <w:lvl w:ilvl="5" w:tplc="40090005" w:tentative="1">
      <w:start w:val="1"/>
      <w:numFmt w:val="bullet"/>
      <w:lvlText w:val=""/>
      <w:lvlJc w:val="left"/>
      <w:pPr>
        <w:ind w:left="5867" w:hanging="360"/>
      </w:pPr>
      <w:rPr>
        <w:rFonts w:ascii="Wingdings" w:hAnsi="Wingdings" w:hint="default"/>
      </w:rPr>
    </w:lvl>
    <w:lvl w:ilvl="6" w:tplc="40090001" w:tentative="1">
      <w:start w:val="1"/>
      <w:numFmt w:val="bullet"/>
      <w:lvlText w:val=""/>
      <w:lvlJc w:val="left"/>
      <w:pPr>
        <w:ind w:left="6587" w:hanging="360"/>
      </w:pPr>
      <w:rPr>
        <w:rFonts w:ascii="Symbol" w:hAnsi="Symbol" w:hint="default"/>
      </w:rPr>
    </w:lvl>
    <w:lvl w:ilvl="7" w:tplc="40090003" w:tentative="1">
      <w:start w:val="1"/>
      <w:numFmt w:val="bullet"/>
      <w:lvlText w:val="o"/>
      <w:lvlJc w:val="left"/>
      <w:pPr>
        <w:ind w:left="7307" w:hanging="360"/>
      </w:pPr>
      <w:rPr>
        <w:rFonts w:ascii="Courier New" w:hAnsi="Courier New" w:cs="Courier New" w:hint="default"/>
      </w:rPr>
    </w:lvl>
    <w:lvl w:ilvl="8" w:tplc="40090005" w:tentative="1">
      <w:start w:val="1"/>
      <w:numFmt w:val="bullet"/>
      <w:lvlText w:val=""/>
      <w:lvlJc w:val="left"/>
      <w:pPr>
        <w:ind w:left="8027" w:hanging="360"/>
      </w:pPr>
      <w:rPr>
        <w:rFonts w:ascii="Wingdings" w:hAnsi="Wingdings" w:hint="default"/>
      </w:rPr>
    </w:lvl>
  </w:abstractNum>
  <w:abstractNum w:abstractNumId="34"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5"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9B8572A"/>
    <w:multiLevelType w:val="hybridMultilevel"/>
    <w:tmpl w:val="7AD0D9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9"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4"/>
  </w:num>
  <w:num w:numId="5">
    <w:abstractNumId w:val="20"/>
  </w:num>
  <w:num w:numId="6">
    <w:abstractNumId w:val="6"/>
  </w:num>
  <w:num w:numId="7">
    <w:abstractNumId w:val="30"/>
  </w:num>
  <w:num w:numId="8">
    <w:abstractNumId w:val="19"/>
  </w:num>
  <w:num w:numId="9">
    <w:abstractNumId w:val="31"/>
  </w:num>
  <w:num w:numId="10">
    <w:abstractNumId w:val="35"/>
  </w:num>
  <w:num w:numId="11">
    <w:abstractNumId w:val="4"/>
  </w:num>
  <w:num w:numId="12">
    <w:abstractNumId w:val="22"/>
  </w:num>
  <w:num w:numId="13">
    <w:abstractNumId w:val="17"/>
  </w:num>
  <w:num w:numId="14">
    <w:abstractNumId w:val="39"/>
  </w:num>
  <w:num w:numId="15">
    <w:abstractNumId w:val="13"/>
  </w:num>
  <w:num w:numId="16">
    <w:abstractNumId w:val="16"/>
  </w:num>
  <w:num w:numId="17">
    <w:abstractNumId w:val="18"/>
  </w:num>
  <w:num w:numId="18">
    <w:abstractNumId w:val="29"/>
  </w:num>
  <w:num w:numId="19">
    <w:abstractNumId w:val="1"/>
  </w:num>
  <w:num w:numId="20">
    <w:abstractNumId w:val="12"/>
  </w:num>
  <w:num w:numId="21">
    <w:abstractNumId w:val="27"/>
  </w:num>
  <w:num w:numId="22">
    <w:abstractNumId w:val="34"/>
  </w:num>
  <w:num w:numId="23">
    <w:abstractNumId w:val="32"/>
  </w:num>
  <w:num w:numId="24">
    <w:abstractNumId w:val="36"/>
  </w:num>
  <w:num w:numId="25">
    <w:abstractNumId w:val="25"/>
  </w:num>
  <w:num w:numId="26">
    <w:abstractNumId w:val="2"/>
  </w:num>
  <w:num w:numId="27">
    <w:abstractNumId w:val="15"/>
  </w:num>
  <w:num w:numId="28">
    <w:abstractNumId w:val="38"/>
  </w:num>
  <w:num w:numId="29">
    <w:abstractNumId w:val="28"/>
  </w:num>
  <w:num w:numId="30">
    <w:abstractNumId w:val="11"/>
  </w:num>
  <w:num w:numId="31">
    <w:abstractNumId w:val="9"/>
  </w:num>
  <w:num w:numId="32">
    <w:abstractNumId w:val="3"/>
  </w:num>
  <w:num w:numId="33">
    <w:abstractNumId w:val="24"/>
  </w:num>
  <w:num w:numId="34">
    <w:abstractNumId w:val="23"/>
  </w:num>
  <w:num w:numId="35">
    <w:abstractNumId w:val="37"/>
  </w:num>
  <w:num w:numId="36">
    <w:abstractNumId w:val="21"/>
  </w:num>
  <w:num w:numId="37">
    <w:abstractNumId w:val="33"/>
  </w:num>
  <w:num w:numId="38">
    <w:abstractNumId w:val="0"/>
  </w:num>
  <w:num w:numId="39">
    <w:abstractNumId w:val="10"/>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Mq4FAHylpA8tAAAA"/>
  </w:docVars>
  <w:rsids>
    <w:rsidRoot w:val="004A1ABB"/>
    <w:rsid w:val="00003AA2"/>
    <w:rsid w:val="0002390E"/>
    <w:rsid w:val="00023CA0"/>
    <w:rsid w:val="000335FE"/>
    <w:rsid w:val="000354DD"/>
    <w:rsid w:val="00035A78"/>
    <w:rsid w:val="00036C0B"/>
    <w:rsid w:val="00041542"/>
    <w:rsid w:val="00051BBA"/>
    <w:rsid w:val="000544EC"/>
    <w:rsid w:val="00054A2B"/>
    <w:rsid w:val="00054EEC"/>
    <w:rsid w:val="00060786"/>
    <w:rsid w:val="00061BBD"/>
    <w:rsid w:val="00063775"/>
    <w:rsid w:val="00064ED3"/>
    <w:rsid w:val="00065D08"/>
    <w:rsid w:val="000670CB"/>
    <w:rsid w:val="000743CA"/>
    <w:rsid w:val="00096888"/>
    <w:rsid w:val="000A2952"/>
    <w:rsid w:val="000A6D51"/>
    <w:rsid w:val="000A7CB1"/>
    <w:rsid w:val="000B71F4"/>
    <w:rsid w:val="000C4860"/>
    <w:rsid w:val="000C5A76"/>
    <w:rsid w:val="000D134B"/>
    <w:rsid w:val="000D5491"/>
    <w:rsid w:val="000D6550"/>
    <w:rsid w:val="000F1237"/>
    <w:rsid w:val="000F3173"/>
    <w:rsid w:val="000F43B3"/>
    <w:rsid w:val="000F4B36"/>
    <w:rsid w:val="000F5EE3"/>
    <w:rsid w:val="00105EB9"/>
    <w:rsid w:val="001136FA"/>
    <w:rsid w:val="00116467"/>
    <w:rsid w:val="00121300"/>
    <w:rsid w:val="001216CE"/>
    <w:rsid w:val="00131980"/>
    <w:rsid w:val="00131C42"/>
    <w:rsid w:val="001342AD"/>
    <w:rsid w:val="00135510"/>
    <w:rsid w:val="00147330"/>
    <w:rsid w:val="00152D76"/>
    <w:rsid w:val="00157B0C"/>
    <w:rsid w:val="00173B82"/>
    <w:rsid w:val="001861F5"/>
    <w:rsid w:val="00194056"/>
    <w:rsid w:val="00194A3C"/>
    <w:rsid w:val="00196505"/>
    <w:rsid w:val="00196A2F"/>
    <w:rsid w:val="001A106D"/>
    <w:rsid w:val="001A2D6E"/>
    <w:rsid w:val="001B2DFB"/>
    <w:rsid w:val="001B4EFD"/>
    <w:rsid w:val="001C23A6"/>
    <w:rsid w:val="001D381E"/>
    <w:rsid w:val="001D412D"/>
    <w:rsid w:val="001D4DD3"/>
    <w:rsid w:val="001D5095"/>
    <w:rsid w:val="001D5352"/>
    <w:rsid w:val="001F73FB"/>
    <w:rsid w:val="001F7CDE"/>
    <w:rsid w:val="00210823"/>
    <w:rsid w:val="00216AD9"/>
    <w:rsid w:val="002206FC"/>
    <w:rsid w:val="00220F4B"/>
    <w:rsid w:val="002229CB"/>
    <w:rsid w:val="002237AC"/>
    <w:rsid w:val="002322C3"/>
    <w:rsid w:val="002327D1"/>
    <w:rsid w:val="00236CFD"/>
    <w:rsid w:val="00237FAC"/>
    <w:rsid w:val="00247825"/>
    <w:rsid w:val="00260B17"/>
    <w:rsid w:val="00267C8F"/>
    <w:rsid w:val="002705B2"/>
    <w:rsid w:val="00272A15"/>
    <w:rsid w:val="0027758B"/>
    <w:rsid w:val="002835B4"/>
    <w:rsid w:val="00283DDD"/>
    <w:rsid w:val="00287D60"/>
    <w:rsid w:val="0029064D"/>
    <w:rsid w:val="00291ED6"/>
    <w:rsid w:val="002A1113"/>
    <w:rsid w:val="002A17D8"/>
    <w:rsid w:val="002A2CB9"/>
    <w:rsid w:val="002B64BC"/>
    <w:rsid w:val="002C7D56"/>
    <w:rsid w:val="002D3F5D"/>
    <w:rsid w:val="002D6450"/>
    <w:rsid w:val="002E1A9D"/>
    <w:rsid w:val="002F2E12"/>
    <w:rsid w:val="003015B5"/>
    <w:rsid w:val="00305091"/>
    <w:rsid w:val="003160B6"/>
    <w:rsid w:val="00325B7A"/>
    <w:rsid w:val="00327651"/>
    <w:rsid w:val="00335459"/>
    <w:rsid w:val="00337DCE"/>
    <w:rsid w:val="00344859"/>
    <w:rsid w:val="00344A10"/>
    <w:rsid w:val="00350A4A"/>
    <w:rsid w:val="003514A1"/>
    <w:rsid w:val="003605EA"/>
    <w:rsid w:val="00363690"/>
    <w:rsid w:val="00372A83"/>
    <w:rsid w:val="00396E97"/>
    <w:rsid w:val="003A040E"/>
    <w:rsid w:val="003A57C0"/>
    <w:rsid w:val="003B1D2E"/>
    <w:rsid w:val="003B50A7"/>
    <w:rsid w:val="003C4A1B"/>
    <w:rsid w:val="003C669C"/>
    <w:rsid w:val="003C6D00"/>
    <w:rsid w:val="003C73CA"/>
    <w:rsid w:val="003D19A0"/>
    <w:rsid w:val="003D3C6C"/>
    <w:rsid w:val="003F63A4"/>
    <w:rsid w:val="003F7C23"/>
    <w:rsid w:val="00401AFC"/>
    <w:rsid w:val="00403317"/>
    <w:rsid w:val="00410856"/>
    <w:rsid w:val="004111BC"/>
    <w:rsid w:val="0041327F"/>
    <w:rsid w:val="00413C4A"/>
    <w:rsid w:val="00416CFE"/>
    <w:rsid w:val="004222F0"/>
    <w:rsid w:val="00422549"/>
    <w:rsid w:val="00423AB5"/>
    <w:rsid w:val="00432321"/>
    <w:rsid w:val="00440931"/>
    <w:rsid w:val="004443AF"/>
    <w:rsid w:val="004452D8"/>
    <w:rsid w:val="00447692"/>
    <w:rsid w:val="00450BA7"/>
    <w:rsid w:val="0045190D"/>
    <w:rsid w:val="004519E5"/>
    <w:rsid w:val="00453D5E"/>
    <w:rsid w:val="00463C67"/>
    <w:rsid w:val="00471FF4"/>
    <w:rsid w:val="004814F4"/>
    <w:rsid w:val="004842E1"/>
    <w:rsid w:val="004852E1"/>
    <w:rsid w:val="00485BB4"/>
    <w:rsid w:val="00491E20"/>
    <w:rsid w:val="0049524D"/>
    <w:rsid w:val="004A1ABB"/>
    <w:rsid w:val="004C0B90"/>
    <w:rsid w:val="004D3BB3"/>
    <w:rsid w:val="004D4C46"/>
    <w:rsid w:val="004D6EAC"/>
    <w:rsid w:val="004D7342"/>
    <w:rsid w:val="004E2223"/>
    <w:rsid w:val="004E79C6"/>
    <w:rsid w:val="004F0297"/>
    <w:rsid w:val="004F2DD5"/>
    <w:rsid w:val="00500051"/>
    <w:rsid w:val="005004A0"/>
    <w:rsid w:val="00500716"/>
    <w:rsid w:val="005042FD"/>
    <w:rsid w:val="00506D2C"/>
    <w:rsid w:val="00514D0A"/>
    <w:rsid w:val="00516BFA"/>
    <w:rsid w:val="005179F9"/>
    <w:rsid w:val="00523120"/>
    <w:rsid w:val="00523B9F"/>
    <w:rsid w:val="00536256"/>
    <w:rsid w:val="00543953"/>
    <w:rsid w:val="005449D5"/>
    <w:rsid w:val="00556E20"/>
    <w:rsid w:val="00561200"/>
    <w:rsid w:val="00563ACF"/>
    <w:rsid w:val="00580B9A"/>
    <w:rsid w:val="00592B00"/>
    <w:rsid w:val="005949F5"/>
    <w:rsid w:val="00595658"/>
    <w:rsid w:val="005A121A"/>
    <w:rsid w:val="005A4B12"/>
    <w:rsid w:val="005B364B"/>
    <w:rsid w:val="005B366E"/>
    <w:rsid w:val="005B4431"/>
    <w:rsid w:val="005B64BA"/>
    <w:rsid w:val="005B7983"/>
    <w:rsid w:val="005C0060"/>
    <w:rsid w:val="005C0C3B"/>
    <w:rsid w:val="005C203D"/>
    <w:rsid w:val="005C4ADB"/>
    <w:rsid w:val="005E12A3"/>
    <w:rsid w:val="005E1EA1"/>
    <w:rsid w:val="005E4000"/>
    <w:rsid w:val="005E56E5"/>
    <w:rsid w:val="00602F75"/>
    <w:rsid w:val="00603F61"/>
    <w:rsid w:val="00607017"/>
    <w:rsid w:val="006134AD"/>
    <w:rsid w:val="006167B9"/>
    <w:rsid w:val="00621233"/>
    <w:rsid w:val="00624912"/>
    <w:rsid w:val="00625DB2"/>
    <w:rsid w:val="006322CF"/>
    <w:rsid w:val="00643377"/>
    <w:rsid w:val="00645F83"/>
    <w:rsid w:val="00661DDD"/>
    <w:rsid w:val="00662828"/>
    <w:rsid w:val="0067290E"/>
    <w:rsid w:val="00673D13"/>
    <w:rsid w:val="00676A44"/>
    <w:rsid w:val="00681868"/>
    <w:rsid w:val="00696F23"/>
    <w:rsid w:val="006B0EEF"/>
    <w:rsid w:val="006B34D6"/>
    <w:rsid w:val="006B5F90"/>
    <w:rsid w:val="006C2A92"/>
    <w:rsid w:val="006D74CF"/>
    <w:rsid w:val="007115F0"/>
    <w:rsid w:val="00713E14"/>
    <w:rsid w:val="00720115"/>
    <w:rsid w:val="00720281"/>
    <w:rsid w:val="00721231"/>
    <w:rsid w:val="007220BB"/>
    <w:rsid w:val="00722ED2"/>
    <w:rsid w:val="00723E7F"/>
    <w:rsid w:val="00727D29"/>
    <w:rsid w:val="007310D1"/>
    <w:rsid w:val="00737096"/>
    <w:rsid w:val="0074326B"/>
    <w:rsid w:val="00750339"/>
    <w:rsid w:val="007554E0"/>
    <w:rsid w:val="00755748"/>
    <w:rsid w:val="00755CA5"/>
    <w:rsid w:val="00760292"/>
    <w:rsid w:val="00761B06"/>
    <w:rsid w:val="00766156"/>
    <w:rsid w:val="00773674"/>
    <w:rsid w:val="00775622"/>
    <w:rsid w:val="00776B76"/>
    <w:rsid w:val="007778A7"/>
    <w:rsid w:val="0078210E"/>
    <w:rsid w:val="00784377"/>
    <w:rsid w:val="007856A6"/>
    <w:rsid w:val="00790F95"/>
    <w:rsid w:val="00795844"/>
    <w:rsid w:val="00796ED7"/>
    <w:rsid w:val="007A4E2E"/>
    <w:rsid w:val="007B437C"/>
    <w:rsid w:val="007B5E5F"/>
    <w:rsid w:val="007C010B"/>
    <w:rsid w:val="007C1ECC"/>
    <w:rsid w:val="007C517F"/>
    <w:rsid w:val="007D0A91"/>
    <w:rsid w:val="007D7036"/>
    <w:rsid w:val="007E0CB3"/>
    <w:rsid w:val="007E0E38"/>
    <w:rsid w:val="007E3077"/>
    <w:rsid w:val="00806B26"/>
    <w:rsid w:val="008158E0"/>
    <w:rsid w:val="008175CF"/>
    <w:rsid w:val="00823108"/>
    <w:rsid w:val="00825D9A"/>
    <w:rsid w:val="00834A30"/>
    <w:rsid w:val="00837C7A"/>
    <w:rsid w:val="00841A98"/>
    <w:rsid w:val="00852A9B"/>
    <w:rsid w:val="008552AD"/>
    <w:rsid w:val="0086406C"/>
    <w:rsid w:val="0086517D"/>
    <w:rsid w:val="008660C4"/>
    <w:rsid w:val="00871A11"/>
    <w:rsid w:val="008872DE"/>
    <w:rsid w:val="00897818"/>
    <w:rsid w:val="008A29CF"/>
    <w:rsid w:val="008A5D95"/>
    <w:rsid w:val="008B0258"/>
    <w:rsid w:val="008B084D"/>
    <w:rsid w:val="008B1C67"/>
    <w:rsid w:val="008C513C"/>
    <w:rsid w:val="008C72DC"/>
    <w:rsid w:val="008D1BD0"/>
    <w:rsid w:val="008D3D7E"/>
    <w:rsid w:val="008D4991"/>
    <w:rsid w:val="008E4A2F"/>
    <w:rsid w:val="009052D5"/>
    <w:rsid w:val="00915FAA"/>
    <w:rsid w:val="00926681"/>
    <w:rsid w:val="00932182"/>
    <w:rsid w:val="00936A6A"/>
    <w:rsid w:val="00940B62"/>
    <w:rsid w:val="009414D0"/>
    <w:rsid w:val="00941766"/>
    <w:rsid w:val="009466D7"/>
    <w:rsid w:val="009528BC"/>
    <w:rsid w:val="00953C15"/>
    <w:rsid w:val="00961B8E"/>
    <w:rsid w:val="00963713"/>
    <w:rsid w:val="00964603"/>
    <w:rsid w:val="00971F25"/>
    <w:rsid w:val="00973361"/>
    <w:rsid w:val="0097405B"/>
    <w:rsid w:val="00980DB7"/>
    <w:rsid w:val="00983487"/>
    <w:rsid w:val="00985420"/>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16363"/>
    <w:rsid w:val="00A249F7"/>
    <w:rsid w:val="00A31DDE"/>
    <w:rsid w:val="00A33E92"/>
    <w:rsid w:val="00A3472A"/>
    <w:rsid w:val="00A37135"/>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970E2"/>
    <w:rsid w:val="00AA026F"/>
    <w:rsid w:val="00AB13CE"/>
    <w:rsid w:val="00AB3EAF"/>
    <w:rsid w:val="00AB5D17"/>
    <w:rsid w:val="00AC0901"/>
    <w:rsid w:val="00AC39FA"/>
    <w:rsid w:val="00AC4942"/>
    <w:rsid w:val="00AE4B26"/>
    <w:rsid w:val="00AE4D18"/>
    <w:rsid w:val="00AF505D"/>
    <w:rsid w:val="00AF70A2"/>
    <w:rsid w:val="00AF7514"/>
    <w:rsid w:val="00B06486"/>
    <w:rsid w:val="00B07152"/>
    <w:rsid w:val="00B14885"/>
    <w:rsid w:val="00B23E8F"/>
    <w:rsid w:val="00B31E27"/>
    <w:rsid w:val="00B42C5E"/>
    <w:rsid w:val="00B4316A"/>
    <w:rsid w:val="00B452E8"/>
    <w:rsid w:val="00B75CB8"/>
    <w:rsid w:val="00B85AEF"/>
    <w:rsid w:val="00B871DC"/>
    <w:rsid w:val="00B96B58"/>
    <w:rsid w:val="00BA4E0D"/>
    <w:rsid w:val="00BB37CE"/>
    <w:rsid w:val="00BB6081"/>
    <w:rsid w:val="00BB76C1"/>
    <w:rsid w:val="00BC6808"/>
    <w:rsid w:val="00BD3434"/>
    <w:rsid w:val="00BD6516"/>
    <w:rsid w:val="00BD718C"/>
    <w:rsid w:val="00BE0B7F"/>
    <w:rsid w:val="00BE0F81"/>
    <w:rsid w:val="00BE11D5"/>
    <w:rsid w:val="00BE435B"/>
    <w:rsid w:val="00BE5C40"/>
    <w:rsid w:val="00BF015F"/>
    <w:rsid w:val="00BF4EDB"/>
    <w:rsid w:val="00BF568A"/>
    <w:rsid w:val="00C01496"/>
    <w:rsid w:val="00C1218A"/>
    <w:rsid w:val="00C14A6B"/>
    <w:rsid w:val="00C16E5B"/>
    <w:rsid w:val="00C2008A"/>
    <w:rsid w:val="00C25F46"/>
    <w:rsid w:val="00C26E40"/>
    <w:rsid w:val="00C27BA3"/>
    <w:rsid w:val="00C31E22"/>
    <w:rsid w:val="00C34958"/>
    <w:rsid w:val="00C362E1"/>
    <w:rsid w:val="00C4078C"/>
    <w:rsid w:val="00C40BA8"/>
    <w:rsid w:val="00C449A5"/>
    <w:rsid w:val="00C50224"/>
    <w:rsid w:val="00C61362"/>
    <w:rsid w:val="00C6644B"/>
    <w:rsid w:val="00C74559"/>
    <w:rsid w:val="00C844B7"/>
    <w:rsid w:val="00CA332E"/>
    <w:rsid w:val="00CA5111"/>
    <w:rsid w:val="00CA7957"/>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1959"/>
    <w:rsid w:val="00D24067"/>
    <w:rsid w:val="00D24248"/>
    <w:rsid w:val="00D312C7"/>
    <w:rsid w:val="00D41FB1"/>
    <w:rsid w:val="00D43034"/>
    <w:rsid w:val="00D430F4"/>
    <w:rsid w:val="00D46B8E"/>
    <w:rsid w:val="00D47757"/>
    <w:rsid w:val="00D47F3E"/>
    <w:rsid w:val="00D65C51"/>
    <w:rsid w:val="00D65E66"/>
    <w:rsid w:val="00D75B68"/>
    <w:rsid w:val="00D86521"/>
    <w:rsid w:val="00D87925"/>
    <w:rsid w:val="00D902EB"/>
    <w:rsid w:val="00D907CA"/>
    <w:rsid w:val="00D92294"/>
    <w:rsid w:val="00D94EA4"/>
    <w:rsid w:val="00D97177"/>
    <w:rsid w:val="00DA4523"/>
    <w:rsid w:val="00DA74CB"/>
    <w:rsid w:val="00DB2C15"/>
    <w:rsid w:val="00DB35C0"/>
    <w:rsid w:val="00DB7C6F"/>
    <w:rsid w:val="00DC561B"/>
    <w:rsid w:val="00DC7AC9"/>
    <w:rsid w:val="00DD5BBF"/>
    <w:rsid w:val="00DD7AB2"/>
    <w:rsid w:val="00DE05E6"/>
    <w:rsid w:val="00DE1DBE"/>
    <w:rsid w:val="00DF19D5"/>
    <w:rsid w:val="00DF45AA"/>
    <w:rsid w:val="00DF4DBF"/>
    <w:rsid w:val="00E03F75"/>
    <w:rsid w:val="00E060A2"/>
    <w:rsid w:val="00E06BF9"/>
    <w:rsid w:val="00E07183"/>
    <w:rsid w:val="00E07988"/>
    <w:rsid w:val="00E21982"/>
    <w:rsid w:val="00E21AC3"/>
    <w:rsid w:val="00E26863"/>
    <w:rsid w:val="00E30720"/>
    <w:rsid w:val="00E33E05"/>
    <w:rsid w:val="00E340AD"/>
    <w:rsid w:val="00E36079"/>
    <w:rsid w:val="00E42600"/>
    <w:rsid w:val="00E474DA"/>
    <w:rsid w:val="00E57F0D"/>
    <w:rsid w:val="00E65147"/>
    <w:rsid w:val="00E65C76"/>
    <w:rsid w:val="00E66092"/>
    <w:rsid w:val="00E74C18"/>
    <w:rsid w:val="00E76489"/>
    <w:rsid w:val="00E766D5"/>
    <w:rsid w:val="00E86C3B"/>
    <w:rsid w:val="00E91F81"/>
    <w:rsid w:val="00E933E3"/>
    <w:rsid w:val="00E968F1"/>
    <w:rsid w:val="00EA0088"/>
    <w:rsid w:val="00EA04AA"/>
    <w:rsid w:val="00EA0A7C"/>
    <w:rsid w:val="00EA2589"/>
    <w:rsid w:val="00EA33C3"/>
    <w:rsid w:val="00EA370B"/>
    <w:rsid w:val="00EA5634"/>
    <w:rsid w:val="00EB27FF"/>
    <w:rsid w:val="00EB3715"/>
    <w:rsid w:val="00EB571B"/>
    <w:rsid w:val="00EC4008"/>
    <w:rsid w:val="00EC5B4B"/>
    <w:rsid w:val="00EC5E1D"/>
    <w:rsid w:val="00ED1173"/>
    <w:rsid w:val="00ED1248"/>
    <w:rsid w:val="00ED463E"/>
    <w:rsid w:val="00EE14B7"/>
    <w:rsid w:val="00EE3B79"/>
    <w:rsid w:val="00EE5924"/>
    <w:rsid w:val="00EE5C8B"/>
    <w:rsid w:val="00EF60AB"/>
    <w:rsid w:val="00F04C2A"/>
    <w:rsid w:val="00F06262"/>
    <w:rsid w:val="00F10A9B"/>
    <w:rsid w:val="00F16DB9"/>
    <w:rsid w:val="00F24BC5"/>
    <w:rsid w:val="00F27F77"/>
    <w:rsid w:val="00F33B63"/>
    <w:rsid w:val="00F4081B"/>
    <w:rsid w:val="00F4349D"/>
    <w:rsid w:val="00F672EC"/>
    <w:rsid w:val="00F7043A"/>
    <w:rsid w:val="00F70C8C"/>
    <w:rsid w:val="00F74E9F"/>
    <w:rsid w:val="00F87D6E"/>
    <w:rsid w:val="00FC0503"/>
    <w:rsid w:val="00FC3A48"/>
    <w:rsid w:val="00FD369A"/>
    <w:rsid w:val="00FD6626"/>
    <w:rsid w:val="00FE12B1"/>
    <w:rsid w:val="00FE2DE8"/>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18"/>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344361280">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500920472">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1961647651">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github.com/facebook/react-nativ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mailto:rashmipanda@iiitranchi.ac.in"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github.com/flutter/flutter"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6</TotalTime>
  <Pages>22</Pages>
  <Words>3264</Words>
  <Characters>17463</Characters>
  <Application>Microsoft Office Word</Application>
  <DocSecurity>0</DocSecurity>
  <Lines>873</Lines>
  <Paragraphs>3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370</cp:revision>
  <dcterms:created xsi:type="dcterms:W3CDTF">2020-06-11T15:27:00Z</dcterms:created>
  <dcterms:modified xsi:type="dcterms:W3CDTF">2022-05-01T05:21:00Z</dcterms:modified>
</cp:coreProperties>
</file>